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1549A8" w14:textId="77777777" w:rsidR="00657A20" w:rsidRPr="00512F3D" w:rsidRDefault="00657A20" w:rsidP="00657A20">
      <w:pPr>
        <w:spacing w:after="0" w:line="259" w:lineRule="auto"/>
        <w:ind w:left="0" w:right="46" w:firstLine="0"/>
        <w:jc w:val="right"/>
        <w:rPr>
          <w:rFonts w:ascii="Arial" w:hAnsi="Arial" w:cs="Arial"/>
          <w:i/>
          <w:iCs/>
          <w:sz w:val="32"/>
          <w:szCs w:val="32"/>
        </w:rPr>
      </w:pPr>
      <w:r w:rsidRPr="00512F3D">
        <w:rPr>
          <w:rFonts w:ascii="Arial" w:hAnsi="Arial" w:cs="Arial"/>
          <w:i/>
          <w:iCs/>
          <w:sz w:val="32"/>
          <w:szCs w:val="32"/>
        </w:rPr>
        <w:t xml:space="preserve">Standard Specification </w:t>
      </w:r>
    </w:p>
    <w:p w14:paraId="07B7AFC4" w14:textId="724378F6" w:rsidR="00657A20" w:rsidRDefault="00B34EA4" w:rsidP="00657A20">
      <w:pPr>
        <w:spacing w:after="0" w:line="259" w:lineRule="auto"/>
        <w:ind w:left="0" w:right="45" w:firstLine="0"/>
        <w:jc w:val="right"/>
      </w:pPr>
      <w:r>
        <w:rPr>
          <w:rFonts w:ascii="Arial" w:eastAsia="Arial" w:hAnsi="Arial" w:cs="Arial"/>
          <w:b/>
          <w:sz w:val="40"/>
          <w:u w:val="single" w:color="000000"/>
        </w:rPr>
        <w:t>EPIC</w:t>
      </w:r>
      <w:r w:rsidR="00657A20">
        <w:rPr>
          <w:rFonts w:ascii="Arial" w:eastAsia="Arial" w:hAnsi="Arial" w:cs="Arial"/>
          <w:b/>
          <w:sz w:val="40"/>
          <w:u w:val="single" w:color="000000"/>
        </w:rPr>
        <w:t xml:space="preserve"> Series</w:t>
      </w:r>
      <w:r w:rsidR="00657A20">
        <w:rPr>
          <w:rFonts w:ascii="Arial" w:eastAsia="Arial" w:hAnsi="Arial" w:cs="Arial"/>
          <w:sz w:val="40"/>
          <w:u w:val="single" w:color="000000"/>
        </w:rPr>
        <w:t xml:space="preserve"> </w:t>
      </w:r>
      <w:r>
        <w:rPr>
          <w:rFonts w:ascii="Arial" w:eastAsia="Arial" w:hAnsi="Arial" w:cs="Arial"/>
          <w:sz w:val="40"/>
          <w:u w:val="single" w:color="000000"/>
        </w:rPr>
        <w:t>Battery Cabinet</w:t>
      </w:r>
      <w:r w:rsidR="00657A20">
        <w:rPr>
          <w:sz w:val="40"/>
          <w:vertAlign w:val="subscript"/>
        </w:rPr>
        <w:t xml:space="preserve"> </w:t>
      </w:r>
    </w:p>
    <w:p w14:paraId="2CDE9DE3" w14:textId="1331457A" w:rsidR="00657A20" w:rsidRPr="0050343A" w:rsidRDefault="00B34EA4" w:rsidP="00657A20">
      <w:pPr>
        <w:spacing w:after="0" w:line="259" w:lineRule="auto"/>
        <w:ind w:left="0" w:right="42" w:firstLine="0"/>
        <w:jc w:val="right"/>
        <w:rPr>
          <w:sz w:val="16"/>
          <w:szCs w:val="16"/>
        </w:rPr>
      </w:pPr>
      <w:r>
        <w:rPr>
          <w:i/>
          <w:sz w:val="16"/>
          <w:szCs w:val="16"/>
        </w:rPr>
        <w:t>A battery cabinet</w:t>
      </w:r>
      <w:r w:rsidR="00657A20" w:rsidRPr="0050343A">
        <w:rPr>
          <w:i/>
          <w:sz w:val="16"/>
          <w:szCs w:val="16"/>
        </w:rPr>
        <w:t xml:space="preserve"> shall be furnished in accordance with the following specification.</w:t>
      </w:r>
      <w:r w:rsidR="00657A20" w:rsidRPr="0050343A">
        <w:rPr>
          <w:i/>
          <w:sz w:val="16"/>
          <w:szCs w:val="16"/>
          <w:vertAlign w:val="subscript"/>
        </w:rPr>
        <w:t xml:space="preserve"> </w:t>
      </w:r>
    </w:p>
    <w:p w14:paraId="735BE354" w14:textId="77777777" w:rsidR="00F63BA0" w:rsidRPr="0050343A" w:rsidRDefault="00F63BA0" w:rsidP="00F63BA0">
      <w:pPr>
        <w:spacing w:after="0" w:line="240" w:lineRule="auto"/>
        <w:ind w:left="0" w:firstLine="0"/>
        <w:rPr>
          <w:rFonts w:ascii="Arial" w:hAnsi="Arial" w:cs="Arial"/>
          <w:bCs/>
          <w:sz w:val="16"/>
          <w:szCs w:val="16"/>
        </w:rPr>
      </w:pPr>
    </w:p>
    <w:p w14:paraId="272D13DD" w14:textId="77777777" w:rsidR="00F63BA0" w:rsidRDefault="00F63BA0" w:rsidP="00F63BA0">
      <w:pPr>
        <w:pStyle w:val="Heading1"/>
        <w:numPr>
          <w:ilvl w:val="0"/>
          <w:numId w:val="0"/>
        </w:numPr>
        <w:spacing w:after="80" w:line="240" w:lineRule="auto"/>
        <w:rPr>
          <w:sz w:val="32"/>
          <w:szCs w:val="32"/>
        </w:rPr>
      </w:pPr>
      <w:r>
        <w:rPr>
          <w:sz w:val="32"/>
          <w:szCs w:val="32"/>
        </w:rPr>
        <w:t>TABLE OF CONTEN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F63BA0" w14:paraId="30D276FD" w14:textId="77777777" w:rsidTr="00F63BA0">
        <w:tc>
          <w:tcPr>
            <w:tcW w:w="4675" w:type="dxa"/>
          </w:tcPr>
          <w:p w14:paraId="075FD2FD" w14:textId="77777777" w:rsidR="007031EF" w:rsidRPr="007031EF" w:rsidRDefault="007031EF" w:rsidP="007031EF">
            <w:pPr>
              <w:tabs>
                <w:tab w:val="right" w:pos="4325"/>
              </w:tabs>
              <w:ind w:left="1080" w:right="40" w:hanging="1009"/>
              <w:rPr>
                <w:rFonts w:ascii="Arial" w:hAnsi="Arial" w:cs="Arial"/>
                <w:bCs/>
                <w:u w:val="single"/>
              </w:rPr>
            </w:pPr>
            <w:r w:rsidRPr="007031EF">
              <w:rPr>
                <w:rFonts w:ascii="Arial Narrow" w:hAnsi="Arial Narrow" w:cs="Arial"/>
                <w:bCs/>
                <w:u w:val="single"/>
              </w:rPr>
              <w:t>Sect</w:t>
            </w:r>
            <w:r>
              <w:rPr>
                <w:rFonts w:ascii="Arial Narrow" w:hAnsi="Arial Narrow" w:cs="Arial"/>
                <w:bCs/>
                <w:u w:val="single"/>
              </w:rPr>
              <w:t>ion</w:t>
            </w:r>
            <w:r w:rsidRPr="007031EF">
              <w:rPr>
                <w:rFonts w:ascii="Arial" w:hAnsi="Arial" w:cs="Arial"/>
                <w:bCs/>
                <w:u w:val="single"/>
              </w:rPr>
              <w:tab/>
              <w:t>Description</w:t>
            </w:r>
            <w:r w:rsidRPr="007031EF">
              <w:rPr>
                <w:rFonts w:ascii="Arial" w:hAnsi="Arial" w:cs="Arial"/>
                <w:bCs/>
                <w:u w:val="single"/>
              </w:rPr>
              <w:tab/>
            </w:r>
            <w:r w:rsidRPr="007031EF">
              <w:rPr>
                <w:rFonts w:ascii="Arial Narrow" w:hAnsi="Arial Narrow" w:cs="Arial"/>
                <w:bCs/>
                <w:u w:val="single"/>
              </w:rPr>
              <w:t>Page</w:t>
            </w:r>
          </w:p>
          <w:p w14:paraId="022DF540" w14:textId="56D11C78" w:rsidR="00F63BA0" w:rsidRDefault="00F63BA0" w:rsidP="00F63BA0">
            <w:pPr>
              <w:tabs>
                <w:tab w:val="right" w:pos="4325"/>
              </w:tabs>
              <w:ind w:left="1080" w:right="40" w:hanging="540"/>
            </w:pPr>
            <w:r>
              <w:rPr>
                <w:b/>
              </w:rPr>
              <w:t>1</w:t>
            </w:r>
            <w:r>
              <w:rPr>
                <w:b/>
              </w:rPr>
              <w:tab/>
            </w:r>
            <w:r>
              <w:t>Genera</w:t>
            </w:r>
            <w:r w:rsidR="00B34EA4">
              <w:t>l</w:t>
            </w:r>
            <w:r>
              <w:tab/>
              <w:t>1</w:t>
            </w:r>
          </w:p>
          <w:p w14:paraId="38265AB6" w14:textId="77777777" w:rsidR="00F63BA0" w:rsidRDefault="00F63BA0" w:rsidP="00F63BA0">
            <w:pPr>
              <w:tabs>
                <w:tab w:val="right" w:pos="4325"/>
              </w:tabs>
              <w:ind w:left="1080" w:right="40" w:hanging="540"/>
            </w:pPr>
            <w:r>
              <w:rPr>
                <w:b/>
              </w:rPr>
              <w:t>2</w:t>
            </w:r>
            <w:r>
              <w:rPr>
                <w:b/>
              </w:rPr>
              <w:tab/>
            </w:r>
            <w:r>
              <w:t>Applicable Codes</w:t>
            </w:r>
            <w:r>
              <w:tab/>
              <w:t>1</w:t>
            </w:r>
          </w:p>
          <w:p w14:paraId="3272D661" w14:textId="5D8C0CD3" w:rsidR="00F63BA0" w:rsidRDefault="00F63BA0" w:rsidP="00F63BA0">
            <w:pPr>
              <w:tabs>
                <w:tab w:val="right" w:pos="4325"/>
              </w:tabs>
              <w:ind w:left="1080" w:right="40" w:hanging="540"/>
            </w:pPr>
            <w:r>
              <w:rPr>
                <w:b/>
              </w:rPr>
              <w:t>3</w:t>
            </w:r>
            <w:r>
              <w:rPr>
                <w:b/>
              </w:rPr>
              <w:tab/>
            </w:r>
            <w:r w:rsidR="00B34EA4">
              <w:t>Performance Conditions</w:t>
            </w:r>
            <w:r>
              <w:tab/>
            </w:r>
            <w:r w:rsidR="003F12B1">
              <w:t>2</w:t>
            </w:r>
          </w:p>
          <w:p w14:paraId="7A97250C" w14:textId="5AE41253" w:rsidR="00F63BA0" w:rsidRDefault="00F63BA0" w:rsidP="00F63BA0">
            <w:pPr>
              <w:tabs>
                <w:tab w:val="right" w:pos="4325"/>
              </w:tabs>
              <w:ind w:left="1080" w:right="40" w:hanging="540"/>
            </w:pPr>
            <w:r>
              <w:rPr>
                <w:b/>
              </w:rPr>
              <w:t>4</w:t>
            </w:r>
            <w:r>
              <w:rPr>
                <w:b/>
              </w:rPr>
              <w:tab/>
            </w:r>
            <w:r w:rsidR="00B34EA4">
              <w:rPr>
                <w:bCs/>
              </w:rPr>
              <w:t>Mechanical &amp; Base Cab Design</w:t>
            </w:r>
            <w:r>
              <w:tab/>
            </w:r>
            <w:r w:rsidR="005C02DD">
              <w:t>2</w:t>
            </w:r>
          </w:p>
          <w:p w14:paraId="13752716" w14:textId="650C9579" w:rsidR="00F63BA0" w:rsidRDefault="00F63BA0" w:rsidP="00F63BA0">
            <w:pPr>
              <w:tabs>
                <w:tab w:val="right" w:pos="4325"/>
              </w:tabs>
              <w:ind w:left="1080" w:right="40" w:hanging="540"/>
            </w:pPr>
            <w:r>
              <w:rPr>
                <w:b/>
              </w:rPr>
              <w:t>5</w:t>
            </w:r>
            <w:r>
              <w:rPr>
                <w:b/>
              </w:rPr>
              <w:tab/>
            </w:r>
            <w:r w:rsidR="00B34EA4">
              <w:t>Battery Racking System</w:t>
            </w:r>
            <w:r>
              <w:tab/>
            </w:r>
            <w:r w:rsidR="005C02DD">
              <w:t>4</w:t>
            </w:r>
          </w:p>
          <w:p w14:paraId="106935DC" w14:textId="5BE98043" w:rsidR="00F63BA0" w:rsidRDefault="00F63BA0" w:rsidP="00F63BA0">
            <w:pPr>
              <w:tabs>
                <w:tab w:val="right" w:pos="4325"/>
              </w:tabs>
              <w:ind w:left="1080" w:right="40" w:hanging="540"/>
            </w:pPr>
            <w:r>
              <w:rPr>
                <w:b/>
              </w:rPr>
              <w:t>6</w:t>
            </w:r>
            <w:r>
              <w:rPr>
                <w:b/>
              </w:rPr>
              <w:tab/>
            </w:r>
            <w:r w:rsidR="00B34EA4">
              <w:t>Electrical Bay &amp; Equipment</w:t>
            </w:r>
            <w:r>
              <w:tab/>
            </w:r>
            <w:r w:rsidR="005C02DD">
              <w:t>4</w:t>
            </w:r>
          </w:p>
          <w:p w14:paraId="70216E9D" w14:textId="130EB2E3" w:rsidR="00F63BA0" w:rsidRDefault="00F63BA0" w:rsidP="007031EF">
            <w:pPr>
              <w:tabs>
                <w:tab w:val="right" w:pos="4325"/>
              </w:tabs>
              <w:ind w:left="1080" w:right="40" w:hanging="540"/>
            </w:pPr>
            <w:r>
              <w:rPr>
                <w:b/>
              </w:rPr>
              <w:tab/>
            </w:r>
            <w:r>
              <w:tab/>
            </w:r>
          </w:p>
          <w:p w14:paraId="2F43FB9C" w14:textId="5516ABC3" w:rsidR="00902B10" w:rsidRPr="00902B10" w:rsidRDefault="00902B10" w:rsidP="00902B10">
            <w:pPr>
              <w:tabs>
                <w:tab w:val="right" w:pos="4325"/>
              </w:tabs>
              <w:ind w:left="1080" w:right="40" w:hanging="540"/>
              <w:rPr>
                <w:b/>
              </w:rPr>
            </w:pPr>
            <w:r>
              <w:rPr>
                <w:b/>
              </w:rPr>
              <w:tab/>
            </w:r>
            <w:r>
              <w:tab/>
            </w:r>
          </w:p>
        </w:tc>
        <w:tc>
          <w:tcPr>
            <w:tcW w:w="4675" w:type="dxa"/>
          </w:tcPr>
          <w:p w14:paraId="7138856E" w14:textId="77777777" w:rsidR="00902B10" w:rsidRPr="007031EF" w:rsidRDefault="00902B10" w:rsidP="00902B10">
            <w:pPr>
              <w:tabs>
                <w:tab w:val="right" w:pos="4325"/>
              </w:tabs>
              <w:ind w:left="1080" w:right="40" w:hanging="1009"/>
              <w:rPr>
                <w:rFonts w:ascii="Arial" w:hAnsi="Arial" w:cs="Arial"/>
                <w:bCs/>
                <w:u w:val="single"/>
              </w:rPr>
            </w:pPr>
            <w:r w:rsidRPr="007031EF">
              <w:rPr>
                <w:rFonts w:ascii="Arial Narrow" w:hAnsi="Arial Narrow" w:cs="Arial"/>
                <w:bCs/>
                <w:u w:val="single"/>
              </w:rPr>
              <w:t>Sect</w:t>
            </w:r>
            <w:r>
              <w:rPr>
                <w:rFonts w:ascii="Arial Narrow" w:hAnsi="Arial Narrow" w:cs="Arial"/>
                <w:bCs/>
                <w:u w:val="single"/>
              </w:rPr>
              <w:t>ion</w:t>
            </w:r>
            <w:r w:rsidRPr="007031EF">
              <w:rPr>
                <w:rFonts w:ascii="Arial" w:hAnsi="Arial" w:cs="Arial"/>
                <w:bCs/>
                <w:u w:val="single"/>
              </w:rPr>
              <w:tab/>
              <w:t>Description</w:t>
            </w:r>
            <w:r w:rsidRPr="007031EF">
              <w:rPr>
                <w:rFonts w:ascii="Arial" w:hAnsi="Arial" w:cs="Arial"/>
                <w:bCs/>
                <w:u w:val="single"/>
              </w:rPr>
              <w:tab/>
            </w:r>
            <w:r w:rsidRPr="007031EF">
              <w:rPr>
                <w:rFonts w:ascii="Arial Narrow" w:hAnsi="Arial Narrow" w:cs="Arial"/>
                <w:bCs/>
                <w:u w:val="single"/>
              </w:rPr>
              <w:t>Page</w:t>
            </w:r>
          </w:p>
          <w:p w14:paraId="67A06EC3" w14:textId="66A1C3EA" w:rsidR="00F63BA0" w:rsidRDefault="005C02DD" w:rsidP="00F63BA0">
            <w:pPr>
              <w:tabs>
                <w:tab w:val="right" w:pos="4325"/>
              </w:tabs>
              <w:ind w:left="1080" w:right="40" w:hanging="540"/>
            </w:pPr>
            <w:r>
              <w:rPr>
                <w:b/>
              </w:rPr>
              <w:t>7</w:t>
            </w:r>
            <w:r w:rsidR="00F63BA0">
              <w:rPr>
                <w:b/>
              </w:rPr>
              <w:tab/>
            </w:r>
            <w:r>
              <w:t>Electrical Design</w:t>
            </w:r>
            <w:r w:rsidR="00F63BA0">
              <w:tab/>
            </w:r>
            <w:r>
              <w:t>4</w:t>
            </w:r>
          </w:p>
          <w:p w14:paraId="10C622C2" w14:textId="1AD6CAA4" w:rsidR="00F63BA0" w:rsidRDefault="005C02DD" w:rsidP="00F63BA0">
            <w:pPr>
              <w:tabs>
                <w:tab w:val="right" w:pos="4325"/>
              </w:tabs>
              <w:ind w:left="1080" w:right="40" w:hanging="540"/>
            </w:pPr>
            <w:r>
              <w:rPr>
                <w:b/>
              </w:rPr>
              <w:t>8</w:t>
            </w:r>
            <w:r w:rsidR="00F63BA0">
              <w:rPr>
                <w:b/>
              </w:rPr>
              <w:tab/>
            </w:r>
            <w:r>
              <w:t>Standard Features</w:t>
            </w:r>
            <w:r w:rsidR="00F63BA0">
              <w:tab/>
            </w:r>
            <w:r>
              <w:t>5</w:t>
            </w:r>
          </w:p>
          <w:p w14:paraId="1C301FE1" w14:textId="410FB876" w:rsidR="00F63BA0" w:rsidRDefault="005C02DD" w:rsidP="00F63BA0">
            <w:pPr>
              <w:tabs>
                <w:tab w:val="right" w:pos="4325"/>
              </w:tabs>
              <w:ind w:left="1080" w:right="40" w:hanging="540"/>
            </w:pPr>
            <w:r>
              <w:rPr>
                <w:b/>
              </w:rPr>
              <w:t>9</w:t>
            </w:r>
            <w:r w:rsidR="00F63BA0">
              <w:rPr>
                <w:b/>
              </w:rPr>
              <w:tab/>
            </w:r>
            <w:r>
              <w:t>Optional Features</w:t>
            </w:r>
            <w:r w:rsidR="00F63BA0">
              <w:tab/>
            </w:r>
            <w:r>
              <w:t>5</w:t>
            </w:r>
          </w:p>
          <w:p w14:paraId="7D43C570" w14:textId="06747EE9" w:rsidR="00F63BA0" w:rsidRDefault="00F63BA0" w:rsidP="00F63BA0">
            <w:pPr>
              <w:tabs>
                <w:tab w:val="right" w:pos="4325"/>
              </w:tabs>
              <w:ind w:left="1080" w:right="40" w:hanging="540"/>
            </w:pPr>
            <w:r>
              <w:rPr>
                <w:b/>
              </w:rPr>
              <w:t>1</w:t>
            </w:r>
            <w:r w:rsidR="005C02DD">
              <w:rPr>
                <w:b/>
              </w:rPr>
              <w:t>0</w:t>
            </w:r>
            <w:r>
              <w:rPr>
                <w:b/>
              </w:rPr>
              <w:tab/>
            </w:r>
            <w:r w:rsidR="005C02DD" w:rsidRPr="005C02DD">
              <w:rPr>
                <w:bCs/>
              </w:rPr>
              <w:t>Advanced Capabilities</w:t>
            </w:r>
            <w:r>
              <w:tab/>
            </w:r>
            <w:r w:rsidR="005C02DD">
              <w:t>6</w:t>
            </w:r>
          </w:p>
          <w:p w14:paraId="2BFA5D90" w14:textId="431AA5C8" w:rsidR="00F63BA0" w:rsidRDefault="00F63BA0" w:rsidP="00F63BA0">
            <w:pPr>
              <w:tabs>
                <w:tab w:val="right" w:pos="4325"/>
              </w:tabs>
              <w:ind w:left="1080" w:right="40" w:hanging="540"/>
            </w:pPr>
            <w:r>
              <w:rPr>
                <w:b/>
              </w:rPr>
              <w:t>1</w:t>
            </w:r>
            <w:r w:rsidR="005C02DD">
              <w:rPr>
                <w:b/>
              </w:rPr>
              <w:t>1</w:t>
            </w:r>
            <w:r>
              <w:rPr>
                <w:b/>
              </w:rPr>
              <w:tab/>
            </w:r>
            <w:r w:rsidR="005C02DD" w:rsidRPr="005C02DD">
              <w:rPr>
                <w:bCs/>
              </w:rPr>
              <w:t>Drawings &amp; Instruction Manual</w:t>
            </w:r>
            <w:r>
              <w:tab/>
            </w:r>
            <w:r w:rsidR="005C02DD">
              <w:t>7</w:t>
            </w:r>
          </w:p>
          <w:p w14:paraId="3EE42B2A" w14:textId="6B1CE96D" w:rsidR="00F63BA0" w:rsidRDefault="00F63BA0" w:rsidP="00F63BA0">
            <w:pPr>
              <w:tabs>
                <w:tab w:val="right" w:pos="4325"/>
              </w:tabs>
              <w:ind w:left="1080" w:right="40" w:hanging="540"/>
            </w:pPr>
            <w:r>
              <w:rPr>
                <w:b/>
              </w:rPr>
              <w:t>1</w:t>
            </w:r>
            <w:r w:rsidR="005C02DD">
              <w:rPr>
                <w:b/>
              </w:rPr>
              <w:t>2</w:t>
            </w:r>
            <w:r>
              <w:rPr>
                <w:b/>
              </w:rPr>
              <w:tab/>
            </w:r>
            <w:r w:rsidR="005C02DD" w:rsidRPr="005C02DD">
              <w:rPr>
                <w:bCs/>
              </w:rPr>
              <w:t>Nameplate information</w:t>
            </w:r>
            <w:r>
              <w:tab/>
            </w:r>
            <w:r w:rsidR="005C02DD">
              <w:t>7</w:t>
            </w:r>
          </w:p>
          <w:p w14:paraId="07175DF1" w14:textId="77777777" w:rsidR="00902B10" w:rsidRDefault="00902B10" w:rsidP="005C02DD">
            <w:pPr>
              <w:tabs>
                <w:tab w:val="right" w:pos="4325"/>
              </w:tabs>
              <w:ind w:left="0" w:right="40" w:firstLine="0"/>
            </w:pPr>
          </w:p>
          <w:p w14:paraId="5258B988" w14:textId="3D18712E" w:rsidR="00F63BA0" w:rsidRPr="00F63BA0" w:rsidRDefault="00F63BA0" w:rsidP="00F63BA0">
            <w:pPr>
              <w:tabs>
                <w:tab w:val="right" w:pos="4325"/>
              </w:tabs>
              <w:ind w:left="1080" w:right="40" w:hanging="540"/>
            </w:pPr>
            <w:r w:rsidRPr="00F63BA0">
              <w:rPr>
                <w:bCs/>
              </w:rPr>
              <w:t>n/a</w:t>
            </w:r>
            <w:r w:rsidRPr="00F63BA0">
              <w:rPr>
                <w:bCs/>
              </w:rPr>
              <w:tab/>
            </w:r>
            <w:r w:rsidRPr="006B7202">
              <w:rPr>
                <w:rFonts w:ascii="Arial" w:hAnsi="Arial" w:cs="Arial"/>
                <w:b/>
                <w:bCs/>
              </w:rPr>
              <w:t>Job-Specific Worksheet</w:t>
            </w:r>
            <w:r>
              <w:tab/>
            </w:r>
            <w:r w:rsidR="005C02DD">
              <w:t>8</w:t>
            </w:r>
          </w:p>
        </w:tc>
      </w:tr>
    </w:tbl>
    <w:p w14:paraId="152BA6EC" w14:textId="77777777" w:rsidR="003F12B1" w:rsidRPr="00902B10" w:rsidRDefault="003F12B1" w:rsidP="00F63BA0">
      <w:pPr>
        <w:spacing w:after="0" w:line="240" w:lineRule="auto"/>
        <w:ind w:left="0" w:firstLine="0"/>
        <w:rPr>
          <w:rFonts w:ascii="Arial" w:hAnsi="Arial" w:cs="Arial"/>
          <w:bCs/>
          <w:sz w:val="16"/>
          <w:szCs w:val="16"/>
        </w:rPr>
      </w:pPr>
    </w:p>
    <w:p w14:paraId="46AF6B80" w14:textId="1A5E93E9" w:rsidR="003404B4" w:rsidRPr="001959CA" w:rsidRDefault="00E95C6D" w:rsidP="006F2504">
      <w:pPr>
        <w:pStyle w:val="Heading1"/>
        <w:numPr>
          <w:ilvl w:val="0"/>
          <w:numId w:val="0"/>
        </w:numPr>
        <w:spacing w:after="80" w:line="240" w:lineRule="auto"/>
        <w:rPr>
          <w:sz w:val="32"/>
          <w:szCs w:val="32"/>
        </w:rPr>
      </w:pPr>
      <w:r w:rsidRPr="001959CA">
        <w:rPr>
          <w:sz w:val="32"/>
          <w:szCs w:val="32"/>
        </w:rPr>
        <w:t xml:space="preserve">1. </w:t>
      </w:r>
      <w:r w:rsidR="00BD0905" w:rsidRPr="001959CA">
        <w:rPr>
          <w:sz w:val="32"/>
          <w:szCs w:val="32"/>
        </w:rPr>
        <w:t xml:space="preserve">General </w:t>
      </w:r>
    </w:p>
    <w:p w14:paraId="52BBD714" w14:textId="71EE9180" w:rsidR="0050343A" w:rsidRDefault="0050343A" w:rsidP="004122A5">
      <w:pPr>
        <w:ind w:left="1080" w:right="40" w:hanging="540"/>
      </w:pPr>
      <w:r>
        <w:rPr>
          <w:b/>
        </w:rPr>
        <w:t>1.1.</w:t>
      </w:r>
      <w:r w:rsidR="004122A5">
        <w:rPr>
          <w:b/>
        </w:rPr>
        <w:tab/>
      </w:r>
      <w:r>
        <w:t>Th</w:t>
      </w:r>
      <w:r w:rsidR="00B34EA4">
        <w:t xml:space="preserve">is specification applies to the construction, materials, and performance of the EPIC Series Battery Cabinet.  The cabinet provides a means for batteries and electrical equipment to be stored in an enclosure with the option for environmental controls and allowing operator(s) to monitor the system remotely.  </w:t>
      </w:r>
    </w:p>
    <w:p w14:paraId="68A84DD9" w14:textId="77777777" w:rsidR="00F63BA0" w:rsidRPr="0050343A" w:rsidRDefault="00F63BA0" w:rsidP="00F63BA0">
      <w:pPr>
        <w:spacing w:after="0" w:line="240" w:lineRule="auto"/>
        <w:ind w:left="0" w:firstLine="0"/>
        <w:rPr>
          <w:rFonts w:ascii="Arial" w:hAnsi="Arial" w:cs="Arial"/>
          <w:bCs/>
          <w:sz w:val="16"/>
          <w:szCs w:val="16"/>
        </w:rPr>
      </w:pPr>
    </w:p>
    <w:p w14:paraId="1BBF6E3A" w14:textId="395D1D8C" w:rsidR="003404B4" w:rsidRDefault="00E95C6D" w:rsidP="00F63BA0">
      <w:pPr>
        <w:pStyle w:val="Heading1"/>
        <w:numPr>
          <w:ilvl w:val="0"/>
          <w:numId w:val="0"/>
        </w:numPr>
        <w:ind w:hanging="10"/>
        <w:rPr>
          <w:sz w:val="32"/>
          <w:szCs w:val="32"/>
        </w:rPr>
      </w:pPr>
      <w:r w:rsidRPr="001959CA">
        <w:rPr>
          <w:sz w:val="32"/>
          <w:szCs w:val="32"/>
        </w:rPr>
        <w:t xml:space="preserve">2. </w:t>
      </w:r>
      <w:r w:rsidR="00BD0905" w:rsidRPr="001959CA">
        <w:rPr>
          <w:sz w:val="32"/>
          <w:szCs w:val="32"/>
        </w:rPr>
        <w:t>Applicable Codes</w:t>
      </w:r>
    </w:p>
    <w:p w14:paraId="19F46C3B" w14:textId="484DD300" w:rsidR="003404B4" w:rsidRPr="00902B10" w:rsidRDefault="00BD0905" w:rsidP="001959CA">
      <w:pPr>
        <w:spacing w:after="56" w:line="239" w:lineRule="auto"/>
        <w:ind w:left="540" w:firstLine="0"/>
        <w:rPr>
          <w:sz w:val="21"/>
          <w:szCs w:val="21"/>
        </w:rPr>
      </w:pPr>
      <w:r w:rsidRPr="00902B10">
        <w:rPr>
          <w:i/>
          <w:sz w:val="21"/>
          <w:szCs w:val="21"/>
        </w:rPr>
        <w:t>The c</w:t>
      </w:r>
      <w:r w:rsidR="00B34EA4">
        <w:rPr>
          <w:i/>
          <w:sz w:val="21"/>
          <w:szCs w:val="21"/>
        </w:rPr>
        <w:t>abinet</w:t>
      </w:r>
      <w:r w:rsidRPr="00902B10">
        <w:rPr>
          <w:i/>
          <w:sz w:val="21"/>
          <w:szCs w:val="21"/>
        </w:rPr>
        <w:t xml:space="preserve"> shall meet requirements of latest versions of the following industry and agency standards:</w:t>
      </w:r>
    </w:p>
    <w:p w14:paraId="50E8E002" w14:textId="77777777" w:rsidR="0050343A" w:rsidRPr="00902B10" w:rsidRDefault="0050343A" w:rsidP="0050343A">
      <w:pPr>
        <w:spacing w:after="0" w:line="240" w:lineRule="auto"/>
        <w:ind w:left="0" w:firstLine="0"/>
        <w:rPr>
          <w:rFonts w:ascii="Arial" w:hAnsi="Arial" w:cs="Arial"/>
          <w:bCs/>
          <w:sz w:val="16"/>
          <w:szCs w:val="16"/>
        </w:rPr>
      </w:pPr>
    </w:p>
    <w:p w14:paraId="10E69EFF" w14:textId="7A319987" w:rsidR="003404B4" w:rsidRDefault="00BD0905" w:rsidP="004C3D2C">
      <w:pPr>
        <w:ind w:left="1080" w:right="40" w:hanging="540"/>
      </w:pPr>
      <w:r>
        <w:rPr>
          <w:b/>
        </w:rPr>
        <w:t>2.1.</w:t>
      </w:r>
      <w:r w:rsidR="004122A5">
        <w:rPr>
          <w:b/>
        </w:rPr>
        <w:tab/>
      </w:r>
      <w:r w:rsidR="00B34EA4">
        <w:t>NEMA Type 1, IP 10</w:t>
      </w:r>
    </w:p>
    <w:p w14:paraId="7A6E502F" w14:textId="77777777" w:rsidR="0050343A" w:rsidRPr="00902B10" w:rsidRDefault="0050343A" w:rsidP="0050343A">
      <w:pPr>
        <w:spacing w:after="0" w:line="240" w:lineRule="auto"/>
        <w:ind w:left="0" w:firstLine="0"/>
        <w:rPr>
          <w:rFonts w:ascii="Arial" w:hAnsi="Arial" w:cs="Arial"/>
          <w:bCs/>
          <w:sz w:val="16"/>
          <w:szCs w:val="16"/>
        </w:rPr>
      </w:pPr>
    </w:p>
    <w:p w14:paraId="75071A13" w14:textId="7F6ADAC4" w:rsidR="003404B4" w:rsidRDefault="00BD0905" w:rsidP="004C3D2C">
      <w:pPr>
        <w:ind w:left="1080" w:right="40" w:hanging="540"/>
      </w:pPr>
      <w:r>
        <w:rPr>
          <w:b/>
        </w:rPr>
        <w:t>2.2.</w:t>
      </w:r>
      <w:r w:rsidR="004122A5">
        <w:rPr>
          <w:b/>
        </w:rPr>
        <w:tab/>
      </w:r>
      <w:r w:rsidR="00B34EA4">
        <w:t>NEMA Type 3R, IP14</w:t>
      </w:r>
    </w:p>
    <w:p w14:paraId="32CF594A" w14:textId="77777777" w:rsidR="00902B10" w:rsidRPr="00902B10" w:rsidRDefault="00902B10" w:rsidP="00902B10">
      <w:pPr>
        <w:spacing w:after="0" w:line="240" w:lineRule="auto"/>
        <w:ind w:left="0" w:firstLine="0"/>
        <w:rPr>
          <w:rFonts w:ascii="Arial" w:hAnsi="Arial" w:cs="Arial"/>
          <w:bCs/>
          <w:sz w:val="16"/>
          <w:szCs w:val="16"/>
        </w:rPr>
      </w:pPr>
    </w:p>
    <w:p w14:paraId="5021A450" w14:textId="37F78886" w:rsidR="003404B4" w:rsidRDefault="00BD0905" w:rsidP="004C3D2C">
      <w:pPr>
        <w:ind w:left="1080" w:right="40" w:hanging="540"/>
      </w:pPr>
      <w:r>
        <w:rPr>
          <w:b/>
        </w:rPr>
        <w:t>2.3.</w:t>
      </w:r>
      <w:r w:rsidR="004122A5">
        <w:rPr>
          <w:b/>
        </w:rPr>
        <w:tab/>
      </w:r>
      <w:r w:rsidR="00B34EA4">
        <w:t>ASCE 7-10 (2010): Minimum Design Loads for Buildings and Other Structures, as applicable for wind and snow loading</w:t>
      </w:r>
    </w:p>
    <w:p w14:paraId="57A1457F" w14:textId="77777777" w:rsidR="00902B10" w:rsidRPr="00902B10" w:rsidRDefault="00902B10" w:rsidP="00902B10">
      <w:pPr>
        <w:spacing w:after="0" w:line="240" w:lineRule="auto"/>
        <w:ind w:left="0" w:firstLine="0"/>
        <w:rPr>
          <w:rFonts w:ascii="Arial" w:hAnsi="Arial" w:cs="Arial"/>
          <w:bCs/>
          <w:sz w:val="16"/>
          <w:szCs w:val="16"/>
        </w:rPr>
      </w:pPr>
    </w:p>
    <w:p w14:paraId="430068DA" w14:textId="6965935C" w:rsidR="003404B4" w:rsidRDefault="00BD0905" w:rsidP="004C3D2C">
      <w:pPr>
        <w:ind w:left="1080" w:right="40" w:hanging="540"/>
      </w:pPr>
      <w:r>
        <w:rPr>
          <w:b/>
        </w:rPr>
        <w:t>2.4.</w:t>
      </w:r>
      <w:r w:rsidR="004122A5">
        <w:rPr>
          <w:b/>
        </w:rPr>
        <w:tab/>
      </w:r>
      <w:r w:rsidR="00B34EA4">
        <w:t>IEEE 693 (2018): IEEE Recommended Practice for Seismic Design of Substations; High, Seismic certified, essential equipment (up to 1000lbs/door or width of section)</w:t>
      </w:r>
    </w:p>
    <w:p w14:paraId="60F3FC44" w14:textId="77777777" w:rsidR="00902B10" w:rsidRPr="00902B10" w:rsidRDefault="00902B10" w:rsidP="00902B10">
      <w:pPr>
        <w:spacing w:after="0" w:line="240" w:lineRule="auto"/>
        <w:ind w:left="0" w:firstLine="0"/>
        <w:rPr>
          <w:rFonts w:ascii="Arial" w:hAnsi="Arial" w:cs="Arial"/>
          <w:bCs/>
          <w:sz w:val="16"/>
          <w:szCs w:val="16"/>
        </w:rPr>
      </w:pPr>
    </w:p>
    <w:p w14:paraId="3D4C79FC" w14:textId="6B8356CD" w:rsidR="003404B4" w:rsidRDefault="00BD0905" w:rsidP="004C3D2C">
      <w:pPr>
        <w:ind w:left="1080" w:right="40" w:hanging="540"/>
      </w:pPr>
      <w:r>
        <w:rPr>
          <w:b/>
        </w:rPr>
        <w:t>2.5.</w:t>
      </w:r>
      <w:r w:rsidR="004122A5">
        <w:rPr>
          <w:b/>
        </w:rPr>
        <w:tab/>
      </w:r>
      <w:r w:rsidR="00B34EA4">
        <w:rPr>
          <w:color w:val="222222"/>
        </w:rPr>
        <w:t>IEEE693 (2018): IEEE Recommended Practice for Seismic Design of Substations; Moderate, Seismic certified, essential equipment (up to 2000lbs/door or width of section)</w:t>
      </w:r>
    </w:p>
    <w:p w14:paraId="0B21A276" w14:textId="77777777" w:rsidR="00902B10" w:rsidRPr="00902B10" w:rsidRDefault="00902B10" w:rsidP="00902B10">
      <w:pPr>
        <w:spacing w:after="0" w:line="240" w:lineRule="auto"/>
        <w:ind w:left="0" w:firstLine="0"/>
        <w:rPr>
          <w:rFonts w:ascii="Arial" w:hAnsi="Arial" w:cs="Arial"/>
          <w:bCs/>
          <w:sz w:val="16"/>
          <w:szCs w:val="16"/>
        </w:rPr>
      </w:pPr>
    </w:p>
    <w:p w14:paraId="5B8BFB64" w14:textId="7DA78E08" w:rsidR="003404B4" w:rsidRDefault="00BD0905" w:rsidP="004C3D2C">
      <w:pPr>
        <w:spacing w:after="0" w:line="259" w:lineRule="auto"/>
        <w:ind w:left="1080" w:hanging="540"/>
      </w:pPr>
      <w:r>
        <w:rPr>
          <w:b/>
        </w:rPr>
        <w:t>2.6.</w:t>
      </w:r>
      <w:r w:rsidR="004122A5">
        <w:rPr>
          <w:b/>
        </w:rPr>
        <w:tab/>
      </w:r>
      <w:r w:rsidR="00B34EA4">
        <w:rPr>
          <w:color w:val="222222"/>
        </w:rPr>
        <w:t>IEEE 1635 (2018): Guide for the Ventilation and Thermal Management of Batteries for Stationary Applications</w:t>
      </w:r>
    </w:p>
    <w:p w14:paraId="24622F9B" w14:textId="77777777" w:rsidR="00902B10" w:rsidRPr="00902B10" w:rsidRDefault="00902B10" w:rsidP="00902B10">
      <w:pPr>
        <w:spacing w:after="0" w:line="240" w:lineRule="auto"/>
        <w:ind w:left="0" w:firstLine="0"/>
        <w:rPr>
          <w:rFonts w:ascii="Arial" w:hAnsi="Arial" w:cs="Arial"/>
          <w:bCs/>
          <w:sz w:val="16"/>
          <w:szCs w:val="16"/>
        </w:rPr>
      </w:pPr>
    </w:p>
    <w:p w14:paraId="160DFE92" w14:textId="1341EC15" w:rsidR="00820DFF" w:rsidRPr="00B34EA4" w:rsidRDefault="00820DFF" w:rsidP="004C3D2C">
      <w:pPr>
        <w:spacing w:after="0" w:line="259" w:lineRule="auto"/>
        <w:ind w:left="1080" w:hanging="540"/>
        <w:rPr>
          <w:bCs/>
        </w:rPr>
      </w:pPr>
      <w:r>
        <w:rPr>
          <w:b/>
        </w:rPr>
        <w:t>2.7.</w:t>
      </w:r>
      <w:r w:rsidR="004122A5">
        <w:rPr>
          <w:b/>
        </w:rPr>
        <w:tab/>
      </w:r>
      <w:r w:rsidR="00B34EA4">
        <w:rPr>
          <w:bCs/>
        </w:rPr>
        <w:t>CSA C22.2 No. 286-17 (2017), Industrial Control panels (Special Request)</w:t>
      </w:r>
    </w:p>
    <w:p w14:paraId="65C923A0" w14:textId="77777777" w:rsidR="00902B10" w:rsidRPr="00902B10" w:rsidRDefault="00902B10" w:rsidP="00902B10">
      <w:pPr>
        <w:spacing w:after="0" w:line="240" w:lineRule="auto"/>
        <w:ind w:left="0" w:firstLine="0"/>
        <w:rPr>
          <w:rFonts w:ascii="Arial" w:hAnsi="Arial" w:cs="Arial"/>
          <w:bCs/>
          <w:sz w:val="16"/>
          <w:szCs w:val="16"/>
        </w:rPr>
      </w:pPr>
    </w:p>
    <w:p w14:paraId="3FD48F81" w14:textId="08142CAD" w:rsidR="00820DFF" w:rsidRDefault="00820DFF" w:rsidP="004C3D2C">
      <w:pPr>
        <w:spacing w:after="0" w:line="259" w:lineRule="auto"/>
        <w:ind w:left="1080" w:hanging="540"/>
      </w:pPr>
      <w:r>
        <w:rPr>
          <w:b/>
        </w:rPr>
        <w:t>2.8.</w:t>
      </w:r>
      <w:r w:rsidR="004122A5">
        <w:rPr>
          <w:b/>
        </w:rPr>
        <w:tab/>
      </w:r>
      <w:r w:rsidR="00B34EA4">
        <w:t>UL 508A (2018), Standard for Safety Control Equipment (Special Request)</w:t>
      </w:r>
    </w:p>
    <w:p w14:paraId="589229CB" w14:textId="44435DC6" w:rsidR="004E4036" w:rsidRPr="004E4036" w:rsidRDefault="004E4036" w:rsidP="006F2504">
      <w:pPr>
        <w:pStyle w:val="Heading1"/>
        <w:numPr>
          <w:ilvl w:val="0"/>
          <w:numId w:val="0"/>
        </w:numPr>
        <w:spacing w:after="80" w:line="240" w:lineRule="auto"/>
        <w:rPr>
          <w:sz w:val="32"/>
          <w:szCs w:val="32"/>
        </w:rPr>
      </w:pPr>
      <w:r>
        <w:rPr>
          <w:sz w:val="32"/>
          <w:szCs w:val="32"/>
        </w:rPr>
        <w:lastRenderedPageBreak/>
        <w:t>3</w:t>
      </w:r>
      <w:r w:rsidRPr="001959CA">
        <w:rPr>
          <w:sz w:val="32"/>
          <w:szCs w:val="32"/>
        </w:rPr>
        <w:t xml:space="preserve">. </w:t>
      </w:r>
      <w:r w:rsidR="00B34EA4">
        <w:rPr>
          <w:sz w:val="32"/>
          <w:szCs w:val="32"/>
        </w:rPr>
        <w:t>Performance Conditions</w:t>
      </w:r>
    </w:p>
    <w:p w14:paraId="7A5A3A18" w14:textId="2E0E1505" w:rsidR="003404B4" w:rsidRDefault="00BD0905">
      <w:pPr>
        <w:ind w:left="1173" w:right="40" w:hanging="630"/>
      </w:pPr>
      <w:r>
        <w:rPr>
          <w:b/>
        </w:rPr>
        <w:t>3.1.</w:t>
      </w:r>
      <w:r>
        <w:rPr>
          <w:rFonts w:ascii="Arial" w:eastAsia="Arial" w:hAnsi="Arial" w:cs="Arial"/>
          <w:b/>
        </w:rPr>
        <w:t xml:space="preserve"> </w:t>
      </w:r>
      <w:r>
        <w:rPr>
          <w:rFonts w:ascii="Arial" w:eastAsia="Arial" w:hAnsi="Arial" w:cs="Arial"/>
          <w:b/>
        </w:rPr>
        <w:tab/>
      </w:r>
      <w:r w:rsidR="00B34EA4">
        <w:rPr>
          <w:color w:val="222222"/>
        </w:rPr>
        <w:t>The EPIC Battery Cabinet will be an indoor or outdoor enclosure meeting either NEMA 1 or NEMA Type 3R rating requirements.</w:t>
      </w:r>
      <w:r w:rsidR="00B34EA4" w:rsidRPr="002B5794">
        <w:rPr>
          <w:color w:val="222222"/>
        </w:rPr>
        <w:tab/>
      </w:r>
    </w:p>
    <w:p w14:paraId="72739364" w14:textId="77777777" w:rsidR="0050343A" w:rsidRPr="0050343A" w:rsidRDefault="0050343A" w:rsidP="0050343A">
      <w:pPr>
        <w:spacing w:after="0" w:line="240" w:lineRule="auto"/>
        <w:ind w:left="0" w:firstLine="0"/>
        <w:rPr>
          <w:rFonts w:ascii="Arial" w:hAnsi="Arial" w:cs="Arial"/>
          <w:bCs/>
          <w:sz w:val="16"/>
          <w:szCs w:val="16"/>
        </w:rPr>
      </w:pPr>
    </w:p>
    <w:p w14:paraId="56EA5A17" w14:textId="20E050B1" w:rsidR="003404B4" w:rsidRDefault="00BD0905">
      <w:pPr>
        <w:ind w:left="1173" w:right="40" w:hanging="630"/>
      </w:pPr>
      <w:r>
        <w:rPr>
          <w:b/>
        </w:rPr>
        <w:t>3.2.</w:t>
      </w:r>
      <w:r>
        <w:rPr>
          <w:rFonts w:ascii="Arial" w:eastAsia="Arial" w:hAnsi="Arial" w:cs="Arial"/>
          <w:b/>
        </w:rPr>
        <w:t xml:space="preserve"> </w:t>
      </w:r>
      <w:r>
        <w:rPr>
          <w:rFonts w:ascii="Arial" w:eastAsia="Arial" w:hAnsi="Arial" w:cs="Arial"/>
          <w:b/>
        </w:rPr>
        <w:tab/>
      </w:r>
      <w:r w:rsidR="00B34EA4">
        <w:rPr>
          <w:color w:val="222222"/>
        </w:rPr>
        <w:t xml:space="preserve">For NEMA 3R, and when environmental options are provided, the battery cabinet will maintain a steady internal temperature of </w:t>
      </w:r>
      <w:r w:rsidR="00B34EA4" w:rsidRPr="005A0BD4">
        <w:t>68º F to 75º F (+/- 3℉) through an external ambient temperature of -30℉ to 120ºF.</w:t>
      </w:r>
    </w:p>
    <w:p w14:paraId="778EFA72" w14:textId="77777777" w:rsidR="0050343A" w:rsidRPr="0050343A" w:rsidRDefault="0050343A" w:rsidP="0050343A">
      <w:pPr>
        <w:spacing w:after="0" w:line="240" w:lineRule="auto"/>
        <w:ind w:left="0" w:firstLine="0"/>
        <w:rPr>
          <w:rFonts w:ascii="Arial" w:hAnsi="Arial" w:cs="Arial"/>
          <w:bCs/>
          <w:sz w:val="16"/>
          <w:szCs w:val="16"/>
        </w:rPr>
      </w:pPr>
    </w:p>
    <w:p w14:paraId="037854D3" w14:textId="280FCB21" w:rsidR="00B34EA4" w:rsidRDefault="00BD0905" w:rsidP="00B34EA4">
      <w:pPr>
        <w:ind w:left="1173" w:right="40" w:hanging="630"/>
      </w:pPr>
      <w:r>
        <w:rPr>
          <w:b/>
        </w:rPr>
        <w:t>3.3.</w:t>
      </w:r>
      <w:r>
        <w:rPr>
          <w:rFonts w:ascii="Arial" w:eastAsia="Arial" w:hAnsi="Arial" w:cs="Arial"/>
          <w:b/>
        </w:rPr>
        <w:t xml:space="preserve"> </w:t>
      </w:r>
      <w:r>
        <w:rPr>
          <w:rFonts w:ascii="Arial" w:eastAsia="Arial" w:hAnsi="Arial" w:cs="Arial"/>
          <w:b/>
        </w:rPr>
        <w:tab/>
      </w:r>
      <w:r w:rsidR="00B34EA4">
        <w:t>For NEMA 3R, battery cabinet will safely mitigate hydrogen to a level of 2% per IEEE 1635 (2018).</w:t>
      </w:r>
    </w:p>
    <w:p w14:paraId="3A5AD7ED" w14:textId="77777777" w:rsidR="00B34EA4" w:rsidRPr="003850EB" w:rsidRDefault="00B34EA4" w:rsidP="00B34EA4">
      <w:pPr>
        <w:spacing w:after="0" w:line="240" w:lineRule="auto"/>
        <w:ind w:left="0" w:firstLine="0"/>
        <w:rPr>
          <w:rFonts w:ascii="Arial" w:hAnsi="Arial" w:cs="Arial"/>
          <w:bCs/>
          <w:sz w:val="8"/>
          <w:szCs w:val="8"/>
        </w:rPr>
      </w:pPr>
    </w:p>
    <w:p w14:paraId="6B8D1D7F" w14:textId="5AF47486" w:rsidR="00B34EA4" w:rsidRDefault="00B34EA4" w:rsidP="00B34EA4">
      <w:pPr>
        <w:tabs>
          <w:tab w:val="left" w:pos="2340"/>
        </w:tabs>
        <w:ind w:left="1620" w:right="40" w:firstLine="0"/>
      </w:pPr>
      <w:r>
        <w:t>3.3.1.</w:t>
      </w:r>
      <w:r>
        <w:tab/>
        <w:t>Each battery section will include exhaust fans in the eave of each roof section.</w:t>
      </w:r>
    </w:p>
    <w:p w14:paraId="4C681DCF" w14:textId="626C9C12" w:rsidR="00B34EA4" w:rsidRDefault="00B34EA4" w:rsidP="00B34EA4">
      <w:pPr>
        <w:tabs>
          <w:tab w:val="left" w:pos="2340"/>
        </w:tabs>
        <w:ind w:left="1620" w:right="40" w:firstLine="0"/>
      </w:pPr>
      <w:r>
        <w:t>3.3.2.</w:t>
      </w:r>
      <w:r>
        <w:tab/>
        <w:t xml:space="preserve">A </w:t>
      </w:r>
      <w:proofErr w:type="spellStart"/>
      <w:r>
        <w:t>make up</w:t>
      </w:r>
      <w:proofErr w:type="spellEnd"/>
      <w:r>
        <w:t xml:space="preserve"> air vent will be </w:t>
      </w:r>
      <w:r w:rsidR="00BB20F1">
        <w:t xml:space="preserve">on </w:t>
      </w:r>
      <w:proofErr w:type="gramStart"/>
      <w:r w:rsidR="00BB20F1">
        <w:t>far left</w:t>
      </w:r>
      <w:proofErr w:type="gramEnd"/>
      <w:r w:rsidR="00BB20F1">
        <w:t xml:space="preserve"> front door</w:t>
      </w:r>
      <w:r>
        <w:t xml:space="preserve"> of the battery section.</w:t>
      </w:r>
    </w:p>
    <w:p w14:paraId="62826C39" w14:textId="0D35CBA7" w:rsidR="00B34EA4" w:rsidRDefault="00B34EA4" w:rsidP="00B34EA4">
      <w:pPr>
        <w:tabs>
          <w:tab w:val="left" w:pos="2340"/>
        </w:tabs>
        <w:ind w:left="1620" w:right="40" w:firstLine="0"/>
      </w:pPr>
      <w:r>
        <w:t>3.3.3.</w:t>
      </w:r>
      <w:r>
        <w:tab/>
        <w:t>Each electrical section will include exhaust fans in the eave of each roof section.</w:t>
      </w:r>
    </w:p>
    <w:p w14:paraId="6FE2C311" w14:textId="3224BB52" w:rsidR="00BB20F1" w:rsidRPr="00B34EA4" w:rsidRDefault="00BB20F1" w:rsidP="00B34EA4">
      <w:pPr>
        <w:tabs>
          <w:tab w:val="left" w:pos="2340"/>
        </w:tabs>
        <w:ind w:left="1620" w:right="40" w:firstLine="0"/>
      </w:pPr>
      <w:r>
        <w:t>3.3.4.</w:t>
      </w:r>
      <w:r>
        <w:tab/>
        <w:t xml:space="preserve">A </w:t>
      </w:r>
      <w:proofErr w:type="spellStart"/>
      <w:r>
        <w:t>make up</w:t>
      </w:r>
      <w:proofErr w:type="spellEnd"/>
      <w:r>
        <w:t xml:space="preserve"> air vent will be on the </w:t>
      </w:r>
      <w:proofErr w:type="gramStart"/>
      <w:r>
        <w:t>far right</w:t>
      </w:r>
      <w:proofErr w:type="gramEnd"/>
      <w:r>
        <w:t xml:space="preserve"> front door of the electrical section. </w:t>
      </w:r>
    </w:p>
    <w:p w14:paraId="5E525D99" w14:textId="77777777" w:rsidR="0050343A" w:rsidRPr="0050343A" w:rsidRDefault="0050343A" w:rsidP="0050343A">
      <w:pPr>
        <w:spacing w:after="0" w:line="240" w:lineRule="auto"/>
        <w:ind w:left="0" w:firstLine="0"/>
        <w:rPr>
          <w:rFonts w:ascii="Arial" w:hAnsi="Arial" w:cs="Arial"/>
          <w:bCs/>
          <w:sz w:val="16"/>
          <w:szCs w:val="16"/>
        </w:rPr>
      </w:pPr>
    </w:p>
    <w:p w14:paraId="18DD9871" w14:textId="0840ADD1" w:rsidR="001959CA" w:rsidRDefault="001959CA" w:rsidP="001959CA">
      <w:pPr>
        <w:ind w:left="1173" w:right="40" w:hanging="630"/>
      </w:pPr>
      <w:r>
        <w:rPr>
          <w:b/>
        </w:rPr>
        <w:t>3.4.</w:t>
      </w:r>
      <w:r>
        <w:rPr>
          <w:rFonts w:ascii="Arial" w:eastAsia="Arial" w:hAnsi="Arial" w:cs="Arial"/>
          <w:b/>
        </w:rPr>
        <w:t xml:space="preserve"> </w:t>
      </w:r>
      <w:r>
        <w:rPr>
          <w:rFonts w:ascii="Arial" w:eastAsia="Arial" w:hAnsi="Arial" w:cs="Arial"/>
          <w:b/>
        </w:rPr>
        <w:tab/>
      </w:r>
      <w:r w:rsidR="00B34EA4">
        <w:t>The battery cabinet roof will withstand loads from falling snow up to 40 psf.</w:t>
      </w:r>
    </w:p>
    <w:p w14:paraId="082DE312" w14:textId="77777777" w:rsidR="0050343A" w:rsidRPr="0050343A" w:rsidRDefault="0050343A" w:rsidP="0050343A">
      <w:pPr>
        <w:spacing w:after="0" w:line="240" w:lineRule="auto"/>
        <w:ind w:left="0" w:firstLine="0"/>
        <w:rPr>
          <w:rFonts w:ascii="Arial" w:hAnsi="Arial" w:cs="Arial"/>
          <w:bCs/>
          <w:sz w:val="16"/>
          <w:szCs w:val="16"/>
        </w:rPr>
      </w:pPr>
    </w:p>
    <w:p w14:paraId="636CEFF8" w14:textId="2E3B9FD3" w:rsidR="001959CA" w:rsidRDefault="001959CA" w:rsidP="001959CA">
      <w:pPr>
        <w:ind w:left="1173" w:right="40" w:hanging="630"/>
      </w:pPr>
      <w:r>
        <w:rPr>
          <w:b/>
        </w:rPr>
        <w:t>3.5.</w:t>
      </w:r>
      <w:r>
        <w:rPr>
          <w:rFonts w:ascii="Arial" w:eastAsia="Arial" w:hAnsi="Arial" w:cs="Arial"/>
          <w:b/>
        </w:rPr>
        <w:t xml:space="preserve"> </w:t>
      </w:r>
      <w:r>
        <w:rPr>
          <w:rFonts w:ascii="Arial" w:eastAsia="Arial" w:hAnsi="Arial" w:cs="Arial"/>
          <w:b/>
        </w:rPr>
        <w:tab/>
      </w:r>
      <w:r w:rsidR="00B34EA4">
        <w:t>The battery cabinet will withstand loads from wind up to 151 mph.</w:t>
      </w:r>
    </w:p>
    <w:p w14:paraId="2F0115B1" w14:textId="77777777" w:rsidR="00165901" w:rsidRDefault="00165901" w:rsidP="0050343A">
      <w:pPr>
        <w:spacing w:after="0" w:line="240" w:lineRule="auto"/>
        <w:ind w:left="0" w:firstLine="0"/>
        <w:rPr>
          <w:rFonts w:ascii="Arial" w:eastAsia="Arial" w:hAnsi="Arial" w:cs="Arial"/>
          <w:sz w:val="16"/>
        </w:rPr>
      </w:pPr>
    </w:p>
    <w:p w14:paraId="602CD1CA" w14:textId="67714D91" w:rsidR="004E4036" w:rsidRPr="004E4036" w:rsidRDefault="004E4036" w:rsidP="006F2504">
      <w:pPr>
        <w:pStyle w:val="Heading1"/>
        <w:numPr>
          <w:ilvl w:val="0"/>
          <w:numId w:val="0"/>
        </w:numPr>
        <w:spacing w:after="80" w:line="240" w:lineRule="auto"/>
        <w:rPr>
          <w:sz w:val="32"/>
          <w:szCs w:val="32"/>
        </w:rPr>
      </w:pPr>
      <w:r>
        <w:rPr>
          <w:sz w:val="32"/>
          <w:szCs w:val="32"/>
        </w:rPr>
        <w:t>4</w:t>
      </w:r>
      <w:r w:rsidRPr="001959CA">
        <w:rPr>
          <w:sz w:val="32"/>
          <w:szCs w:val="32"/>
        </w:rPr>
        <w:t xml:space="preserve">. </w:t>
      </w:r>
      <w:r w:rsidR="00B34EA4">
        <w:rPr>
          <w:sz w:val="32"/>
          <w:szCs w:val="32"/>
        </w:rPr>
        <w:t>Mechanical &amp; Base Cabinet Design</w:t>
      </w:r>
    </w:p>
    <w:p w14:paraId="3279198F" w14:textId="4966926D" w:rsidR="003404B4" w:rsidRDefault="00BD0905">
      <w:pPr>
        <w:ind w:left="1173" w:right="40" w:hanging="630"/>
      </w:pPr>
      <w:r w:rsidRPr="00671331">
        <w:rPr>
          <w:b/>
        </w:rPr>
        <w:t>4.1.</w:t>
      </w:r>
      <w:r w:rsidRPr="00671331">
        <w:rPr>
          <w:rFonts w:eastAsia="Arial"/>
          <w:b/>
        </w:rPr>
        <w:tab/>
      </w:r>
      <w:r w:rsidR="00B34EA4">
        <w:t>General Cabinet Structure</w:t>
      </w:r>
    </w:p>
    <w:p w14:paraId="6AD6615B" w14:textId="77777777" w:rsidR="003850EB" w:rsidRPr="003850EB" w:rsidRDefault="003850EB" w:rsidP="003850EB">
      <w:pPr>
        <w:spacing w:after="0" w:line="240" w:lineRule="auto"/>
        <w:ind w:left="0" w:firstLine="0"/>
        <w:rPr>
          <w:rFonts w:ascii="Arial" w:hAnsi="Arial" w:cs="Arial"/>
          <w:bCs/>
          <w:sz w:val="8"/>
          <w:szCs w:val="8"/>
        </w:rPr>
      </w:pPr>
    </w:p>
    <w:p w14:paraId="3D61DB2B" w14:textId="3B7290A0" w:rsidR="003404B4" w:rsidRDefault="00BD0905" w:rsidP="00671331">
      <w:pPr>
        <w:tabs>
          <w:tab w:val="left" w:pos="2340"/>
        </w:tabs>
        <w:ind w:left="1620" w:right="40" w:firstLine="0"/>
      </w:pPr>
      <w:r>
        <w:t>4.1.1.</w:t>
      </w:r>
      <w:r w:rsidR="00671331">
        <w:tab/>
      </w:r>
      <w:r w:rsidR="00B34EA4">
        <w:t xml:space="preserve">The battery cabinet will be scalable, allowing the addition of sections for greater length. </w:t>
      </w:r>
    </w:p>
    <w:p w14:paraId="6E21C4E1" w14:textId="5DD26974" w:rsidR="003404B4" w:rsidRDefault="00BD0905" w:rsidP="00671331">
      <w:pPr>
        <w:tabs>
          <w:tab w:val="left" w:pos="2340"/>
        </w:tabs>
        <w:ind w:left="1620" w:right="40" w:firstLine="0"/>
      </w:pPr>
      <w:r>
        <w:t>4.1.2.</w:t>
      </w:r>
      <w:r w:rsidR="00671331">
        <w:tab/>
      </w:r>
      <w:r w:rsidR="00B34EA4">
        <w:t xml:space="preserve">All exterior battery cabinet hardware will be 18-8 stainless steel or better. </w:t>
      </w:r>
    </w:p>
    <w:p w14:paraId="4EC76138" w14:textId="77777777" w:rsidR="00836A08" w:rsidRDefault="00836A08" w:rsidP="00836A08">
      <w:pPr>
        <w:spacing w:after="0" w:line="240" w:lineRule="auto"/>
        <w:ind w:left="0" w:firstLine="0"/>
        <w:rPr>
          <w:rFonts w:ascii="Arial" w:hAnsi="Arial" w:cs="Arial"/>
          <w:bCs/>
          <w:sz w:val="16"/>
          <w:szCs w:val="16"/>
        </w:rPr>
      </w:pPr>
    </w:p>
    <w:p w14:paraId="0A20F368" w14:textId="59E77B6D" w:rsidR="00B34EA4" w:rsidRDefault="00836A08" w:rsidP="00B34EA4">
      <w:pPr>
        <w:ind w:left="1173" w:right="40" w:hanging="630"/>
      </w:pPr>
      <w:r w:rsidRPr="00671331">
        <w:rPr>
          <w:b/>
        </w:rPr>
        <w:t>4.2.</w:t>
      </w:r>
      <w:r w:rsidRPr="00671331">
        <w:rPr>
          <w:rFonts w:eastAsia="Arial"/>
          <w:b/>
        </w:rPr>
        <w:tab/>
      </w:r>
      <w:r w:rsidR="00B34EA4">
        <w:t>Base Design</w:t>
      </w:r>
    </w:p>
    <w:p w14:paraId="2D26A1EF" w14:textId="77777777" w:rsidR="00B34EA4" w:rsidRPr="003850EB" w:rsidRDefault="00B34EA4" w:rsidP="00B34EA4">
      <w:pPr>
        <w:spacing w:after="0" w:line="240" w:lineRule="auto"/>
        <w:ind w:left="0" w:firstLine="0"/>
        <w:rPr>
          <w:rFonts w:ascii="Arial" w:hAnsi="Arial" w:cs="Arial"/>
          <w:bCs/>
          <w:sz w:val="8"/>
          <w:szCs w:val="8"/>
        </w:rPr>
      </w:pPr>
    </w:p>
    <w:p w14:paraId="3E1F0B25" w14:textId="79A9300A" w:rsidR="00B34EA4" w:rsidRDefault="00B34EA4" w:rsidP="00B34EA4">
      <w:pPr>
        <w:tabs>
          <w:tab w:val="left" w:pos="2340"/>
        </w:tabs>
        <w:ind w:left="1620" w:right="40" w:firstLine="0"/>
      </w:pPr>
      <w:r>
        <w:t>4.2.1.</w:t>
      </w:r>
      <w:r>
        <w:tab/>
        <w:t xml:space="preserve"> The battery cabinet base frame will be not less than 12-gauge.</w:t>
      </w:r>
    </w:p>
    <w:p w14:paraId="23404FBF" w14:textId="559D0A63" w:rsidR="00B34EA4" w:rsidRDefault="00B34EA4" w:rsidP="00B34EA4">
      <w:pPr>
        <w:tabs>
          <w:tab w:val="left" w:pos="2340"/>
        </w:tabs>
        <w:ind w:left="1620" w:right="40" w:firstLine="0"/>
      </w:pPr>
      <w:r>
        <w:t>4.2.2.</w:t>
      </w:r>
      <w:r>
        <w:tab/>
        <w:t>The battery cabinet base frame will be coated, before final powder coating, with a cationic epoxy primer.</w:t>
      </w:r>
    </w:p>
    <w:p w14:paraId="2EE03DA3" w14:textId="4E8E2F63" w:rsidR="00B34EA4" w:rsidRDefault="00B34EA4" w:rsidP="00B34EA4">
      <w:pPr>
        <w:tabs>
          <w:tab w:val="left" w:pos="2340"/>
        </w:tabs>
        <w:ind w:left="2160" w:right="40" w:firstLine="0"/>
      </w:pPr>
      <w:r>
        <w:t xml:space="preserve">4.2.2.1. Tested per ASTM B117 for salt spray resistance at 500 hours and </w:t>
      </w:r>
      <w:proofErr w:type="gramStart"/>
      <w:r>
        <w:t>1000  hours</w:t>
      </w:r>
      <w:proofErr w:type="gramEnd"/>
      <w:r>
        <w:t>.</w:t>
      </w:r>
    </w:p>
    <w:p w14:paraId="2E678896" w14:textId="3FBCC474" w:rsidR="00B34EA4" w:rsidRDefault="00B34EA4" w:rsidP="00B34EA4">
      <w:pPr>
        <w:tabs>
          <w:tab w:val="left" w:pos="2340"/>
        </w:tabs>
        <w:ind w:left="2160" w:right="40" w:firstLine="0"/>
      </w:pPr>
      <w:r>
        <w:t>4.2.2.2. Tested per GMW14872 for cyclic corrosion at 28 cycles.</w:t>
      </w:r>
    </w:p>
    <w:p w14:paraId="149AB037" w14:textId="0EC505E9" w:rsidR="00B34EA4" w:rsidRDefault="00B34EA4" w:rsidP="00B34EA4">
      <w:pPr>
        <w:tabs>
          <w:tab w:val="left" w:pos="2340"/>
        </w:tabs>
        <w:ind w:left="2160" w:right="40" w:firstLine="0"/>
      </w:pPr>
      <w:r>
        <w:t>4.2.2.3. Tested per ASTM D1735 for humidity resistance at 500 hours, 5B rating.</w:t>
      </w:r>
    </w:p>
    <w:p w14:paraId="15BBCDDE" w14:textId="011F67E9" w:rsidR="00B34EA4" w:rsidRPr="00B34EA4" w:rsidRDefault="00B34EA4" w:rsidP="00B34EA4">
      <w:pPr>
        <w:tabs>
          <w:tab w:val="left" w:pos="2340"/>
        </w:tabs>
        <w:ind w:left="2160" w:right="40" w:firstLine="0"/>
      </w:pPr>
      <w:r>
        <w:t xml:space="preserve">4.2.2.4. Tested per ASTM D870 for water resistance at 500 hours, 5B </w:t>
      </w:r>
      <w:proofErr w:type="gramStart"/>
      <w:r>
        <w:t>rating</w:t>
      </w:r>
      <w:proofErr w:type="gramEnd"/>
    </w:p>
    <w:p w14:paraId="086EE5FD" w14:textId="77777777" w:rsidR="00836A08" w:rsidRDefault="00836A08" w:rsidP="00836A08">
      <w:pPr>
        <w:spacing w:after="0" w:line="240" w:lineRule="auto"/>
        <w:ind w:left="0" w:firstLine="0"/>
        <w:rPr>
          <w:rFonts w:ascii="Arial" w:hAnsi="Arial" w:cs="Arial"/>
          <w:b/>
          <w:bCs/>
          <w:sz w:val="16"/>
          <w:szCs w:val="16"/>
        </w:rPr>
      </w:pPr>
    </w:p>
    <w:p w14:paraId="5475528E" w14:textId="7EA2B8E9" w:rsidR="00B34EA4" w:rsidRDefault="00671331" w:rsidP="00B34EA4">
      <w:pPr>
        <w:ind w:left="1173" w:right="40" w:hanging="630"/>
      </w:pPr>
      <w:r w:rsidRPr="00671331">
        <w:rPr>
          <w:b/>
        </w:rPr>
        <w:t>4.3.</w:t>
      </w:r>
      <w:r w:rsidRPr="00671331">
        <w:rPr>
          <w:rFonts w:eastAsia="Arial"/>
          <w:b/>
        </w:rPr>
        <w:tab/>
      </w:r>
      <w:r w:rsidR="00B34EA4">
        <w:t>Frame Design</w:t>
      </w:r>
    </w:p>
    <w:p w14:paraId="33ECED86" w14:textId="77777777" w:rsidR="00B34EA4" w:rsidRPr="003850EB" w:rsidRDefault="00B34EA4" w:rsidP="00B34EA4">
      <w:pPr>
        <w:spacing w:after="0" w:line="240" w:lineRule="auto"/>
        <w:ind w:left="0" w:firstLine="0"/>
        <w:rPr>
          <w:rFonts w:ascii="Arial" w:hAnsi="Arial" w:cs="Arial"/>
          <w:bCs/>
          <w:sz w:val="8"/>
          <w:szCs w:val="8"/>
        </w:rPr>
      </w:pPr>
    </w:p>
    <w:p w14:paraId="2179BFDA" w14:textId="6AD3C2AF" w:rsidR="00671331" w:rsidRPr="00671331" w:rsidRDefault="00B34EA4" w:rsidP="00B34EA4">
      <w:pPr>
        <w:tabs>
          <w:tab w:val="left" w:pos="2340"/>
        </w:tabs>
        <w:ind w:left="1620" w:right="40" w:firstLine="0"/>
      </w:pPr>
      <w:r>
        <w:t>4.3.1.</w:t>
      </w:r>
      <w:r>
        <w:tab/>
        <w:t xml:space="preserve">The battery cabinet interior frame will be constructed from </w:t>
      </w:r>
      <w:r w:rsidRPr="00C87104">
        <w:t>painted 1-5/8" P1000H3 Unistrut®</w:t>
      </w:r>
      <w:r>
        <w:t xml:space="preserve"> or equivalent</w:t>
      </w:r>
      <w:r w:rsidRPr="00C87104">
        <w:t>.</w:t>
      </w:r>
    </w:p>
    <w:p w14:paraId="56C1D6BA" w14:textId="77777777" w:rsidR="00671331" w:rsidRDefault="00671331" w:rsidP="00836A08">
      <w:pPr>
        <w:spacing w:after="0" w:line="240" w:lineRule="auto"/>
        <w:ind w:left="0" w:firstLine="0"/>
        <w:rPr>
          <w:rFonts w:ascii="Arial" w:hAnsi="Arial" w:cs="Arial"/>
          <w:b/>
          <w:bCs/>
          <w:sz w:val="16"/>
          <w:szCs w:val="16"/>
        </w:rPr>
      </w:pPr>
    </w:p>
    <w:p w14:paraId="72FF4960" w14:textId="77777777" w:rsidR="00BB20F1" w:rsidRDefault="00BB20F1" w:rsidP="00B34EA4">
      <w:pPr>
        <w:ind w:left="1173" w:right="40" w:hanging="630"/>
        <w:rPr>
          <w:b/>
        </w:rPr>
      </w:pPr>
    </w:p>
    <w:p w14:paraId="3D2FCE6D" w14:textId="77777777" w:rsidR="00BB20F1" w:rsidRDefault="00BB20F1" w:rsidP="00B34EA4">
      <w:pPr>
        <w:ind w:left="1173" w:right="40" w:hanging="630"/>
        <w:rPr>
          <w:b/>
        </w:rPr>
      </w:pPr>
    </w:p>
    <w:p w14:paraId="07445494" w14:textId="46AEDBB7" w:rsidR="00B34EA4" w:rsidRDefault="00671331" w:rsidP="00B34EA4">
      <w:pPr>
        <w:ind w:left="1173" w:right="40" w:hanging="630"/>
      </w:pPr>
      <w:r w:rsidRPr="00671331">
        <w:rPr>
          <w:b/>
        </w:rPr>
        <w:lastRenderedPageBreak/>
        <w:t>4.4.</w:t>
      </w:r>
      <w:r w:rsidRPr="00671331">
        <w:rPr>
          <w:rFonts w:eastAsia="Arial"/>
          <w:b/>
        </w:rPr>
        <w:tab/>
      </w:r>
      <w:r w:rsidR="00B34EA4">
        <w:t>Door/Panel Design</w:t>
      </w:r>
    </w:p>
    <w:p w14:paraId="636D68D6" w14:textId="77777777" w:rsidR="00B34EA4" w:rsidRPr="003850EB" w:rsidRDefault="00B34EA4" w:rsidP="00B34EA4">
      <w:pPr>
        <w:spacing w:after="0" w:line="240" w:lineRule="auto"/>
        <w:ind w:left="0" w:firstLine="0"/>
        <w:rPr>
          <w:rFonts w:ascii="Arial" w:hAnsi="Arial" w:cs="Arial"/>
          <w:bCs/>
          <w:sz w:val="8"/>
          <w:szCs w:val="8"/>
        </w:rPr>
      </w:pPr>
    </w:p>
    <w:p w14:paraId="775BC6FC" w14:textId="56095C51" w:rsidR="00B34EA4" w:rsidRDefault="00B34EA4" w:rsidP="00B34EA4">
      <w:pPr>
        <w:tabs>
          <w:tab w:val="left" w:pos="2340"/>
        </w:tabs>
        <w:ind w:left="1620" w:right="40" w:firstLine="0"/>
      </w:pPr>
      <w:r>
        <w:t>4.4.1.</w:t>
      </w:r>
      <w:r>
        <w:tab/>
        <w:t xml:space="preserve"> For NEMA 1, the battery cabinet wall and door panels will consist of steel skins. </w:t>
      </w:r>
    </w:p>
    <w:p w14:paraId="16EDAB4F" w14:textId="54258C02" w:rsidR="00B34EA4" w:rsidRDefault="00B34EA4" w:rsidP="00B34EA4">
      <w:pPr>
        <w:tabs>
          <w:tab w:val="left" w:pos="2340"/>
        </w:tabs>
        <w:ind w:left="1620" w:right="40" w:firstLine="0"/>
      </w:pPr>
      <w:r>
        <w:t>4.4.2.</w:t>
      </w:r>
      <w:r>
        <w:tab/>
        <w:t>For NEMA 3R, the battery cabinet wall and door panels will consist of injected foam insulated panels.</w:t>
      </w:r>
    </w:p>
    <w:p w14:paraId="36D1AF9F" w14:textId="46330956" w:rsidR="00B34EA4" w:rsidRDefault="00B34EA4" w:rsidP="00B34EA4">
      <w:pPr>
        <w:tabs>
          <w:tab w:val="left" w:pos="2340"/>
        </w:tabs>
        <w:ind w:left="2160" w:right="40" w:firstLine="0"/>
      </w:pPr>
      <w:r>
        <w:t xml:space="preserve">4.4.2.1. </w:t>
      </w:r>
      <w:r>
        <w:rPr>
          <w:bCs/>
        </w:rPr>
        <w:t>Panels will incorporate skins fabricated from 20-gauge pow</w:t>
      </w:r>
      <w:r w:rsidR="00BB20F1">
        <w:rPr>
          <w:bCs/>
        </w:rPr>
        <w:t>d</w:t>
      </w:r>
      <w:r>
        <w:rPr>
          <w:bCs/>
        </w:rPr>
        <w:t>er-coated aluminum sheet.</w:t>
      </w:r>
    </w:p>
    <w:p w14:paraId="254B29E6" w14:textId="47039115" w:rsidR="00B34EA4" w:rsidRDefault="00B34EA4" w:rsidP="00B34EA4">
      <w:pPr>
        <w:tabs>
          <w:tab w:val="left" w:pos="2340"/>
        </w:tabs>
        <w:ind w:left="2160" w:right="40" w:firstLine="0"/>
      </w:pPr>
      <w:r>
        <w:t xml:space="preserve">4.4.2.2. </w:t>
      </w:r>
      <w:r>
        <w:rPr>
          <w:bCs/>
        </w:rPr>
        <w:t xml:space="preserve">Panels will </w:t>
      </w:r>
      <w:r w:rsidRPr="003D6370">
        <w:rPr>
          <w:bCs/>
        </w:rPr>
        <w:t>incorporate a</w:t>
      </w:r>
      <w:r>
        <w:rPr>
          <w:bCs/>
        </w:rPr>
        <w:t xml:space="preserve"> 2-inch</w:t>
      </w:r>
      <w:r w:rsidRPr="003D6370">
        <w:rPr>
          <w:bCs/>
        </w:rPr>
        <w:t xml:space="preserve"> core of injected polyurethane foam utilizing HFO 1233zd(E)</w:t>
      </w:r>
      <w:r>
        <w:rPr>
          <w:bCs/>
        </w:rPr>
        <w:t xml:space="preserve"> and water blowing agent, designed for commercial and industrial insulation applications meeting the requirements of UL94HF-1.</w:t>
      </w:r>
    </w:p>
    <w:p w14:paraId="4F932CCD" w14:textId="2F145E57" w:rsidR="00B34EA4" w:rsidRDefault="00B34EA4" w:rsidP="00B34EA4">
      <w:pPr>
        <w:tabs>
          <w:tab w:val="left" w:pos="2340"/>
        </w:tabs>
        <w:ind w:left="2160" w:right="40" w:firstLine="0"/>
      </w:pPr>
      <w:r>
        <w:t xml:space="preserve">4.4.2.3. </w:t>
      </w:r>
      <w:r>
        <w:rPr>
          <w:bCs/>
        </w:rPr>
        <w:t xml:space="preserve">Panels will incorporate a perimeter of polymeric material with a UV inhibitor package and include an </w:t>
      </w:r>
      <w:r w:rsidRPr="0081096F">
        <w:rPr>
          <w:bCs/>
        </w:rPr>
        <w:t>integrated provision for gasketing material.</w:t>
      </w:r>
    </w:p>
    <w:p w14:paraId="5C2AA2EA" w14:textId="1280775F" w:rsidR="00B34EA4" w:rsidRDefault="00B34EA4" w:rsidP="00B34EA4">
      <w:pPr>
        <w:tabs>
          <w:tab w:val="left" w:pos="2340"/>
        </w:tabs>
        <w:ind w:left="2160" w:right="40" w:firstLine="0"/>
      </w:pPr>
      <w:r>
        <w:t xml:space="preserve">4.4.2.4. </w:t>
      </w:r>
      <w:r>
        <w:rPr>
          <w:bCs/>
        </w:rPr>
        <w:t xml:space="preserve">Panel gasketing will be </w:t>
      </w:r>
      <w:r>
        <w:t xml:space="preserve">EPDM rubber foam or equivalent for </w:t>
      </w:r>
      <w:r w:rsidRPr="00163E0E">
        <w:t xml:space="preserve">sealing </w:t>
      </w:r>
      <w:r>
        <w:t xml:space="preserve">to </w:t>
      </w:r>
      <w:r w:rsidRPr="00163E0E">
        <w:t>the console frame.</w:t>
      </w:r>
    </w:p>
    <w:p w14:paraId="5B3AF3CF" w14:textId="5BDCE84F" w:rsidR="00B34EA4" w:rsidRDefault="00B34EA4" w:rsidP="00B34EA4">
      <w:pPr>
        <w:tabs>
          <w:tab w:val="left" w:pos="2340"/>
        </w:tabs>
        <w:ind w:left="1620" w:right="40" w:firstLine="0"/>
      </w:pPr>
      <w:r>
        <w:t>4.4.3.</w:t>
      </w:r>
      <w:r>
        <w:tab/>
        <w:t xml:space="preserve"> The battery wall and door panels provide a heat resistance capacity of not less than R-12.</w:t>
      </w:r>
    </w:p>
    <w:p w14:paraId="4DC12E6F" w14:textId="460E9624" w:rsidR="00B34EA4" w:rsidRDefault="00B34EA4" w:rsidP="00B34EA4">
      <w:pPr>
        <w:tabs>
          <w:tab w:val="left" w:pos="2340"/>
        </w:tabs>
        <w:ind w:left="1620" w:right="40" w:firstLine="0"/>
      </w:pPr>
      <w:r>
        <w:t>4.4.4.</w:t>
      </w:r>
      <w:r>
        <w:tab/>
      </w:r>
      <w:r w:rsidRPr="00E52701">
        <w:t>The battery cabinet</w:t>
      </w:r>
      <w:r>
        <w:t>'</w:t>
      </w:r>
      <w:r w:rsidRPr="00E52701">
        <w:t>s external hinges, hinge pins, and hinge brackets will be 316 stainless steel or better.</w:t>
      </w:r>
    </w:p>
    <w:p w14:paraId="57950544" w14:textId="5CCCC36D" w:rsidR="00B34EA4" w:rsidRDefault="00B34EA4" w:rsidP="00B34EA4">
      <w:pPr>
        <w:tabs>
          <w:tab w:val="left" w:pos="2340"/>
        </w:tabs>
        <w:ind w:left="1620" w:right="40" w:firstLine="0"/>
      </w:pPr>
      <w:r>
        <w:t>4.4.5.</w:t>
      </w:r>
      <w:r>
        <w:tab/>
      </w:r>
      <w:r w:rsidRPr="00E52701">
        <w:t>The battery cabinet doors will have a pad-lockable, three-point latching system.</w:t>
      </w:r>
    </w:p>
    <w:p w14:paraId="520BD26B" w14:textId="7C661DF4" w:rsidR="00B34EA4" w:rsidRPr="00B34EA4" w:rsidRDefault="00B34EA4" w:rsidP="00B34EA4">
      <w:pPr>
        <w:tabs>
          <w:tab w:val="left" w:pos="2340"/>
        </w:tabs>
        <w:ind w:left="1620" w:right="40" w:firstLine="0"/>
      </w:pPr>
      <w:r>
        <w:t>4.4.6.</w:t>
      </w:r>
      <w:r>
        <w:tab/>
      </w:r>
      <w:r w:rsidRPr="00E52701">
        <w:t>Doors will incorporate handles made from polyamide thermoplastic.</w:t>
      </w:r>
    </w:p>
    <w:p w14:paraId="668FD432" w14:textId="77777777" w:rsidR="00671331" w:rsidRDefault="00671331" w:rsidP="00836A08">
      <w:pPr>
        <w:spacing w:after="0" w:line="240" w:lineRule="auto"/>
        <w:ind w:left="0" w:firstLine="0"/>
        <w:rPr>
          <w:rFonts w:ascii="Arial" w:hAnsi="Arial" w:cs="Arial"/>
          <w:b/>
          <w:bCs/>
          <w:sz w:val="16"/>
          <w:szCs w:val="16"/>
        </w:rPr>
      </w:pPr>
    </w:p>
    <w:p w14:paraId="0B00C0A0" w14:textId="172757FD" w:rsidR="00B34EA4" w:rsidRDefault="00671331" w:rsidP="00B34EA4">
      <w:pPr>
        <w:ind w:left="1173" w:right="40" w:hanging="630"/>
      </w:pPr>
      <w:r w:rsidRPr="00671331">
        <w:rPr>
          <w:b/>
        </w:rPr>
        <w:t>4.</w:t>
      </w:r>
      <w:r w:rsidR="00F26B93">
        <w:rPr>
          <w:b/>
        </w:rPr>
        <w:t>5</w:t>
      </w:r>
      <w:r w:rsidRPr="00671331">
        <w:rPr>
          <w:b/>
        </w:rPr>
        <w:t>.</w:t>
      </w:r>
      <w:r w:rsidRPr="00671331">
        <w:rPr>
          <w:rFonts w:eastAsia="Arial"/>
          <w:b/>
        </w:rPr>
        <w:tab/>
      </w:r>
      <w:r w:rsidR="00B34EA4">
        <w:t>Roof/Ceiling Design</w:t>
      </w:r>
    </w:p>
    <w:p w14:paraId="36EA69A1" w14:textId="77777777" w:rsidR="00B34EA4" w:rsidRPr="003850EB" w:rsidRDefault="00B34EA4" w:rsidP="00B34EA4">
      <w:pPr>
        <w:spacing w:after="0" w:line="240" w:lineRule="auto"/>
        <w:ind w:left="0" w:firstLine="0"/>
        <w:rPr>
          <w:rFonts w:ascii="Arial" w:hAnsi="Arial" w:cs="Arial"/>
          <w:bCs/>
          <w:sz w:val="8"/>
          <w:szCs w:val="8"/>
        </w:rPr>
      </w:pPr>
    </w:p>
    <w:p w14:paraId="59E32578" w14:textId="6DDE199D" w:rsidR="00B34EA4" w:rsidRDefault="00B34EA4" w:rsidP="00B34EA4">
      <w:pPr>
        <w:tabs>
          <w:tab w:val="left" w:pos="2340"/>
        </w:tabs>
        <w:ind w:left="1620" w:right="40" w:firstLine="0"/>
      </w:pPr>
      <w:r>
        <w:t>4.5.1.</w:t>
      </w:r>
      <w:r>
        <w:tab/>
        <w:t xml:space="preserve">For NEMA 1, the battery cabinet roof will incorporate a perforated steel sheet.  </w:t>
      </w:r>
    </w:p>
    <w:p w14:paraId="36CC6CF0" w14:textId="3493817D" w:rsidR="00671331" w:rsidRDefault="00B34EA4" w:rsidP="00B34EA4">
      <w:pPr>
        <w:tabs>
          <w:tab w:val="left" w:pos="2340"/>
        </w:tabs>
        <w:ind w:left="1620" w:right="40" w:firstLine="0"/>
      </w:pPr>
      <w:r>
        <w:t>4.5.2.</w:t>
      </w:r>
      <w:r>
        <w:tab/>
      </w:r>
      <w:r w:rsidRPr="002B5794">
        <w:t>For NEMA 3R, the battery cabinet roof will have a pitch of 1.7 degrees</w:t>
      </w:r>
      <w:r>
        <w:t>.</w:t>
      </w:r>
    </w:p>
    <w:p w14:paraId="12591752" w14:textId="2DED4828" w:rsidR="00B34EA4" w:rsidRPr="00671331" w:rsidRDefault="00B34EA4" w:rsidP="00B34EA4">
      <w:pPr>
        <w:tabs>
          <w:tab w:val="left" w:pos="2340"/>
        </w:tabs>
        <w:ind w:left="1620" w:right="40" w:firstLine="0"/>
      </w:pPr>
      <w:r>
        <w:t>4.5.3.</w:t>
      </w:r>
      <w:r>
        <w:tab/>
        <w:t xml:space="preserve">For NEMA 3R, the ceiling will provide a heat resistance capacity of not less than R-6. </w:t>
      </w:r>
    </w:p>
    <w:p w14:paraId="5B7C06CE" w14:textId="77777777" w:rsidR="00671331" w:rsidRDefault="00671331" w:rsidP="00836A08">
      <w:pPr>
        <w:spacing w:after="0" w:line="240" w:lineRule="auto"/>
        <w:ind w:left="0" w:firstLine="0"/>
        <w:rPr>
          <w:rFonts w:ascii="Arial" w:hAnsi="Arial" w:cs="Arial"/>
          <w:b/>
          <w:bCs/>
          <w:sz w:val="16"/>
          <w:szCs w:val="16"/>
        </w:rPr>
      </w:pPr>
    </w:p>
    <w:p w14:paraId="5BF2CE49" w14:textId="3F7ABDA7" w:rsidR="00B34EA4" w:rsidRDefault="00F26B93" w:rsidP="00B34EA4">
      <w:pPr>
        <w:ind w:left="1173" w:right="40" w:hanging="630"/>
      </w:pPr>
      <w:r w:rsidRPr="00671331">
        <w:rPr>
          <w:b/>
        </w:rPr>
        <w:t>4.</w:t>
      </w:r>
      <w:r>
        <w:rPr>
          <w:b/>
        </w:rPr>
        <w:t>6</w:t>
      </w:r>
      <w:r w:rsidRPr="00671331">
        <w:rPr>
          <w:b/>
        </w:rPr>
        <w:t>.</w:t>
      </w:r>
      <w:r w:rsidRPr="00671331">
        <w:rPr>
          <w:rFonts w:eastAsia="Arial"/>
          <w:b/>
        </w:rPr>
        <w:tab/>
      </w:r>
      <w:r w:rsidR="00B34EA4">
        <w:t>Cable Entry</w:t>
      </w:r>
    </w:p>
    <w:p w14:paraId="0CE0B98A" w14:textId="77777777" w:rsidR="00B34EA4" w:rsidRPr="003850EB" w:rsidRDefault="00B34EA4" w:rsidP="00B34EA4">
      <w:pPr>
        <w:spacing w:after="0" w:line="240" w:lineRule="auto"/>
        <w:ind w:left="0" w:firstLine="0"/>
        <w:rPr>
          <w:rFonts w:ascii="Arial" w:hAnsi="Arial" w:cs="Arial"/>
          <w:bCs/>
          <w:sz w:val="8"/>
          <w:szCs w:val="8"/>
        </w:rPr>
      </w:pPr>
    </w:p>
    <w:p w14:paraId="243A8FA4" w14:textId="49E03C0C" w:rsidR="00B34EA4" w:rsidRDefault="00B34EA4" w:rsidP="00B34EA4">
      <w:pPr>
        <w:tabs>
          <w:tab w:val="left" w:pos="2340"/>
        </w:tabs>
        <w:ind w:left="1620" w:right="40" w:firstLine="0"/>
      </w:pPr>
      <w:r>
        <w:t>4.6.1.</w:t>
      </w:r>
      <w:r>
        <w:tab/>
        <w:t xml:space="preserve"> The battery cabinet will allow for conduit entry by the following means:</w:t>
      </w:r>
    </w:p>
    <w:p w14:paraId="401E01F3" w14:textId="1489FF82" w:rsidR="00F26B93" w:rsidRDefault="00B34EA4" w:rsidP="00B34EA4">
      <w:pPr>
        <w:tabs>
          <w:tab w:val="left" w:pos="2340"/>
        </w:tabs>
        <w:ind w:left="2160" w:right="40" w:firstLine="0"/>
      </w:pPr>
      <w:r>
        <w:t>4.6.1.1. Stub-ups through the floor</w:t>
      </w:r>
    </w:p>
    <w:p w14:paraId="024555AA" w14:textId="18BAA769" w:rsidR="00B34EA4" w:rsidRPr="00671331" w:rsidRDefault="00B34EA4" w:rsidP="00B34EA4">
      <w:pPr>
        <w:tabs>
          <w:tab w:val="left" w:pos="2340"/>
        </w:tabs>
        <w:ind w:left="2160" w:right="40" w:firstLine="0"/>
      </w:pPr>
      <w:r>
        <w:t xml:space="preserve">4.6.1.2. Gland plate on cabinet side. </w:t>
      </w:r>
    </w:p>
    <w:p w14:paraId="5A3D9D72" w14:textId="77777777" w:rsidR="00F26B93" w:rsidRPr="00F26B93" w:rsidRDefault="00F26B93" w:rsidP="00836A08">
      <w:pPr>
        <w:spacing w:after="0" w:line="240" w:lineRule="auto"/>
        <w:ind w:left="0" w:firstLine="0"/>
        <w:rPr>
          <w:rFonts w:ascii="Arial" w:hAnsi="Arial" w:cs="Arial"/>
          <w:bCs/>
          <w:sz w:val="16"/>
          <w:szCs w:val="16"/>
        </w:rPr>
      </w:pPr>
    </w:p>
    <w:p w14:paraId="1390DFB8" w14:textId="3346E78D" w:rsidR="00B34EA4" w:rsidRDefault="00F26B93" w:rsidP="00B34EA4">
      <w:pPr>
        <w:ind w:left="1173" w:right="40" w:hanging="630"/>
      </w:pPr>
      <w:r w:rsidRPr="00671331">
        <w:rPr>
          <w:b/>
        </w:rPr>
        <w:t>4.</w:t>
      </w:r>
      <w:r>
        <w:rPr>
          <w:b/>
        </w:rPr>
        <w:t>7</w:t>
      </w:r>
      <w:r w:rsidRPr="00671331">
        <w:rPr>
          <w:b/>
        </w:rPr>
        <w:t>.</w:t>
      </w:r>
      <w:r w:rsidRPr="00671331">
        <w:rPr>
          <w:rFonts w:eastAsia="Arial"/>
          <w:b/>
        </w:rPr>
        <w:tab/>
      </w:r>
      <w:r w:rsidR="00B34EA4">
        <w:t>Finish</w:t>
      </w:r>
    </w:p>
    <w:p w14:paraId="37E343ED" w14:textId="77777777" w:rsidR="00B34EA4" w:rsidRPr="003850EB" w:rsidRDefault="00B34EA4" w:rsidP="00B34EA4">
      <w:pPr>
        <w:spacing w:after="0" w:line="240" w:lineRule="auto"/>
        <w:ind w:left="0" w:firstLine="0"/>
        <w:rPr>
          <w:rFonts w:ascii="Arial" w:hAnsi="Arial" w:cs="Arial"/>
          <w:bCs/>
          <w:sz w:val="8"/>
          <w:szCs w:val="8"/>
        </w:rPr>
      </w:pPr>
    </w:p>
    <w:p w14:paraId="24B1A9C6" w14:textId="21AF447B" w:rsidR="00B34EA4" w:rsidRDefault="00B34EA4" w:rsidP="00B34EA4">
      <w:pPr>
        <w:tabs>
          <w:tab w:val="left" w:pos="2340"/>
        </w:tabs>
        <w:ind w:left="1620" w:right="40" w:firstLine="0"/>
      </w:pPr>
      <w:r>
        <w:t>4.7.1.</w:t>
      </w:r>
      <w:r>
        <w:tab/>
        <w:t xml:space="preserve">The console exterior finish will be ANSI 61 gray epoxy coat per HindlePower standard CB5046-00 or equivalent when carbon steel is selected for: </w:t>
      </w:r>
    </w:p>
    <w:p w14:paraId="58052B9A" w14:textId="76A047A5" w:rsidR="00B34EA4" w:rsidRDefault="00B34EA4" w:rsidP="00B34EA4">
      <w:pPr>
        <w:tabs>
          <w:tab w:val="left" w:pos="2340"/>
        </w:tabs>
        <w:ind w:left="2160" w:right="40" w:firstLine="0"/>
      </w:pPr>
      <w:r>
        <w:t>4.7.1.1. Exterior wall and door panel skins.</w:t>
      </w:r>
    </w:p>
    <w:p w14:paraId="59669613" w14:textId="2057749D" w:rsidR="00B34EA4" w:rsidRDefault="00B34EA4" w:rsidP="00B34EA4">
      <w:pPr>
        <w:tabs>
          <w:tab w:val="left" w:pos="2340"/>
        </w:tabs>
        <w:ind w:left="2160" w:right="40" w:firstLine="0"/>
      </w:pPr>
      <w:r>
        <w:t xml:space="preserve">4.7.1.2. </w:t>
      </w:r>
      <w:r w:rsidRPr="002B5794">
        <w:t>Exterior base and upper frame assemblies.</w:t>
      </w:r>
      <w:r>
        <w:t xml:space="preserve">  </w:t>
      </w:r>
    </w:p>
    <w:p w14:paraId="1E5BC623" w14:textId="45048819" w:rsidR="00B34EA4" w:rsidRDefault="00B34EA4" w:rsidP="00B34EA4">
      <w:pPr>
        <w:tabs>
          <w:tab w:val="left" w:pos="2340"/>
        </w:tabs>
        <w:ind w:left="2160" w:right="40" w:firstLine="0"/>
      </w:pPr>
      <w:r>
        <w:t xml:space="preserve">4.7.1.3. </w:t>
      </w:r>
      <w:r>
        <w:rPr>
          <w:bCs/>
        </w:rPr>
        <w:t>Roof assembly</w:t>
      </w:r>
    </w:p>
    <w:p w14:paraId="41CCDCAB" w14:textId="1E8DC9EA" w:rsidR="00B34EA4" w:rsidRDefault="00B34EA4" w:rsidP="00B34EA4">
      <w:pPr>
        <w:tabs>
          <w:tab w:val="left" w:pos="2340"/>
        </w:tabs>
        <w:ind w:left="1620" w:right="40" w:firstLine="0"/>
      </w:pPr>
      <w:r>
        <w:t>4.7.2.</w:t>
      </w:r>
      <w:r>
        <w:tab/>
        <w:t xml:space="preserve"> For NEMA 3R, the cabinet interior wall and door skins will be smooth matte white per RAL 9010 per HindlePower standard CB5046-01 49/10103 or equivalent.</w:t>
      </w:r>
    </w:p>
    <w:p w14:paraId="6B3A6F8C" w14:textId="4DEAD626" w:rsidR="00B34EA4" w:rsidRDefault="00B34EA4" w:rsidP="00B34EA4">
      <w:pPr>
        <w:tabs>
          <w:tab w:val="left" w:pos="2340"/>
        </w:tabs>
        <w:ind w:left="1620" w:right="40" w:firstLine="0"/>
      </w:pPr>
      <w:r>
        <w:t>4.7.3.</w:t>
      </w:r>
      <w:r>
        <w:tab/>
        <w:t xml:space="preserve">The cabinet exterior door/wall panel skins, base and upper frame assemblies will be unfinished when optional 316 stainless steel is selected.  </w:t>
      </w:r>
    </w:p>
    <w:p w14:paraId="3BD64F7C" w14:textId="745A56D7" w:rsidR="00B34EA4" w:rsidRDefault="00B34EA4" w:rsidP="00B34EA4">
      <w:pPr>
        <w:tabs>
          <w:tab w:val="left" w:pos="2340"/>
        </w:tabs>
        <w:ind w:left="1620" w:right="40" w:firstLine="0"/>
      </w:pPr>
      <w:r>
        <w:lastRenderedPageBreak/>
        <w:t>4.7.4.</w:t>
      </w:r>
      <w:r>
        <w:tab/>
        <w:t>The cabinet wall and door panel perimeter extrusions will be color-coordinated to ANSI 61 gray.</w:t>
      </w:r>
    </w:p>
    <w:p w14:paraId="27B42B2E" w14:textId="4B7E560E" w:rsidR="00B34EA4" w:rsidRDefault="00B34EA4" w:rsidP="00B34EA4">
      <w:pPr>
        <w:tabs>
          <w:tab w:val="left" w:pos="2340"/>
        </w:tabs>
        <w:ind w:left="1620" w:right="40" w:firstLine="0"/>
      </w:pPr>
      <w:r>
        <w:t>4.7.5.</w:t>
      </w:r>
      <w:r>
        <w:tab/>
        <w:t>The cabinet will accommodate custom colors per customer specification (at increased cost and lead-time) for:</w:t>
      </w:r>
    </w:p>
    <w:p w14:paraId="5EEBCCC4" w14:textId="40966141" w:rsidR="00B34EA4" w:rsidRDefault="00B34EA4" w:rsidP="00B34EA4">
      <w:pPr>
        <w:tabs>
          <w:tab w:val="left" w:pos="2340"/>
        </w:tabs>
        <w:ind w:left="2160" w:right="40" w:firstLine="0"/>
      </w:pPr>
      <w:r>
        <w:t>4.7.5.1. Exterior wall and door panel skins.</w:t>
      </w:r>
    </w:p>
    <w:p w14:paraId="171B55CB" w14:textId="65894D8A" w:rsidR="00B34EA4" w:rsidRDefault="00B34EA4" w:rsidP="00B34EA4">
      <w:pPr>
        <w:tabs>
          <w:tab w:val="left" w:pos="2340"/>
        </w:tabs>
        <w:ind w:left="2160" w:right="40" w:firstLine="0"/>
      </w:pPr>
      <w:r>
        <w:t xml:space="preserve">4.7.5.2. </w:t>
      </w:r>
      <w:r w:rsidRPr="002B5794">
        <w:t>Exterior base and upper frame assemblies.</w:t>
      </w:r>
      <w:r>
        <w:t xml:space="preserve">  </w:t>
      </w:r>
    </w:p>
    <w:p w14:paraId="515F7740" w14:textId="7A445FCC" w:rsidR="00F535AA" w:rsidRDefault="00B34EA4" w:rsidP="00B34EA4">
      <w:pPr>
        <w:tabs>
          <w:tab w:val="left" w:pos="2340"/>
        </w:tabs>
        <w:ind w:left="2160" w:right="40" w:firstLine="0"/>
      </w:pPr>
      <w:r>
        <w:t xml:space="preserve">4.7.5.3. </w:t>
      </w:r>
      <w:r>
        <w:rPr>
          <w:bCs/>
        </w:rPr>
        <w:t>Roof assembly</w:t>
      </w:r>
    </w:p>
    <w:p w14:paraId="5F0CFB16" w14:textId="77777777" w:rsidR="00B22C9C" w:rsidRDefault="00B22C9C" w:rsidP="00836A08">
      <w:pPr>
        <w:spacing w:after="0" w:line="240" w:lineRule="auto"/>
        <w:ind w:left="0" w:firstLine="0"/>
        <w:rPr>
          <w:rFonts w:ascii="Arial" w:hAnsi="Arial" w:cs="Arial"/>
          <w:bCs/>
          <w:sz w:val="16"/>
          <w:szCs w:val="16"/>
        </w:rPr>
      </w:pPr>
    </w:p>
    <w:p w14:paraId="10095F40" w14:textId="00B9AF50" w:rsidR="00836A08" w:rsidRPr="00836A08" w:rsidRDefault="00836A08" w:rsidP="00836A08">
      <w:pPr>
        <w:pStyle w:val="Heading1"/>
        <w:numPr>
          <w:ilvl w:val="0"/>
          <w:numId w:val="0"/>
        </w:numPr>
        <w:spacing w:after="80" w:line="240" w:lineRule="auto"/>
        <w:rPr>
          <w:sz w:val="32"/>
          <w:szCs w:val="32"/>
        </w:rPr>
      </w:pPr>
      <w:r>
        <w:rPr>
          <w:sz w:val="32"/>
          <w:szCs w:val="32"/>
        </w:rPr>
        <w:t>5</w:t>
      </w:r>
      <w:r w:rsidRPr="001959CA">
        <w:rPr>
          <w:sz w:val="32"/>
          <w:szCs w:val="32"/>
        </w:rPr>
        <w:t xml:space="preserve">. </w:t>
      </w:r>
      <w:r w:rsidR="00B34EA4">
        <w:rPr>
          <w:sz w:val="32"/>
          <w:szCs w:val="32"/>
        </w:rPr>
        <w:t>Battery Racking System</w:t>
      </w:r>
    </w:p>
    <w:p w14:paraId="5297CF13" w14:textId="32342565" w:rsidR="003850EB" w:rsidRDefault="003850EB" w:rsidP="0061765D">
      <w:pPr>
        <w:spacing w:after="0" w:line="240" w:lineRule="auto"/>
        <w:ind w:left="1173" w:right="40" w:hanging="630"/>
      </w:pPr>
      <w:r>
        <w:rPr>
          <w:b/>
        </w:rPr>
        <w:t>5.1</w:t>
      </w:r>
      <w:r w:rsidRPr="00671331">
        <w:rPr>
          <w:b/>
        </w:rPr>
        <w:t>.</w:t>
      </w:r>
      <w:r w:rsidRPr="00671331">
        <w:rPr>
          <w:rFonts w:eastAsia="Arial"/>
          <w:b/>
        </w:rPr>
        <w:tab/>
      </w:r>
      <w:r w:rsidR="00B34EA4">
        <w:t xml:space="preserve">The console will </w:t>
      </w:r>
      <w:r w:rsidR="00B34EA4" w:rsidRPr="00F51F40">
        <w:t>incorporate a battery racking system comprising a standard P1000H3 Unistrut®</w:t>
      </w:r>
      <w:r w:rsidR="00B34EA4">
        <w:t xml:space="preserve"> (or equivalent) </w:t>
      </w:r>
      <w:r w:rsidR="00B34EA4" w:rsidRPr="00F51F40">
        <w:t>system</w:t>
      </w:r>
      <w:r w:rsidR="00B34EA4" w:rsidRPr="00F51F40">
        <w:rPr>
          <w:b/>
        </w:rPr>
        <w:t xml:space="preserve"> </w:t>
      </w:r>
      <w:r w:rsidR="00B34EA4" w:rsidRPr="00F51F40">
        <w:t>to accommodate</w:t>
      </w:r>
      <w:r w:rsidR="00B34EA4">
        <w:t xml:space="preserve"> a variety of battery sizes and arrangements per application requirements.</w:t>
      </w:r>
    </w:p>
    <w:p w14:paraId="249D02F2" w14:textId="77777777" w:rsidR="00836A08" w:rsidRDefault="00836A08" w:rsidP="0061765D">
      <w:pPr>
        <w:spacing w:after="0" w:line="240" w:lineRule="auto"/>
        <w:ind w:left="0" w:firstLine="0"/>
        <w:rPr>
          <w:rFonts w:ascii="Arial" w:hAnsi="Arial" w:cs="Arial"/>
          <w:bCs/>
          <w:sz w:val="16"/>
          <w:szCs w:val="16"/>
        </w:rPr>
      </w:pPr>
    </w:p>
    <w:p w14:paraId="6573FAEB" w14:textId="66A875FA" w:rsidR="0026688C" w:rsidRDefault="003850EB" w:rsidP="00B34EA4">
      <w:pPr>
        <w:spacing w:after="0" w:line="240" w:lineRule="auto"/>
        <w:ind w:left="1173" w:right="40" w:hanging="630"/>
      </w:pPr>
      <w:r>
        <w:rPr>
          <w:b/>
        </w:rPr>
        <w:t>5.2</w:t>
      </w:r>
      <w:r w:rsidRPr="00671331">
        <w:rPr>
          <w:b/>
        </w:rPr>
        <w:t>.</w:t>
      </w:r>
      <w:r w:rsidRPr="00671331">
        <w:rPr>
          <w:rFonts w:eastAsia="Arial"/>
          <w:b/>
        </w:rPr>
        <w:tab/>
      </w:r>
      <w:r w:rsidR="00B34EA4">
        <w:t>The battery racking system has seismic certifications per applicable standards and capacities included in section 2.</w:t>
      </w:r>
    </w:p>
    <w:p w14:paraId="2D6DEBE7" w14:textId="77777777" w:rsidR="00836A08" w:rsidRDefault="00836A08" w:rsidP="0061765D">
      <w:pPr>
        <w:spacing w:after="0" w:line="240" w:lineRule="auto"/>
        <w:ind w:left="0" w:firstLine="0"/>
        <w:rPr>
          <w:rFonts w:ascii="Arial" w:hAnsi="Arial" w:cs="Arial"/>
          <w:bCs/>
          <w:sz w:val="16"/>
          <w:szCs w:val="16"/>
        </w:rPr>
      </w:pPr>
    </w:p>
    <w:p w14:paraId="618E8C10" w14:textId="3F4A6590" w:rsidR="00B34EA4" w:rsidRDefault="003850EB" w:rsidP="00B34EA4">
      <w:pPr>
        <w:spacing w:after="0" w:line="240" w:lineRule="auto"/>
        <w:ind w:left="1173" w:right="40" w:hanging="630"/>
      </w:pPr>
      <w:r>
        <w:rPr>
          <w:b/>
        </w:rPr>
        <w:t>5.3</w:t>
      </w:r>
      <w:r w:rsidRPr="00671331">
        <w:rPr>
          <w:b/>
        </w:rPr>
        <w:t>.</w:t>
      </w:r>
      <w:r w:rsidRPr="00671331">
        <w:rPr>
          <w:rFonts w:eastAsia="Arial"/>
          <w:b/>
        </w:rPr>
        <w:tab/>
      </w:r>
      <w:r w:rsidR="00B34EA4">
        <w:t xml:space="preserve">Battery supports will be rated to handle the battery weight per </w:t>
      </w:r>
      <w:proofErr w:type="gramStart"/>
      <w:r w:rsidR="00B34EA4">
        <w:t>standards</w:t>
      </w:r>
      <w:proofErr w:type="gramEnd"/>
      <w:r w:rsidR="00B34EA4">
        <w:t xml:space="preserve"> included in Section 2.</w:t>
      </w:r>
    </w:p>
    <w:p w14:paraId="194BD45B" w14:textId="77777777" w:rsidR="00B34EA4" w:rsidRDefault="00B34EA4" w:rsidP="00B34EA4">
      <w:pPr>
        <w:spacing w:after="0" w:line="240" w:lineRule="auto"/>
        <w:ind w:left="1173" w:right="40" w:hanging="630"/>
      </w:pPr>
    </w:p>
    <w:p w14:paraId="688BA7DD" w14:textId="3B091796" w:rsidR="00B34EA4" w:rsidRDefault="00B34EA4" w:rsidP="00B34EA4">
      <w:pPr>
        <w:spacing w:after="0" w:line="240" w:lineRule="auto"/>
        <w:ind w:left="1173" w:right="40" w:hanging="630"/>
        <w:rPr>
          <w:bCs/>
        </w:rPr>
      </w:pPr>
      <w:r>
        <w:rPr>
          <w:b/>
        </w:rPr>
        <w:t>5.4</w:t>
      </w:r>
      <w:r w:rsidRPr="00671331">
        <w:rPr>
          <w:b/>
        </w:rPr>
        <w:t>.</w:t>
      </w:r>
      <w:r w:rsidRPr="00671331">
        <w:rPr>
          <w:rFonts w:eastAsia="Arial"/>
          <w:b/>
        </w:rPr>
        <w:tab/>
      </w:r>
      <w:r>
        <w:t xml:space="preserve">Battery rack rails will incorporate an </w:t>
      </w:r>
      <w:r w:rsidRPr="00BB2E1D">
        <w:rPr>
          <w:bCs/>
        </w:rPr>
        <w:t>electrolyte-resistant nonconductive rail cover.</w:t>
      </w:r>
    </w:p>
    <w:p w14:paraId="4F0B4A05" w14:textId="77777777" w:rsidR="00B34EA4" w:rsidRDefault="00B34EA4" w:rsidP="00B34EA4">
      <w:pPr>
        <w:spacing w:after="0" w:line="240" w:lineRule="auto"/>
        <w:ind w:left="1173" w:right="40" w:hanging="630"/>
        <w:rPr>
          <w:bCs/>
        </w:rPr>
      </w:pPr>
    </w:p>
    <w:p w14:paraId="0DCF6613" w14:textId="075CD0C7" w:rsidR="00B34EA4" w:rsidRPr="00B34EA4" w:rsidRDefault="00B34EA4" w:rsidP="00B34EA4">
      <w:pPr>
        <w:spacing w:after="0" w:line="240" w:lineRule="auto"/>
        <w:ind w:left="1173" w:right="40" w:hanging="630"/>
        <w:rPr>
          <w:bCs/>
        </w:rPr>
      </w:pPr>
      <w:r>
        <w:rPr>
          <w:b/>
        </w:rPr>
        <w:t>5.5</w:t>
      </w:r>
      <w:r w:rsidRPr="00671331">
        <w:rPr>
          <w:b/>
        </w:rPr>
        <w:t>.</w:t>
      </w:r>
      <w:r w:rsidRPr="00671331">
        <w:rPr>
          <w:rFonts w:eastAsia="Arial"/>
          <w:b/>
        </w:rPr>
        <w:tab/>
      </w:r>
      <w:r>
        <w:rPr>
          <w:bCs/>
        </w:rPr>
        <w:t xml:space="preserve">Battery rack rails will be supported </w:t>
      </w:r>
      <w:r w:rsidRPr="00C36D1A">
        <w:t>by re-</w:t>
      </w:r>
      <w:proofErr w:type="spellStart"/>
      <w:r w:rsidRPr="00C36D1A">
        <w:t>positionable</w:t>
      </w:r>
      <w:proofErr w:type="spellEnd"/>
      <w:r w:rsidRPr="00C36D1A">
        <w:t xml:space="preserve"> brackets bolted into Unistrut® to allow for field modification</w:t>
      </w:r>
      <w:r>
        <w:t xml:space="preserve"> if required.</w:t>
      </w:r>
    </w:p>
    <w:p w14:paraId="2D0CCB97" w14:textId="77777777" w:rsidR="00836A08" w:rsidRDefault="00836A08" w:rsidP="0061765D">
      <w:pPr>
        <w:spacing w:after="0" w:line="240" w:lineRule="auto"/>
        <w:ind w:left="0" w:firstLine="0"/>
        <w:rPr>
          <w:rFonts w:ascii="Arial" w:hAnsi="Arial" w:cs="Arial"/>
          <w:bCs/>
          <w:sz w:val="24"/>
          <w:szCs w:val="24"/>
        </w:rPr>
      </w:pPr>
    </w:p>
    <w:p w14:paraId="5EEB3340" w14:textId="6E87384C" w:rsidR="00836A08" w:rsidRPr="00836A08" w:rsidRDefault="00836A08" w:rsidP="00836A08">
      <w:pPr>
        <w:pStyle w:val="Heading1"/>
        <w:numPr>
          <w:ilvl w:val="0"/>
          <w:numId w:val="0"/>
        </w:numPr>
        <w:spacing w:after="80" w:line="240" w:lineRule="auto"/>
        <w:rPr>
          <w:sz w:val="32"/>
          <w:szCs w:val="32"/>
        </w:rPr>
      </w:pPr>
      <w:r>
        <w:rPr>
          <w:sz w:val="32"/>
          <w:szCs w:val="32"/>
        </w:rPr>
        <w:t>6</w:t>
      </w:r>
      <w:r w:rsidRPr="001959CA">
        <w:rPr>
          <w:sz w:val="32"/>
          <w:szCs w:val="32"/>
        </w:rPr>
        <w:t xml:space="preserve">. </w:t>
      </w:r>
      <w:r w:rsidR="00AE641E">
        <w:rPr>
          <w:sz w:val="32"/>
          <w:szCs w:val="32"/>
        </w:rPr>
        <w:t>Electrical Bay and Equipment</w:t>
      </w:r>
    </w:p>
    <w:p w14:paraId="0019FE76" w14:textId="3AE5BA14" w:rsidR="003850EB" w:rsidRDefault="003850EB" w:rsidP="00CB613D">
      <w:pPr>
        <w:spacing w:after="0" w:line="240" w:lineRule="auto"/>
        <w:ind w:left="1173" w:right="40" w:hanging="630"/>
      </w:pPr>
      <w:r>
        <w:rPr>
          <w:b/>
        </w:rPr>
        <w:t>6.1</w:t>
      </w:r>
      <w:r w:rsidRPr="00671331">
        <w:rPr>
          <w:b/>
        </w:rPr>
        <w:t>.</w:t>
      </w:r>
      <w:r w:rsidRPr="00671331">
        <w:rPr>
          <w:rFonts w:eastAsia="Arial"/>
          <w:b/>
        </w:rPr>
        <w:tab/>
      </w:r>
      <w:r w:rsidR="00AE641E">
        <w:rPr>
          <w:bCs/>
        </w:rPr>
        <w:t>The cabinet can accommodate the following factory-installed electrical equipment in the electrical section:</w:t>
      </w:r>
    </w:p>
    <w:p w14:paraId="0043B10A" w14:textId="77777777" w:rsidR="003850EB" w:rsidRPr="003850EB" w:rsidRDefault="003850EB" w:rsidP="00CB613D">
      <w:pPr>
        <w:spacing w:after="0" w:line="240" w:lineRule="auto"/>
        <w:ind w:left="0" w:firstLine="0"/>
        <w:rPr>
          <w:rFonts w:ascii="Arial" w:hAnsi="Arial" w:cs="Arial"/>
          <w:bCs/>
          <w:sz w:val="8"/>
          <w:szCs w:val="8"/>
        </w:rPr>
      </w:pPr>
    </w:p>
    <w:p w14:paraId="3FEB7AA4" w14:textId="02EFA93E" w:rsidR="003404B4" w:rsidRDefault="00BD0905" w:rsidP="00183D1A">
      <w:pPr>
        <w:tabs>
          <w:tab w:val="left" w:pos="2340"/>
        </w:tabs>
        <w:spacing w:before="20" w:after="20" w:line="240" w:lineRule="auto"/>
        <w:ind w:left="1627" w:right="40" w:firstLine="0"/>
      </w:pPr>
      <w:r>
        <w:t>6.1.1.</w:t>
      </w:r>
      <w:r w:rsidR="003850EB">
        <w:tab/>
      </w:r>
      <w:proofErr w:type="spellStart"/>
      <w:r w:rsidR="00AE641E">
        <w:rPr>
          <w:bCs/>
        </w:rPr>
        <w:t>ATevo</w:t>
      </w:r>
      <w:proofErr w:type="spellEnd"/>
      <w:r w:rsidR="00AE641E">
        <w:rPr>
          <w:bCs/>
        </w:rPr>
        <w:t>, AT10, and AT30 battery charger(s).</w:t>
      </w:r>
    </w:p>
    <w:p w14:paraId="47CCBBA9" w14:textId="229375B4" w:rsidR="003404B4" w:rsidRDefault="00BD0905" w:rsidP="00183D1A">
      <w:pPr>
        <w:tabs>
          <w:tab w:val="left" w:pos="2340"/>
        </w:tabs>
        <w:spacing w:before="20" w:after="20" w:line="240" w:lineRule="auto"/>
        <w:ind w:left="1627" w:right="40" w:firstLine="0"/>
      </w:pPr>
      <w:r>
        <w:t>6.1.2.</w:t>
      </w:r>
      <w:r w:rsidR="003850EB">
        <w:tab/>
      </w:r>
      <w:r w:rsidR="00AE641E">
        <w:rPr>
          <w:bCs/>
        </w:rPr>
        <w:t>Optional DC distribution panel.</w:t>
      </w:r>
    </w:p>
    <w:p w14:paraId="14480B4E" w14:textId="2A500EEF" w:rsidR="003404B4" w:rsidRDefault="00BD0905" w:rsidP="00183D1A">
      <w:pPr>
        <w:tabs>
          <w:tab w:val="left" w:pos="2340"/>
        </w:tabs>
        <w:spacing w:before="20" w:after="20" w:line="240" w:lineRule="auto"/>
        <w:ind w:left="1627" w:right="40" w:firstLine="0"/>
      </w:pPr>
      <w:r>
        <w:t>6.1.3.</w:t>
      </w:r>
      <w:r w:rsidR="003850EB">
        <w:tab/>
      </w:r>
      <w:r w:rsidR="00AE641E">
        <w:t xml:space="preserve">Optional DC </w:t>
      </w:r>
      <w:proofErr w:type="gramStart"/>
      <w:r w:rsidR="00AE641E">
        <w:t>disconnect</w:t>
      </w:r>
      <w:proofErr w:type="gramEnd"/>
      <w:r w:rsidR="00AE641E">
        <w:t>.</w:t>
      </w:r>
    </w:p>
    <w:p w14:paraId="2AE658B3" w14:textId="5C59B3D9" w:rsidR="003404B4" w:rsidRDefault="00BD0905" w:rsidP="00183D1A">
      <w:pPr>
        <w:tabs>
          <w:tab w:val="left" w:pos="2340"/>
        </w:tabs>
        <w:spacing w:before="20" w:after="20" w:line="240" w:lineRule="auto"/>
        <w:ind w:left="1627" w:right="40" w:firstLine="0"/>
      </w:pPr>
      <w:r>
        <w:t>6.1.4.</w:t>
      </w:r>
      <w:r w:rsidR="003850EB">
        <w:tab/>
      </w:r>
      <w:r w:rsidR="00AE641E">
        <w:t>Optional AC distribution panel.</w:t>
      </w:r>
    </w:p>
    <w:p w14:paraId="61E588B1" w14:textId="18E2282E" w:rsidR="003404B4" w:rsidRDefault="00BD0905" w:rsidP="00183D1A">
      <w:pPr>
        <w:tabs>
          <w:tab w:val="left" w:pos="2340"/>
        </w:tabs>
        <w:spacing w:before="20" w:after="20" w:line="240" w:lineRule="auto"/>
        <w:ind w:left="1627" w:right="40" w:firstLine="0"/>
      </w:pPr>
      <w:r>
        <w:t>6.1.5.</w:t>
      </w:r>
      <w:r w:rsidR="003850EB">
        <w:tab/>
      </w:r>
      <w:r w:rsidR="00AE641E">
        <w:t xml:space="preserve">Optional AC </w:t>
      </w:r>
      <w:proofErr w:type="gramStart"/>
      <w:r w:rsidR="00AE641E">
        <w:t>disconnect</w:t>
      </w:r>
      <w:proofErr w:type="gramEnd"/>
      <w:r w:rsidR="00AE641E">
        <w:t>.</w:t>
      </w:r>
    </w:p>
    <w:p w14:paraId="3DB9DAF3" w14:textId="2C46A5DA" w:rsidR="003404B4" w:rsidRDefault="00BD0905" w:rsidP="00183D1A">
      <w:pPr>
        <w:tabs>
          <w:tab w:val="left" w:pos="2340"/>
        </w:tabs>
        <w:spacing w:before="20" w:after="20" w:line="240" w:lineRule="auto"/>
        <w:ind w:left="1627" w:right="40" w:firstLine="0"/>
      </w:pPr>
      <w:r>
        <w:t>6.1.6.</w:t>
      </w:r>
      <w:r w:rsidR="003850EB">
        <w:tab/>
      </w:r>
      <w:r w:rsidR="00AE641E">
        <w:t>Optional AC main breaker.</w:t>
      </w:r>
    </w:p>
    <w:p w14:paraId="2D590827" w14:textId="0F3405DB" w:rsidR="00AE641E" w:rsidRDefault="00AE641E" w:rsidP="00AE641E">
      <w:pPr>
        <w:tabs>
          <w:tab w:val="left" w:pos="2340"/>
        </w:tabs>
        <w:spacing w:before="20" w:after="20" w:line="240" w:lineRule="auto"/>
        <w:ind w:left="1627" w:right="40" w:firstLine="0"/>
        <w:rPr>
          <w:bCs/>
        </w:rPr>
      </w:pPr>
      <w:r>
        <w:t>6.1.7.</w:t>
      </w:r>
      <w:r>
        <w:tab/>
      </w:r>
      <w:r>
        <w:rPr>
          <w:bCs/>
        </w:rPr>
        <w:t>Optional best battery selector.</w:t>
      </w:r>
    </w:p>
    <w:p w14:paraId="423D35A7" w14:textId="4F7F61B3" w:rsidR="00AE641E" w:rsidRDefault="00AE641E" w:rsidP="00AE641E">
      <w:pPr>
        <w:tabs>
          <w:tab w:val="left" w:pos="2340"/>
        </w:tabs>
        <w:spacing w:before="20" w:after="20" w:line="240" w:lineRule="auto"/>
        <w:ind w:left="1627" w:right="40" w:firstLine="0"/>
      </w:pPr>
      <w:r>
        <w:t>6.1.8.</w:t>
      </w:r>
      <w:r>
        <w:tab/>
      </w:r>
      <w:r>
        <w:rPr>
          <w:bCs/>
        </w:rPr>
        <w:t>Optional equipment racking per EIA 19in or 23in standards.  Rack to be removable for equipment installation and wiring.</w:t>
      </w:r>
    </w:p>
    <w:p w14:paraId="021D5CED" w14:textId="64D3E8D1" w:rsidR="00836A08" w:rsidRDefault="00BD0905" w:rsidP="00AE641E">
      <w:pPr>
        <w:tabs>
          <w:tab w:val="left" w:pos="2340"/>
        </w:tabs>
        <w:spacing w:before="20" w:after="20" w:line="240" w:lineRule="auto"/>
        <w:ind w:left="1627" w:right="40" w:firstLine="0"/>
      </w:pPr>
      <w:r>
        <w:t>6.1.9.</w:t>
      </w:r>
      <w:r w:rsidR="003850EB">
        <w:tab/>
      </w:r>
      <w:r w:rsidR="00AE641E">
        <w:t>Customer specified equipment.</w:t>
      </w:r>
    </w:p>
    <w:p w14:paraId="3EA847B6" w14:textId="77777777" w:rsidR="00AE641E" w:rsidRPr="00AE641E" w:rsidRDefault="00AE641E" w:rsidP="00AE641E">
      <w:pPr>
        <w:tabs>
          <w:tab w:val="left" w:pos="2340"/>
        </w:tabs>
        <w:spacing w:before="20" w:after="20" w:line="240" w:lineRule="auto"/>
        <w:ind w:left="1627" w:right="40" w:firstLine="0"/>
      </w:pPr>
    </w:p>
    <w:p w14:paraId="3B82A419" w14:textId="5487AA34" w:rsidR="00836A08" w:rsidRPr="00836A08" w:rsidRDefault="00836A08" w:rsidP="00836A08">
      <w:pPr>
        <w:pStyle w:val="Heading1"/>
        <w:numPr>
          <w:ilvl w:val="0"/>
          <w:numId w:val="0"/>
        </w:numPr>
        <w:spacing w:after="80" w:line="240" w:lineRule="auto"/>
        <w:rPr>
          <w:sz w:val="32"/>
          <w:szCs w:val="32"/>
        </w:rPr>
      </w:pPr>
      <w:r>
        <w:rPr>
          <w:sz w:val="32"/>
          <w:szCs w:val="32"/>
        </w:rPr>
        <w:t>7</w:t>
      </w:r>
      <w:r w:rsidRPr="001959CA">
        <w:rPr>
          <w:sz w:val="32"/>
          <w:szCs w:val="32"/>
        </w:rPr>
        <w:t xml:space="preserve">. </w:t>
      </w:r>
      <w:r w:rsidR="00AE641E">
        <w:rPr>
          <w:sz w:val="32"/>
          <w:szCs w:val="32"/>
        </w:rPr>
        <w:t>Electrical Design</w:t>
      </w:r>
    </w:p>
    <w:p w14:paraId="5068A566" w14:textId="4A25A825" w:rsidR="00AE641E" w:rsidRDefault="00BD0905" w:rsidP="00AE641E">
      <w:pPr>
        <w:ind w:left="1173" w:right="40" w:hanging="630"/>
      </w:pPr>
      <w:r>
        <w:rPr>
          <w:b/>
        </w:rPr>
        <w:t>7.1.</w:t>
      </w:r>
      <w:r>
        <w:rPr>
          <w:rFonts w:ascii="Arial" w:eastAsia="Arial" w:hAnsi="Arial" w:cs="Arial"/>
          <w:b/>
        </w:rPr>
        <w:t xml:space="preserve"> </w:t>
      </w:r>
      <w:r>
        <w:rPr>
          <w:rFonts w:ascii="Arial" w:eastAsia="Arial" w:hAnsi="Arial" w:cs="Arial"/>
          <w:b/>
        </w:rPr>
        <w:tab/>
      </w:r>
      <w:r w:rsidR="00AE641E">
        <w:t>The cabinet will accept 120/240 Vac split phase as its standard input.</w:t>
      </w:r>
    </w:p>
    <w:p w14:paraId="599E28DF" w14:textId="77777777" w:rsidR="00AE641E" w:rsidRPr="003850EB" w:rsidRDefault="00AE641E" w:rsidP="00AE641E">
      <w:pPr>
        <w:spacing w:after="0" w:line="240" w:lineRule="auto"/>
        <w:ind w:left="0" w:firstLine="0"/>
        <w:rPr>
          <w:rFonts w:ascii="Arial" w:hAnsi="Arial" w:cs="Arial"/>
          <w:bCs/>
          <w:sz w:val="8"/>
          <w:szCs w:val="8"/>
        </w:rPr>
      </w:pPr>
    </w:p>
    <w:p w14:paraId="2392E5A7" w14:textId="12494AD7" w:rsidR="00AE641E" w:rsidRDefault="00AE641E" w:rsidP="00AE641E">
      <w:pPr>
        <w:tabs>
          <w:tab w:val="left" w:pos="2340"/>
        </w:tabs>
        <w:ind w:left="1620" w:right="40" w:firstLine="0"/>
      </w:pPr>
      <w:r>
        <w:t>7.1.1.</w:t>
      </w:r>
      <w:r>
        <w:tab/>
        <w:t xml:space="preserve"> Standard terminal block for customer input terminals</w:t>
      </w:r>
    </w:p>
    <w:p w14:paraId="1DDE2F2C" w14:textId="061C02D3" w:rsidR="003404B4" w:rsidRDefault="00AE641E" w:rsidP="00AE641E">
      <w:pPr>
        <w:tabs>
          <w:tab w:val="left" w:pos="2340"/>
        </w:tabs>
        <w:ind w:left="1620" w:right="40" w:firstLine="0"/>
      </w:pPr>
      <w:r>
        <w:lastRenderedPageBreak/>
        <w:t xml:space="preserve">7.1.2. </w:t>
      </w:r>
      <w:r>
        <w:tab/>
      </w:r>
      <w:r>
        <w:rPr>
          <w:color w:val="222222"/>
        </w:rPr>
        <w:t>Cabinet operation will be powered from 120 Vac (line, neutral)</w:t>
      </w:r>
    </w:p>
    <w:p w14:paraId="04F1C99F" w14:textId="479E7152" w:rsidR="00AE641E" w:rsidRDefault="00AE641E" w:rsidP="00AE641E">
      <w:pPr>
        <w:tabs>
          <w:tab w:val="left" w:pos="2340"/>
        </w:tabs>
        <w:ind w:left="1620" w:right="40" w:firstLine="0"/>
      </w:pPr>
      <w:r>
        <w:t>7.1.3.</w:t>
      </w:r>
      <w:r>
        <w:tab/>
        <w:t>Battery chargers will operate from 240 Vac (line, line)</w:t>
      </w:r>
    </w:p>
    <w:p w14:paraId="71D08BC0" w14:textId="48290894" w:rsidR="00AE641E" w:rsidRDefault="00AE641E" w:rsidP="00AE641E">
      <w:pPr>
        <w:tabs>
          <w:tab w:val="left" w:pos="2340"/>
        </w:tabs>
        <w:ind w:left="1620" w:right="40" w:firstLine="0"/>
      </w:pPr>
      <w:r>
        <w:t>7.1.4.</w:t>
      </w:r>
      <w:r>
        <w:tab/>
        <w:t xml:space="preserve">Nonstandard inputs are available via isolation transformer. </w:t>
      </w:r>
    </w:p>
    <w:p w14:paraId="6FC47E87" w14:textId="77777777" w:rsidR="00836A08" w:rsidRPr="0050343A" w:rsidRDefault="00836A08" w:rsidP="00836A08">
      <w:pPr>
        <w:spacing w:after="0" w:line="240" w:lineRule="auto"/>
        <w:ind w:left="0" w:firstLine="0"/>
        <w:rPr>
          <w:rFonts w:ascii="Arial" w:hAnsi="Arial" w:cs="Arial"/>
          <w:bCs/>
          <w:sz w:val="16"/>
          <w:szCs w:val="16"/>
        </w:rPr>
      </w:pPr>
    </w:p>
    <w:p w14:paraId="306ECAA3" w14:textId="5E93DB21" w:rsidR="00AE641E" w:rsidRDefault="00BD0905" w:rsidP="00AE641E">
      <w:pPr>
        <w:ind w:left="1173" w:right="40" w:hanging="630"/>
      </w:pPr>
      <w:r>
        <w:rPr>
          <w:b/>
        </w:rPr>
        <w:t>7.2.</w:t>
      </w:r>
      <w:r>
        <w:rPr>
          <w:rFonts w:ascii="Arial" w:eastAsia="Arial" w:hAnsi="Arial" w:cs="Arial"/>
          <w:b/>
        </w:rPr>
        <w:t xml:space="preserve"> </w:t>
      </w:r>
      <w:r>
        <w:rPr>
          <w:rFonts w:ascii="Arial" w:eastAsia="Arial" w:hAnsi="Arial" w:cs="Arial"/>
          <w:b/>
        </w:rPr>
        <w:tab/>
      </w:r>
      <w:r w:rsidR="00AE641E">
        <w:rPr>
          <w:color w:val="222222"/>
        </w:rPr>
        <w:t>The cabinet internal power and control wiring will utilize XLPE wire per HindlePower standard CB0002-00.</w:t>
      </w:r>
    </w:p>
    <w:p w14:paraId="2560987F" w14:textId="77777777" w:rsidR="00AE641E" w:rsidRPr="003850EB" w:rsidRDefault="00AE641E" w:rsidP="00AE641E">
      <w:pPr>
        <w:spacing w:after="0" w:line="240" w:lineRule="auto"/>
        <w:ind w:left="0" w:firstLine="0"/>
        <w:rPr>
          <w:rFonts w:ascii="Arial" w:hAnsi="Arial" w:cs="Arial"/>
          <w:bCs/>
          <w:sz w:val="8"/>
          <w:szCs w:val="8"/>
        </w:rPr>
      </w:pPr>
    </w:p>
    <w:p w14:paraId="6036EF30" w14:textId="6095899F" w:rsidR="003404B4" w:rsidRDefault="00AE641E" w:rsidP="00AE641E">
      <w:pPr>
        <w:tabs>
          <w:tab w:val="left" w:pos="2340"/>
        </w:tabs>
        <w:ind w:left="1620" w:right="40" w:firstLine="0"/>
      </w:pPr>
      <w:r>
        <w:t>7.2.1.</w:t>
      </w:r>
      <w:r>
        <w:tab/>
        <w:t>The cabinet internal wiring will include wire identification labels.</w:t>
      </w:r>
    </w:p>
    <w:p w14:paraId="5C3026F9" w14:textId="14D424B8" w:rsidR="00AE641E" w:rsidRDefault="00AE641E" w:rsidP="00AE641E">
      <w:pPr>
        <w:tabs>
          <w:tab w:val="left" w:pos="2340"/>
        </w:tabs>
        <w:ind w:left="1620" w:right="40" w:firstLine="0"/>
      </w:pPr>
      <w:r>
        <w:t>7.2.2.</w:t>
      </w:r>
      <w:r>
        <w:tab/>
        <w:t xml:space="preserve">The </w:t>
      </w:r>
      <w:proofErr w:type="gramStart"/>
      <w:r>
        <w:t>cabinet</w:t>
      </w:r>
      <w:proofErr w:type="gramEnd"/>
      <w:r>
        <w:t xml:space="preserve"> internal wiring will be in accordance with standards listed in section 2. </w:t>
      </w:r>
    </w:p>
    <w:p w14:paraId="3682DEE0" w14:textId="77777777" w:rsidR="00836A08" w:rsidRPr="0050343A" w:rsidRDefault="00836A08" w:rsidP="00836A08">
      <w:pPr>
        <w:spacing w:after="0" w:line="240" w:lineRule="auto"/>
        <w:ind w:left="0" w:firstLine="0"/>
        <w:rPr>
          <w:rFonts w:ascii="Arial" w:hAnsi="Arial" w:cs="Arial"/>
          <w:bCs/>
          <w:sz w:val="16"/>
          <w:szCs w:val="16"/>
        </w:rPr>
      </w:pPr>
    </w:p>
    <w:p w14:paraId="447AA576" w14:textId="73997629" w:rsidR="00836A08" w:rsidRPr="00836A08" w:rsidRDefault="00836A08" w:rsidP="00836A08">
      <w:pPr>
        <w:pStyle w:val="Heading1"/>
        <w:numPr>
          <w:ilvl w:val="0"/>
          <w:numId w:val="0"/>
        </w:numPr>
        <w:spacing w:after="80" w:line="240" w:lineRule="auto"/>
        <w:rPr>
          <w:sz w:val="32"/>
          <w:szCs w:val="32"/>
        </w:rPr>
      </w:pPr>
      <w:r>
        <w:rPr>
          <w:sz w:val="32"/>
          <w:szCs w:val="32"/>
        </w:rPr>
        <w:t>8</w:t>
      </w:r>
      <w:r w:rsidRPr="001959CA">
        <w:rPr>
          <w:sz w:val="32"/>
          <w:szCs w:val="32"/>
        </w:rPr>
        <w:t xml:space="preserve">. </w:t>
      </w:r>
      <w:r w:rsidR="00AE641E">
        <w:rPr>
          <w:sz w:val="32"/>
          <w:szCs w:val="32"/>
        </w:rPr>
        <w:t>Standard Features</w:t>
      </w:r>
    </w:p>
    <w:p w14:paraId="302A6926" w14:textId="119FA2E2" w:rsidR="003404B4" w:rsidRDefault="00BD0905">
      <w:pPr>
        <w:ind w:left="1260" w:right="40" w:hanging="630"/>
        <w:rPr>
          <w:color w:val="222222"/>
        </w:rPr>
      </w:pPr>
      <w:r>
        <w:rPr>
          <w:b/>
        </w:rPr>
        <w:t>8.1.</w:t>
      </w:r>
      <w:r>
        <w:rPr>
          <w:rFonts w:ascii="Arial" w:eastAsia="Arial" w:hAnsi="Arial" w:cs="Arial"/>
          <w:b/>
        </w:rPr>
        <w:t xml:space="preserve"> </w:t>
      </w:r>
      <w:r>
        <w:rPr>
          <w:rFonts w:ascii="Arial" w:eastAsia="Arial" w:hAnsi="Arial" w:cs="Arial"/>
          <w:b/>
        </w:rPr>
        <w:tab/>
      </w:r>
      <w:r w:rsidR="00986CB8">
        <w:rPr>
          <w:color w:val="222222"/>
        </w:rPr>
        <w:t>Integrated NEMA, two-hole ground pads for each section.</w:t>
      </w:r>
    </w:p>
    <w:p w14:paraId="49DFFB62" w14:textId="77777777" w:rsidR="00986CB8" w:rsidRPr="00986CB8" w:rsidRDefault="00986CB8">
      <w:pPr>
        <w:ind w:left="1260" w:right="40" w:hanging="630"/>
        <w:rPr>
          <w:rFonts w:ascii="Arial" w:hAnsi="Arial" w:cs="Arial"/>
          <w:color w:val="222222"/>
          <w:sz w:val="16"/>
          <w:szCs w:val="16"/>
        </w:rPr>
      </w:pPr>
    </w:p>
    <w:p w14:paraId="2E8E027B" w14:textId="6D1D90F3" w:rsidR="00986CB8" w:rsidRDefault="00986CB8" w:rsidP="00986CB8">
      <w:pPr>
        <w:ind w:left="1260" w:right="40" w:hanging="630"/>
        <w:rPr>
          <w:color w:val="222222"/>
        </w:rPr>
      </w:pPr>
      <w:r>
        <w:rPr>
          <w:b/>
        </w:rPr>
        <w:t>8.2.</w:t>
      </w:r>
      <w:r>
        <w:rPr>
          <w:rFonts w:ascii="Arial" w:eastAsia="Arial" w:hAnsi="Arial" w:cs="Arial"/>
          <w:b/>
        </w:rPr>
        <w:t xml:space="preserve"> </w:t>
      </w:r>
      <w:r>
        <w:rPr>
          <w:rFonts w:ascii="Arial" w:eastAsia="Arial" w:hAnsi="Arial" w:cs="Arial"/>
          <w:b/>
        </w:rPr>
        <w:tab/>
      </w:r>
      <w:r>
        <w:rPr>
          <w:color w:val="222222"/>
        </w:rPr>
        <w:t>For NEMA 3R, dc ventilation fans in each section.</w:t>
      </w:r>
    </w:p>
    <w:p w14:paraId="7BE650D0" w14:textId="77777777" w:rsidR="00986CB8" w:rsidRPr="00986CB8" w:rsidRDefault="00986CB8" w:rsidP="00986CB8">
      <w:pPr>
        <w:ind w:left="1260" w:right="40" w:hanging="630"/>
        <w:rPr>
          <w:rFonts w:ascii="Arial" w:hAnsi="Arial" w:cs="Arial"/>
          <w:color w:val="222222"/>
          <w:sz w:val="16"/>
          <w:szCs w:val="16"/>
        </w:rPr>
      </w:pPr>
    </w:p>
    <w:p w14:paraId="2FD925A3" w14:textId="750BFA64" w:rsidR="00986CB8" w:rsidRDefault="00986CB8" w:rsidP="00986CB8">
      <w:pPr>
        <w:ind w:left="1260" w:right="40" w:hanging="630"/>
        <w:rPr>
          <w:color w:val="222222"/>
        </w:rPr>
      </w:pPr>
      <w:r>
        <w:rPr>
          <w:b/>
        </w:rPr>
        <w:t>8.3.</w:t>
      </w:r>
      <w:r>
        <w:rPr>
          <w:rFonts w:ascii="Arial" w:eastAsia="Arial" w:hAnsi="Arial" w:cs="Arial"/>
          <w:b/>
        </w:rPr>
        <w:t xml:space="preserve"> </w:t>
      </w:r>
      <w:r>
        <w:rPr>
          <w:rFonts w:ascii="Arial" w:eastAsia="Arial" w:hAnsi="Arial" w:cs="Arial"/>
          <w:b/>
        </w:rPr>
        <w:tab/>
      </w:r>
      <w:r>
        <w:rPr>
          <w:color w:val="222222"/>
        </w:rPr>
        <w:t>Wire labels.</w:t>
      </w:r>
    </w:p>
    <w:p w14:paraId="0657C42A" w14:textId="77777777" w:rsidR="00986CB8" w:rsidRPr="00986CB8" w:rsidRDefault="00986CB8" w:rsidP="00986CB8">
      <w:pPr>
        <w:ind w:left="1260" w:right="40" w:hanging="630"/>
        <w:rPr>
          <w:rFonts w:ascii="Arial" w:hAnsi="Arial" w:cs="Arial"/>
          <w:color w:val="222222"/>
          <w:sz w:val="16"/>
          <w:szCs w:val="16"/>
        </w:rPr>
      </w:pPr>
    </w:p>
    <w:p w14:paraId="38859956" w14:textId="5FC4081E" w:rsidR="00986CB8" w:rsidRDefault="00986CB8" w:rsidP="00986CB8">
      <w:pPr>
        <w:ind w:left="1260" w:right="40" w:hanging="630"/>
        <w:rPr>
          <w:color w:val="222222"/>
        </w:rPr>
      </w:pPr>
      <w:r>
        <w:rPr>
          <w:b/>
        </w:rPr>
        <w:t>8.4.</w:t>
      </w:r>
      <w:r>
        <w:rPr>
          <w:rFonts w:ascii="Arial" w:eastAsia="Arial" w:hAnsi="Arial" w:cs="Arial"/>
          <w:b/>
        </w:rPr>
        <w:t xml:space="preserve"> </w:t>
      </w:r>
      <w:r>
        <w:rPr>
          <w:rFonts w:ascii="Arial" w:eastAsia="Arial" w:hAnsi="Arial" w:cs="Arial"/>
          <w:b/>
        </w:rPr>
        <w:tab/>
      </w:r>
      <w:r>
        <w:rPr>
          <w:color w:val="222222"/>
        </w:rPr>
        <w:t>Seismic rated pad mounting clips.</w:t>
      </w:r>
    </w:p>
    <w:p w14:paraId="1B56C3D1" w14:textId="77777777" w:rsidR="00986CB8" w:rsidRPr="00986CB8" w:rsidRDefault="00986CB8" w:rsidP="00986CB8">
      <w:pPr>
        <w:ind w:left="1260" w:right="40" w:hanging="630"/>
        <w:rPr>
          <w:rFonts w:ascii="Arial" w:hAnsi="Arial" w:cs="Arial"/>
          <w:color w:val="222222"/>
          <w:sz w:val="16"/>
          <w:szCs w:val="16"/>
        </w:rPr>
      </w:pPr>
    </w:p>
    <w:p w14:paraId="7300D667" w14:textId="4E36E416" w:rsidR="00986CB8" w:rsidRDefault="00986CB8" w:rsidP="00986CB8">
      <w:pPr>
        <w:ind w:left="1260" w:right="40" w:hanging="630"/>
        <w:rPr>
          <w:color w:val="222222"/>
        </w:rPr>
      </w:pPr>
      <w:r>
        <w:rPr>
          <w:b/>
        </w:rPr>
        <w:t>8.5.</w:t>
      </w:r>
      <w:r>
        <w:rPr>
          <w:rFonts w:ascii="Arial" w:eastAsia="Arial" w:hAnsi="Arial" w:cs="Arial"/>
          <w:b/>
        </w:rPr>
        <w:t xml:space="preserve"> </w:t>
      </w:r>
      <w:r>
        <w:rPr>
          <w:rFonts w:ascii="Arial" w:eastAsia="Arial" w:hAnsi="Arial" w:cs="Arial"/>
          <w:b/>
        </w:rPr>
        <w:tab/>
      </w:r>
      <w:proofErr w:type="spellStart"/>
      <w:r>
        <w:rPr>
          <w:color w:val="222222"/>
        </w:rPr>
        <w:t>Padlockable</w:t>
      </w:r>
      <w:proofErr w:type="spellEnd"/>
      <w:r>
        <w:rPr>
          <w:color w:val="222222"/>
        </w:rPr>
        <w:t xml:space="preserve"> handles on each door.</w:t>
      </w:r>
    </w:p>
    <w:p w14:paraId="46CD378B" w14:textId="77777777" w:rsidR="00986CB8" w:rsidRPr="00986CB8" w:rsidRDefault="00986CB8" w:rsidP="00986CB8">
      <w:pPr>
        <w:ind w:left="1260" w:right="40" w:hanging="630"/>
        <w:rPr>
          <w:rFonts w:ascii="Arial" w:hAnsi="Arial" w:cs="Arial"/>
          <w:color w:val="222222"/>
          <w:sz w:val="16"/>
          <w:szCs w:val="16"/>
        </w:rPr>
      </w:pPr>
    </w:p>
    <w:p w14:paraId="42414782" w14:textId="7169E398" w:rsidR="00986CB8" w:rsidRPr="00986CB8" w:rsidRDefault="00986CB8" w:rsidP="00986CB8">
      <w:pPr>
        <w:ind w:left="1260" w:right="40" w:hanging="630"/>
        <w:rPr>
          <w:color w:val="222222"/>
        </w:rPr>
      </w:pPr>
      <w:r>
        <w:rPr>
          <w:b/>
        </w:rPr>
        <w:t>8.6.</w:t>
      </w:r>
      <w:r>
        <w:rPr>
          <w:rFonts w:ascii="Arial" w:eastAsia="Arial" w:hAnsi="Arial" w:cs="Arial"/>
          <w:b/>
        </w:rPr>
        <w:t xml:space="preserve"> </w:t>
      </w:r>
      <w:r>
        <w:rPr>
          <w:rFonts w:ascii="Arial" w:eastAsia="Arial" w:hAnsi="Arial" w:cs="Arial"/>
          <w:b/>
        </w:rPr>
        <w:tab/>
      </w:r>
      <w:proofErr w:type="spellStart"/>
      <w:r>
        <w:rPr>
          <w:color w:val="222222"/>
        </w:rPr>
        <w:t>HindleHealth</w:t>
      </w:r>
      <w:proofErr w:type="spellEnd"/>
      <w:r>
        <w:rPr>
          <w:color w:val="222222"/>
        </w:rPr>
        <w:t xml:space="preserve"> status lights.</w:t>
      </w:r>
    </w:p>
    <w:p w14:paraId="6610A301" w14:textId="5BF62BD7" w:rsidR="00AF481F" w:rsidRDefault="0026688C" w:rsidP="0026688C">
      <w:pPr>
        <w:tabs>
          <w:tab w:val="left" w:pos="2340"/>
        </w:tabs>
        <w:ind w:left="1620" w:right="40" w:firstLine="0"/>
      </w:pPr>
      <w:r>
        <w:t>8.</w:t>
      </w:r>
      <w:r w:rsidR="00986CB8">
        <w:t>6</w:t>
      </w:r>
      <w:r>
        <w:t>.1.</w:t>
      </w:r>
      <w:r>
        <w:tab/>
      </w:r>
      <w:r w:rsidR="00986CB8">
        <w:t>Under the following conditions, the system will indicate steady green</w:t>
      </w:r>
      <w:r>
        <w:t>:</w:t>
      </w:r>
    </w:p>
    <w:p w14:paraId="274A5327" w14:textId="5C981230" w:rsidR="0061765D" w:rsidRDefault="0061765D" w:rsidP="00986CB8">
      <w:pPr>
        <w:tabs>
          <w:tab w:val="left" w:pos="3420"/>
        </w:tabs>
        <w:spacing w:after="0" w:line="240" w:lineRule="auto"/>
        <w:ind w:left="3420" w:right="40" w:hanging="900"/>
      </w:pPr>
      <w:r>
        <w:t>8.</w:t>
      </w:r>
      <w:r w:rsidR="00986CB8">
        <w:t>6</w:t>
      </w:r>
      <w:r>
        <w:t>.1.1.</w:t>
      </w:r>
      <w:r>
        <w:tab/>
      </w:r>
      <w:r w:rsidR="00986CB8">
        <w:t>Normal operation (no faults or alarms within the system or subsystem)</w:t>
      </w:r>
    </w:p>
    <w:p w14:paraId="79853B09" w14:textId="33FD0FFD" w:rsidR="00986CB8" w:rsidRDefault="00986CB8" w:rsidP="00986CB8">
      <w:pPr>
        <w:tabs>
          <w:tab w:val="left" w:pos="2340"/>
        </w:tabs>
        <w:ind w:left="1620" w:right="40" w:firstLine="0"/>
      </w:pPr>
      <w:r>
        <w:t>8.6.2.</w:t>
      </w:r>
      <w:r>
        <w:tab/>
        <w:t>Under the following conditions, the system will indicate steady red:</w:t>
      </w:r>
    </w:p>
    <w:p w14:paraId="0736CBFF" w14:textId="536F226B" w:rsidR="00986CB8" w:rsidRDefault="00986CB8" w:rsidP="00986CB8">
      <w:pPr>
        <w:tabs>
          <w:tab w:val="left" w:pos="3420"/>
        </w:tabs>
        <w:spacing w:after="0" w:line="240" w:lineRule="auto"/>
        <w:ind w:left="3420" w:right="40" w:hanging="900"/>
      </w:pPr>
      <w:r>
        <w:t>8.6.2.1.</w:t>
      </w:r>
      <w:r>
        <w:tab/>
        <w:t>Cabinet alarms</w:t>
      </w:r>
    </w:p>
    <w:p w14:paraId="47BDFFD4" w14:textId="2C7F2D6B" w:rsidR="00986CB8" w:rsidRDefault="00986CB8" w:rsidP="00986CB8">
      <w:pPr>
        <w:tabs>
          <w:tab w:val="left" w:pos="3420"/>
        </w:tabs>
        <w:spacing w:after="0" w:line="240" w:lineRule="auto"/>
        <w:ind w:left="3420" w:right="40" w:hanging="900"/>
      </w:pPr>
      <w:r>
        <w:tab/>
        <w:t>8.6.2.1.1. Fan failure</w:t>
      </w:r>
    </w:p>
    <w:p w14:paraId="23D331DD" w14:textId="21D8CE3C" w:rsidR="00986CB8" w:rsidRDefault="00986CB8" w:rsidP="00986CB8">
      <w:pPr>
        <w:tabs>
          <w:tab w:val="left" w:pos="3420"/>
        </w:tabs>
        <w:spacing w:after="0" w:line="240" w:lineRule="auto"/>
        <w:ind w:left="3420" w:right="40" w:hanging="900"/>
      </w:pPr>
      <w:r>
        <w:tab/>
        <w:t>8.6.2.1.2. Battery bay over-temperature (if equipped)</w:t>
      </w:r>
    </w:p>
    <w:p w14:paraId="79A6BEDB" w14:textId="03E10851" w:rsidR="00986CB8" w:rsidRDefault="00986CB8" w:rsidP="00986CB8">
      <w:pPr>
        <w:tabs>
          <w:tab w:val="left" w:pos="3420"/>
        </w:tabs>
        <w:spacing w:after="0" w:line="240" w:lineRule="auto"/>
        <w:ind w:left="3420" w:right="40" w:hanging="900"/>
      </w:pPr>
      <w:r>
        <w:tab/>
        <w:t>8.6.2.1.3. Battery bay low temperature (if equipped)</w:t>
      </w:r>
    </w:p>
    <w:p w14:paraId="7E85BA29" w14:textId="47712E08" w:rsidR="00986CB8" w:rsidRDefault="00986CB8" w:rsidP="00986CB8">
      <w:pPr>
        <w:tabs>
          <w:tab w:val="left" w:pos="3420"/>
        </w:tabs>
        <w:spacing w:after="0" w:line="240" w:lineRule="auto"/>
        <w:ind w:left="3420" w:right="40" w:hanging="900"/>
      </w:pPr>
      <w:r>
        <w:tab/>
        <w:t>8.6.2.1.4. Electronic bay over-temperature (if equipped)</w:t>
      </w:r>
    </w:p>
    <w:p w14:paraId="30E89815" w14:textId="7F8E17A8" w:rsidR="00986CB8" w:rsidRDefault="00986CB8" w:rsidP="00986CB8">
      <w:pPr>
        <w:tabs>
          <w:tab w:val="left" w:pos="3420"/>
        </w:tabs>
        <w:spacing w:after="0" w:line="240" w:lineRule="auto"/>
        <w:ind w:left="3420" w:right="40" w:hanging="900"/>
      </w:pPr>
      <w:r>
        <w:tab/>
        <w:t>8.6.2.1.5. Electronic bay low temperature (if equipped)</w:t>
      </w:r>
    </w:p>
    <w:p w14:paraId="78486306" w14:textId="58753FD2" w:rsidR="00986CB8" w:rsidRDefault="00986CB8" w:rsidP="00986CB8">
      <w:pPr>
        <w:tabs>
          <w:tab w:val="left" w:pos="3420"/>
        </w:tabs>
        <w:spacing w:after="0" w:line="240" w:lineRule="auto"/>
        <w:ind w:left="3420" w:right="40" w:hanging="900"/>
      </w:pPr>
      <w:r>
        <w:tab/>
        <w:t>8.6.2.1.6. Smoke alarm (if equipped)</w:t>
      </w:r>
    </w:p>
    <w:p w14:paraId="1BEA6B78" w14:textId="132B21B0" w:rsidR="00986CB8" w:rsidRDefault="00986CB8" w:rsidP="00986CB8">
      <w:pPr>
        <w:tabs>
          <w:tab w:val="left" w:pos="3420"/>
        </w:tabs>
        <w:spacing w:after="0" w:line="240" w:lineRule="auto"/>
        <w:ind w:left="3420" w:right="40" w:hanging="900"/>
      </w:pPr>
      <w:r>
        <w:tab/>
        <w:t>8.6.2.1.7. Hydrogen 2% (if equipped)</w:t>
      </w:r>
    </w:p>
    <w:p w14:paraId="148B101C" w14:textId="4B5441E8" w:rsidR="00986CB8" w:rsidRDefault="00986CB8" w:rsidP="00986CB8">
      <w:pPr>
        <w:tabs>
          <w:tab w:val="left" w:pos="3420"/>
        </w:tabs>
        <w:spacing w:after="0" w:line="240" w:lineRule="auto"/>
        <w:ind w:left="3420" w:right="40" w:hanging="900"/>
      </w:pPr>
      <w:r>
        <w:tab/>
        <w:t>8.6.2.1.8. Hydrogen 1% (if equipped)</w:t>
      </w:r>
    </w:p>
    <w:p w14:paraId="09766E6E" w14:textId="77777777" w:rsidR="00986CB8" w:rsidRPr="00986CB8" w:rsidRDefault="00986CB8" w:rsidP="00986CB8">
      <w:pPr>
        <w:tabs>
          <w:tab w:val="left" w:pos="3420"/>
        </w:tabs>
        <w:spacing w:after="0" w:line="240" w:lineRule="auto"/>
        <w:ind w:left="3420" w:right="40" w:hanging="900"/>
        <w:rPr>
          <w:rFonts w:ascii="Arial" w:hAnsi="Arial" w:cs="Arial"/>
          <w:sz w:val="16"/>
          <w:szCs w:val="16"/>
        </w:rPr>
      </w:pPr>
    </w:p>
    <w:p w14:paraId="5DA7C9F9" w14:textId="67F84346" w:rsidR="00986CB8" w:rsidRDefault="00986CB8" w:rsidP="00986CB8">
      <w:pPr>
        <w:ind w:left="1260" w:right="40" w:hanging="630"/>
        <w:rPr>
          <w:color w:val="222222"/>
        </w:rPr>
      </w:pPr>
      <w:r>
        <w:rPr>
          <w:b/>
        </w:rPr>
        <w:t>8.7.</w:t>
      </w:r>
      <w:r>
        <w:rPr>
          <w:rFonts w:ascii="Arial" w:eastAsia="Arial" w:hAnsi="Arial" w:cs="Arial"/>
          <w:b/>
        </w:rPr>
        <w:t xml:space="preserve"> </w:t>
      </w:r>
      <w:r>
        <w:rPr>
          <w:rFonts w:ascii="Arial" w:eastAsia="Arial" w:hAnsi="Arial" w:cs="Arial"/>
          <w:b/>
        </w:rPr>
        <w:tab/>
      </w:r>
      <w:r>
        <w:rPr>
          <w:color w:val="222222"/>
        </w:rPr>
        <w:t>Common alarm relay, 1 form-C contact.</w:t>
      </w:r>
    </w:p>
    <w:p w14:paraId="13DEA515" w14:textId="77777777" w:rsidR="00986CB8" w:rsidRPr="00986CB8" w:rsidRDefault="00986CB8" w:rsidP="00986CB8">
      <w:pPr>
        <w:ind w:left="1260" w:right="40" w:hanging="630"/>
        <w:rPr>
          <w:rFonts w:ascii="Arial" w:hAnsi="Arial" w:cs="Arial"/>
          <w:color w:val="222222"/>
          <w:sz w:val="16"/>
          <w:szCs w:val="16"/>
        </w:rPr>
      </w:pPr>
    </w:p>
    <w:p w14:paraId="28323D04" w14:textId="530A514A" w:rsidR="00986CB8" w:rsidRDefault="00986CB8" w:rsidP="00986CB8">
      <w:pPr>
        <w:ind w:left="1260" w:right="40" w:hanging="630"/>
        <w:rPr>
          <w:color w:val="222222"/>
        </w:rPr>
      </w:pPr>
      <w:r>
        <w:rPr>
          <w:b/>
        </w:rPr>
        <w:t>8.8.</w:t>
      </w:r>
      <w:r>
        <w:rPr>
          <w:rFonts w:ascii="Arial" w:eastAsia="Arial" w:hAnsi="Arial" w:cs="Arial"/>
          <w:b/>
        </w:rPr>
        <w:t xml:space="preserve"> </w:t>
      </w:r>
      <w:r>
        <w:rPr>
          <w:rFonts w:ascii="Arial" w:eastAsia="Arial" w:hAnsi="Arial" w:cs="Arial"/>
          <w:b/>
        </w:rPr>
        <w:tab/>
      </w:r>
      <w:r>
        <w:rPr>
          <w:color w:val="222222"/>
        </w:rPr>
        <w:t>Fan failure alarm relay, 1form-C contact.</w:t>
      </w:r>
    </w:p>
    <w:p w14:paraId="7FB62935" w14:textId="77777777" w:rsidR="00836A08" w:rsidRDefault="00836A08" w:rsidP="00836A08">
      <w:pPr>
        <w:spacing w:after="0" w:line="240" w:lineRule="auto"/>
        <w:ind w:left="0" w:firstLine="0"/>
        <w:rPr>
          <w:rFonts w:ascii="Arial" w:hAnsi="Arial" w:cs="Arial"/>
          <w:bCs/>
          <w:sz w:val="24"/>
          <w:szCs w:val="24"/>
        </w:rPr>
      </w:pPr>
    </w:p>
    <w:p w14:paraId="0A57C5E7" w14:textId="61570AF6" w:rsidR="00836A08" w:rsidRPr="00836A08" w:rsidRDefault="00836A08" w:rsidP="00836A08">
      <w:pPr>
        <w:pStyle w:val="Heading1"/>
        <w:numPr>
          <w:ilvl w:val="0"/>
          <w:numId w:val="0"/>
        </w:numPr>
        <w:spacing w:after="80" w:line="240" w:lineRule="auto"/>
        <w:rPr>
          <w:sz w:val="32"/>
          <w:szCs w:val="32"/>
        </w:rPr>
      </w:pPr>
      <w:r>
        <w:rPr>
          <w:sz w:val="32"/>
          <w:szCs w:val="32"/>
        </w:rPr>
        <w:t>9</w:t>
      </w:r>
      <w:r w:rsidRPr="001959CA">
        <w:rPr>
          <w:sz w:val="32"/>
          <w:szCs w:val="32"/>
        </w:rPr>
        <w:t xml:space="preserve">. </w:t>
      </w:r>
      <w:r w:rsidR="00986CB8">
        <w:rPr>
          <w:sz w:val="32"/>
          <w:szCs w:val="32"/>
        </w:rPr>
        <w:t>Optional Features</w:t>
      </w:r>
    </w:p>
    <w:p w14:paraId="644FD4E8" w14:textId="4799E5DB" w:rsidR="00E20471" w:rsidRDefault="00E20471" w:rsidP="0061765D">
      <w:pPr>
        <w:spacing w:after="0" w:line="240" w:lineRule="auto"/>
        <w:ind w:left="1260" w:hanging="720"/>
      </w:pPr>
      <w:r>
        <w:rPr>
          <w:b/>
        </w:rPr>
        <w:t>9.</w:t>
      </w:r>
      <w:r w:rsidR="00986CB8">
        <w:rPr>
          <w:b/>
        </w:rPr>
        <w:t>1</w:t>
      </w:r>
      <w:r>
        <w:rPr>
          <w:b/>
        </w:rPr>
        <w:t>.</w:t>
      </w:r>
      <w:r>
        <w:rPr>
          <w:rFonts w:ascii="Arial" w:eastAsia="Arial" w:hAnsi="Arial" w:cs="Arial"/>
          <w:b/>
        </w:rPr>
        <w:tab/>
      </w:r>
      <w:r w:rsidR="00986CB8">
        <w:t>Battery section forced air heating (for NEMA 3R).</w:t>
      </w:r>
    </w:p>
    <w:p w14:paraId="7F8B0E1C" w14:textId="77777777" w:rsidR="0003273B" w:rsidRPr="0003273B" w:rsidRDefault="0003273B" w:rsidP="0061765D">
      <w:pPr>
        <w:spacing w:after="0" w:line="240" w:lineRule="auto"/>
        <w:ind w:left="1260" w:hanging="720"/>
        <w:rPr>
          <w:rFonts w:ascii="Arial" w:hAnsi="Arial" w:cs="Arial"/>
          <w:sz w:val="16"/>
          <w:szCs w:val="16"/>
        </w:rPr>
      </w:pPr>
    </w:p>
    <w:p w14:paraId="08D1C96B" w14:textId="56D2F08F" w:rsidR="0003273B" w:rsidRDefault="0003273B" w:rsidP="0003273B">
      <w:pPr>
        <w:spacing w:after="0" w:line="240" w:lineRule="auto"/>
        <w:ind w:left="1260" w:hanging="720"/>
      </w:pPr>
      <w:r>
        <w:rPr>
          <w:b/>
        </w:rPr>
        <w:t>9.2.</w:t>
      </w:r>
      <w:r>
        <w:rPr>
          <w:rFonts w:ascii="Arial" w:eastAsia="Arial" w:hAnsi="Arial" w:cs="Arial"/>
          <w:b/>
        </w:rPr>
        <w:tab/>
      </w:r>
      <w:r>
        <w:t>Battery section air conditioning (for NEMA 3R).</w:t>
      </w:r>
    </w:p>
    <w:p w14:paraId="08559A58" w14:textId="77777777" w:rsidR="0003273B" w:rsidRPr="0003273B" w:rsidRDefault="0003273B" w:rsidP="0003273B">
      <w:pPr>
        <w:spacing w:after="0" w:line="240" w:lineRule="auto"/>
        <w:ind w:left="1260" w:hanging="720"/>
        <w:rPr>
          <w:rFonts w:ascii="Arial" w:hAnsi="Arial" w:cs="Arial"/>
          <w:sz w:val="16"/>
          <w:szCs w:val="16"/>
        </w:rPr>
      </w:pPr>
    </w:p>
    <w:p w14:paraId="125959AC" w14:textId="469A480D" w:rsidR="0003273B" w:rsidRDefault="0003273B" w:rsidP="0003273B">
      <w:pPr>
        <w:spacing w:after="0" w:line="240" w:lineRule="auto"/>
        <w:ind w:left="1260" w:hanging="720"/>
      </w:pPr>
      <w:r>
        <w:rPr>
          <w:b/>
        </w:rPr>
        <w:lastRenderedPageBreak/>
        <w:t>9.3.</w:t>
      </w:r>
      <w:r>
        <w:rPr>
          <w:rFonts w:ascii="Arial" w:eastAsia="Arial" w:hAnsi="Arial" w:cs="Arial"/>
          <w:b/>
        </w:rPr>
        <w:tab/>
      </w:r>
      <w:r>
        <w:t>Battery spill containment (lead acid or NiCd).</w:t>
      </w:r>
    </w:p>
    <w:p w14:paraId="65A7A5A4" w14:textId="77777777" w:rsidR="00F26B93" w:rsidRPr="00BA2E6A" w:rsidRDefault="00F26B93" w:rsidP="0061765D">
      <w:pPr>
        <w:spacing w:after="0" w:line="240" w:lineRule="auto"/>
        <w:ind w:left="0" w:firstLine="0"/>
        <w:rPr>
          <w:rFonts w:ascii="Arial" w:hAnsi="Arial" w:cs="Arial"/>
          <w:bCs/>
          <w:sz w:val="8"/>
          <w:szCs w:val="8"/>
        </w:rPr>
      </w:pPr>
    </w:p>
    <w:p w14:paraId="6B8A6ADA" w14:textId="34269120" w:rsidR="0026688C" w:rsidRDefault="0026688C" w:rsidP="0061765D">
      <w:pPr>
        <w:tabs>
          <w:tab w:val="left" w:pos="2340"/>
        </w:tabs>
        <w:spacing w:after="0" w:line="240" w:lineRule="auto"/>
        <w:ind w:left="1620" w:right="40" w:firstLine="0"/>
      </w:pPr>
      <w:r>
        <w:t>9.</w:t>
      </w:r>
      <w:r w:rsidR="0003273B">
        <w:t>3</w:t>
      </w:r>
      <w:r>
        <w:t>.1.</w:t>
      </w:r>
      <w:r>
        <w:tab/>
      </w:r>
      <w:r w:rsidR="0003273B">
        <w:t>Stainless steel spill trays under each battery bay.</w:t>
      </w:r>
    </w:p>
    <w:p w14:paraId="38322B13" w14:textId="5C1531DB" w:rsidR="0026688C" w:rsidRDefault="0026688C" w:rsidP="0061765D">
      <w:pPr>
        <w:tabs>
          <w:tab w:val="left" w:pos="2340"/>
        </w:tabs>
        <w:spacing w:after="0" w:line="240" w:lineRule="auto"/>
        <w:ind w:left="1620" w:right="40" w:firstLine="0"/>
      </w:pPr>
      <w:r>
        <w:t>9.</w:t>
      </w:r>
      <w:r w:rsidR="0003273B">
        <w:t>3</w:t>
      </w:r>
      <w:r>
        <w:t>.2.</w:t>
      </w:r>
      <w:r>
        <w:tab/>
      </w:r>
      <w:r w:rsidR="0003273B">
        <w:t xml:space="preserve">Spill </w:t>
      </w:r>
      <w:proofErr w:type="spellStart"/>
      <w:r w:rsidR="0003273B">
        <w:t>absorbant</w:t>
      </w:r>
      <w:proofErr w:type="spellEnd"/>
      <w:r w:rsidR="0003273B">
        <w:t xml:space="preserve"> pillows.</w:t>
      </w:r>
    </w:p>
    <w:p w14:paraId="0351AD5A" w14:textId="77777777" w:rsidR="00836A08" w:rsidRDefault="00836A08" w:rsidP="0061765D">
      <w:pPr>
        <w:spacing w:after="0" w:line="240" w:lineRule="auto"/>
        <w:ind w:left="0" w:firstLine="0"/>
        <w:rPr>
          <w:rFonts w:ascii="Arial" w:hAnsi="Arial" w:cs="Arial"/>
          <w:bCs/>
          <w:sz w:val="16"/>
          <w:szCs w:val="16"/>
        </w:rPr>
      </w:pPr>
    </w:p>
    <w:p w14:paraId="6F741874" w14:textId="2E947DDC" w:rsidR="00E20471" w:rsidRDefault="00E20471" w:rsidP="0061765D">
      <w:pPr>
        <w:spacing w:after="0" w:line="240" w:lineRule="auto"/>
        <w:ind w:left="1260" w:hanging="720"/>
        <w:rPr>
          <w:rFonts w:ascii="Arial" w:hAnsi="Arial" w:cs="Arial"/>
          <w:bCs/>
          <w:sz w:val="16"/>
          <w:szCs w:val="16"/>
        </w:rPr>
      </w:pPr>
      <w:r>
        <w:rPr>
          <w:b/>
        </w:rPr>
        <w:t>9.</w:t>
      </w:r>
      <w:r w:rsidR="0003273B">
        <w:rPr>
          <w:b/>
        </w:rPr>
        <w:t>4</w:t>
      </w:r>
      <w:r>
        <w:rPr>
          <w:b/>
        </w:rPr>
        <w:t>.</w:t>
      </w:r>
      <w:r>
        <w:rPr>
          <w:rFonts w:ascii="Arial" w:eastAsia="Arial" w:hAnsi="Arial" w:cs="Arial"/>
          <w:b/>
        </w:rPr>
        <w:tab/>
      </w:r>
      <w:r w:rsidR="0003273B">
        <w:t>Smoke detector</w:t>
      </w:r>
    </w:p>
    <w:p w14:paraId="53DB1446" w14:textId="77777777" w:rsidR="00836A08" w:rsidRDefault="00836A08" w:rsidP="0061765D">
      <w:pPr>
        <w:spacing w:after="0" w:line="240" w:lineRule="auto"/>
        <w:ind w:left="0" w:firstLine="0"/>
        <w:rPr>
          <w:rFonts w:ascii="Arial" w:hAnsi="Arial" w:cs="Arial"/>
          <w:bCs/>
          <w:sz w:val="16"/>
          <w:szCs w:val="16"/>
        </w:rPr>
      </w:pPr>
    </w:p>
    <w:p w14:paraId="16A5B532" w14:textId="49666915" w:rsidR="00E20471" w:rsidRDefault="00E20471" w:rsidP="0061765D">
      <w:pPr>
        <w:spacing w:after="0" w:line="240" w:lineRule="auto"/>
        <w:ind w:left="1260" w:hanging="720"/>
      </w:pPr>
      <w:r>
        <w:rPr>
          <w:b/>
        </w:rPr>
        <w:t>9.</w:t>
      </w:r>
      <w:r w:rsidR="0003273B">
        <w:rPr>
          <w:b/>
        </w:rPr>
        <w:t>5</w:t>
      </w:r>
      <w:r>
        <w:rPr>
          <w:b/>
        </w:rPr>
        <w:t>.</w:t>
      </w:r>
      <w:r>
        <w:rPr>
          <w:rFonts w:ascii="Arial" w:eastAsia="Arial" w:hAnsi="Arial" w:cs="Arial"/>
          <w:b/>
        </w:rPr>
        <w:tab/>
      </w:r>
      <w:r w:rsidR="0003273B">
        <w:t xml:space="preserve">Fire </w:t>
      </w:r>
      <w:proofErr w:type="spellStart"/>
      <w:r w:rsidR="0003273B">
        <w:t>extinquisher</w:t>
      </w:r>
      <w:proofErr w:type="spellEnd"/>
    </w:p>
    <w:p w14:paraId="486EDD03" w14:textId="77777777" w:rsidR="0003273B" w:rsidRPr="0003273B" w:rsidRDefault="0003273B" w:rsidP="0061765D">
      <w:pPr>
        <w:spacing w:after="0" w:line="240" w:lineRule="auto"/>
        <w:ind w:left="1260" w:hanging="720"/>
        <w:rPr>
          <w:rFonts w:ascii="Arial" w:hAnsi="Arial" w:cs="Arial"/>
          <w:sz w:val="16"/>
          <w:szCs w:val="16"/>
        </w:rPr>
      </w:pPr>
    </w:p>
    <w:p w14:paraId="40AA30E0" w14:textId="59B6F51C" w:rsidR="0003273B" w:rsidRDefault="0003273B" w:rsidP="0003273B">
      <w:pPr>
        <w:spacing w:after="0" w:line="240" w:lineRule="auto"/>
        <w:ind w:left="1260" w:hanging="720"/>
      </w:pPr>
      <w:r>
        <w:rPr>
          <w:b/>
        </w:rPr>
        <w:t>9.6.</w:t>
      </w:r>
      <w:r>
        <w:rPr>
          <w:rFonts w:ascii="Arial" w:eastAsia="Arial" w:hAnsi="Arial" w:cs="Arial"/>
          <w:b/>
        </w:rPr>
        <w:tab/>
      </w:r>
      <w:r>
        <w:t>Hydrogen detector</w:t>
      </w:r>
    </w:p>
    <w:p w14:paraId="3A355068" w14:textId="77777777" w:rsidR="0003273B" w:rsidRPr="0003273B" w:rsidRDefault="0003273B" w:rsidP="0003273B">
      <w:pPr>
        <w:spacing w:after="0" w:line="240" w:lineRule="auto"/>
        <w:ind w:left="1260" w:hanging="720"/>
        <w:rPr>
          <w:rFonts w:ascii="Arial" w:hAnsi="Arial" w:cs="Arial"/>
          <w:bCs/>
          <w:sz w:val="16"/>
          <w:szCs w:val="16"/>
        </w:rPr>
      </w:pPr>
    </w:p>
    <w:p w14:paraId="5C21D2F8" w14:textId="665E44DE" w:rsidR="0003273B" w:rsidRDefault="0003273B" w:rsidP="0003273B">
      <w:pPr>
        <w:spacing w:after="0" w:line="240" w:lineRule="auto"/>
        <w:ind w:left="1260" w:hanging="720"/>
      </w:pPr>
      <w:r>
        <w:rPr>
          <w:b/>
        </w:rPr>
        <w:t>9.7.</w:t>
      </w:r>
      <w:r>
        <w:rPr>
          <w:rFonts w:ascii="Arial" w:eastAsia="Arial" w:hAnsi="Arial" w:cs="Arial"/>
          <w:b/>
        </w:rPr>
        <w:tab/>
      </w:r>
      <w:r>
        <w:t>Portable two bottle eyewash, door mounted in battery bay.</w:t>
      </w:r>
    </w:p>
    <w:p w14:paraId="51F525F3" w14:textId="77777777" w:rsidR="0003273B" w:rsidRPr="0003273B" w:rsidRDefault="0003273B" w:rsidP="0003273B">
      <w:pPr>
        <w:spacing w:after="0" w:line="240" w:lineRule="auto"/>
        <w:ind w:left="1260" w:hanging="720"/>
        <w:rPr>
          <w:rFonts w:ascii="Arial" w:hAnsi="Arial" w:cs="Arial"/>
          <w:bCs/>
          <w:sz w:val="16"/>
          <w:szCs w:val="16"/>
        </w:rPr>
      </w:pPr>
    </w:p>
    <w:p w14:paraId="18A76CE2" w14:textId="57472CEE" w:rsidR="0003273B" w:rsidRDefault="0003273B" w:rsidP="0003273B">
      <w:pPr>
        <w:spacing w:after="0" w:line="240" w:lineRule="auto"/>
        <w:ind w:left="1260" w:hanging="720"/>
      </w:pPr>
      <w:r>
        <w:rPr>
          <w:b/>
        </w:rPr>
        <w:t>9.8.</w:t>
      </w:r>
      <w:r>
        <w:rPr>
          <w:rFonts w:ascii="Arial" w:eastAsia="Arial" w:hAnsi="Arial" w:cs="Arial"/>
          <w:b/>
        </w:rPr>
        <w:tab/>
      </w:r>
      <w:r>
        <w:t>Interior LED lighting with manual switch</w:t>
      </w:r>
    </w:p>
    <w:p w14:paraId="3F3F642E" w14:textId="77777777" w:rsidR="0003273B" w:rsidRPr="0003273B" w:rsidRDefault="0003273B" w:rsidP="0003273B">
      <w:pPr>
        <w:spacing w:after="0" w:line="240" w:lineRule="auto"/>
        <w:ind w:left="1260" w:hanging="720"/>
        <w:rPr>
          <w:rFonts w:ascii="Arial" w:hAnsi="Arial" w:cs="Arial"/>
          <w:bCs/>
          <w:sz w:val="16"/>
          <w:szCs w:val="16"/>
        </w:rPr>
      </w:pPr>
    </w:p>
    <w:p w14:paraId="6A08C615" w14:textId="048BF5E5" w:rsidR="0003273B" w:rsidRDefault="0003273B" w:rsidP="0003273B">
      <w:pPr>
        <w:spacing w:after="0" w:line="240" w:lineRule="auto"/>
        <w:ind w:left="1260" w:hanging="720"/>
      </w:pPr>
      <w:r>
        <w:rPr>
          <w:b/>
        </w:rPr>
        <w:t>9.9.</w:t>
      </w:r>
      <w:r>
        <w:rPr>
          <w:rFonts w:ascii="Arial" w:eastAsia="Arial" w:hAnsi="Arial" w:cs="Arial"/>
          <w:b/>
        </w:rPr>
        <w:tab/>
      </w:r>
      <w:r>
        <w:t>Interior electrical outlet</w:t>
      </w:r>
    </w:p>
    <w:p w14:paraId="20AD032B" w14:textId="77777777" w:rsidR="0003273B" w:rsidRPr="0003273B" w:rsidRDefault="0003273B" w:rsidP="0003273B">
      <w:pPr>
        <w:spacing w:after="0" w:line="240" w:lineRule="auto"/>
        <w:ind w:left="1260" w:hanging="720"/>
        <w:rPr>
          <w:rFonts w:ascii="Arial" w:hAnsi="Arial" w:cs="Arial"/>
          <w:sz w:val="16"/>
          <w:szCs w:val="16"/>
        </w:rPr>
      </w:pPr>
    </w:p>
    <w:p w14:paraId="61274C4A" w14:textId="4F134776" w:rsidR="0003273B" w:rsidRDefault="0003273B" w:rsidP="0003273B">
      <w:pPr>
        <w:spacing w:after="0" w:line="240" w:lineRule="auto"/>
        <w:ind w:left="1260" w:hanging="720"/>
      </w:pPr>
      <w:r>
        <w:rPr>
          <w:b/>
        </w:rPr>
        <w:t>9.10.</w:t>
      </w:r>
      <w:r>
        <w:rPr>
          <w:rFonts w:ascii="Arial" w:eastAsia="Arial" w:hAnsi="Arial" w:cs="Arial"/>
          <w:b/>
        </w:rPr>
        <w:tab/>
      </w:r>
      <w:r>
        <w:t xml:space="preserve">Crane lifting </w:t>
      </w:r>
      <w:proofErr w:type="gramStart"/>
      <w:r>
        <w:t>straps</w:t>
      </w:r>
      <w:proofErr w:type="gramEnd"/>
    </w:p>
    <w:p w14:paraId="392890FD" w14:textId="77777777" w:rsidR="0003273B" w:rsidRDefault="0003273B" w:rsidP="0003273B">
      <w:pPr>
        <w:spacing w:after="0" w:line="240" w:lineRule="auto"/>
        <w:ind w:left="1260" w:hanging="720"/>
        <w:rPr>
          <w:rFonts w:ascii="Arial" w:hAnsi="Arial" w:cs="Arial"/>
          <w:bCs/>
          <w:sz w:val="16"/>
          <w:szCs w:val="16"/>
        </w:rPr>
      </w:pPr>
    </w:p>
    <w:p w14:paraId="3BA697A9" w14:textId="60E349F2" w:rsidR="0003273B" w:rsidRDefault="0003273B" w:rsidP="0003273B">
      <w:pPr>
        <w:spacing w:after="0" w:line="240" w:lineRule="auto"/>
        <w:ind w:left="1260" w:hanging="720"/>
      </w:pPr>
      <w:r>
        <w:rPr>
          <w:b/>
        </w:rPr>
        <w:t>9.11.</w:t>
      </w:r>
      <w:r>
        <w:rPr>
          <w:rFonts w:ascii="Arial" w:eastAsia="Arial" w:hAnsi="Arial" w:cs="Arial"/>
          <w:b/>
        </w:rPr>
        <w:tab/>
      </w:r>
      <w:r>
        <w:t>Elevated base kit</w:t>
      </w:r>
    </w:p>
    <w:p w14:paraId="25E987CD" w14:textId="77777777" w:rsidR="0003273B" w:rsidRDefault="0003273B" w:rsidP="0003273B">
      <w:pPr>
        <w:spacing w:after="0" w:line="240" w:lineRule="auto"/>
        <w:ind w:left="1260" w:hanging="720"/>
        <w:rPr>
          <w:rFonts w:ascii="Arial" w:hAnsi="Arial" w:cs="Arial"/>
          <w:bCs/>
          <w:sz w:val="16"/>
          <w:szCs w:val="16"/>
        </w:rPr>
      </w:pPr>
    </w:p>
    <w:p w14:paraId="63BBD203" w14:textId="5AECBA4E" w:rsidR="0003273B" w:rsidRDefault="0003273B" w:rsidP="0003273B">
      <w:pPr>
        <w:spacing w:after="0" w:line="240" w:lineRule="auto"/>
        <w:ind w:left="1260" w:hanging="720"/>
      </w:pPr>
      <w:r>
        <w:rPr>
          <w:b/>
        </w:rPr>
        <w:t>9.12.</w:t>
      </w:r>
      <w:r>
        <w:rPr>
          <w:rFonts w:ascii="Arial" w:eastAsia="Arial" w:hAnsi="Arial" w:cs="Arial"/>
          <w:b/>
        </w:rPr>
        <w:tab/>
      </w:r>
      <w:r>
        <w:t>Individual alarm relays</w:t>
      </w:r>
    </w:p>
    <w:p w14:paraId="3774BA39" w14:textId="77777777" w:rsidR="0003273B" w:rsidRPr="00BA2E6A" w:rsidRDefault="0003273B" w:rsidP="0003273B">
      <w:pPr>
        <w:spacing w:after="0" w:line="240" w:lineRule="auto"/>
        <w:ind w:left="0" w:firstLine="0"/>
        <w:rPr>
          <w:rFonts w:ascii="Arial" w:hAnsi="Arial" w:cs="Arial"/>
          <w:bCs/>
          <w:sz w:val="8"/>
          <w:szCs w:val="8"/>
        </w:rPr>
      </w:pPr>
    </w:p>
    <w:p w14:paraId="1418DD39" w14:textId="4081D35C" w:rsidR="0003273B" w:rsidRDefault="0003273B" w:rsidP="0003273B">
      <w:pPr>
        <w:tabs>
          <w:tab w:val="left" w:pos="2340"/>
        </w:tabs>
        <w:spacing w:after="0" w:line="240" w:lineRule="auto"/>
        <w:ind w:left="1620" w:right="40" w:firstLine="0"/>
      </w:pPr>
      <w:r>
        <w:t>9.12.1.</w:t>
      </w:r>
      <w:r>
        <w:tab/>
        <w:t xml:space="preserve">Battery bay </w:t>
      </w:r>
      <w:r w:rsidR="00BB20F1">
        <w:t xml:space="preserve">high </w:t>
      </w:r>
      <w:r>
        <w:t>temperature</w:t>
      </w:r>
    </w:p>
    <w:p w14:paraId="18EB963F" w14:textId="49FD3269" w:rsidR="0003273B" w:rsidRDefault="0003273B" w:rsidP="0003273B">
      <w:pPr>
        <w:tabs>
          <w:tab w:val="left" w:pos="2340"/>
        </w:tabs>
        <w:spacing w:after="0" w:line="240" w:lineRule="auto"/>
        <w:ind w:left="1620" w:right="40" w:firstLine="0"/>
      </w:pPr>
      <w:r>
        <w:t>9.12.2.</w:t>
      </w:r>
      <w:r>
        <w:tab/>
        <w:t>Battery bay low temperature</w:t>
      </w:r>
    </w:p>
    <w:p w14:paraId="408C167F" w14:textId="2428914B" w:rsidR="0003273B" w:rsidRDefault="0003273B" w:rsidP="0003273B">
      <w:pPr>
        <w:tabs>
          <w:tab w:val="left" w:pos="2340"/>
        </w:tabs>
        <w:spacing w:after="0" w:line="240" w:lineRule="auto"/>
        <w:ind w:left="1620" w:right="40" w:firstLine="0"/>
      </w:pPr>
      <w:r>
        <w:t>9.12.3.</w:t>
      </w:r>
      <w:r>
        <w:tab/>
        <w:t xml:space="preserve">Electronic bay </w:t>
      </w:r>
      <w:r w:rsidR="00BB20F1">
        <w:t xml:space="preserve">high </w:t>
      </w:r>
      <w:r>
        <w:t>temperature</w:t>
      </w:r>
    </w:p>
    <w:p w14:paraId="2381BB4D" w14:textId="10C88FB3" w:rsidR="0003273B" w:rsidRDefault="0003273B" w:rsidP="0003273B">
      <w:pPr>
        <w:tabs>
          <w:tab w:val="left" w:pos="2340"/>
        </w:tabs>
        <w:spacing w:after="0" w:line="240" w:lineRule="auto"/>
        <w:ind w:left="1620" w:right="40" w:firstLine="0"/>
      </w:pPr>
      <w:r>
        <w:t>9.12.4.</w:t>
      </w:r>
      <w:r>
        <w:tab/>
        <w:t>Electronic bay low temperature.</w:t>
      </w:r>
    </w:p>
    <w:p w14:paraId="52F6CD1A" w14:textId="77777777" w:rsidR="0003273B" w:rsidRDefault="0003273B" w:rsidP="0003273B">
      <w:pPr>
        <w:spacing w:after="0" w:line="240" w:lineRule="auto"/>
        <w:ind w:left="1260" w:hanging="720"/>
        <w:rPr>
          <w:rFonts w:ascii="Arial" w:hAnsi="Arial" w:cs="Arial"/>
          <w:bCs/>
          <w:sz w:val="16"/>
          <w:szCs w:val="16"/>
        </w:rPr>
      </w:pPr>
    </w:p>
    <w:p w14:paraId="056C039A" w14:textId="2338174C" w:rsidR="0003273B" w:rsidRDefault="0003273B" w:rsidP="0003273B">
      <w:pPr>
        <w:spacing w:after="0" w:line="240" w:lineRule="auto"/>
        <w:ind w:left="1260" w:hanging="720"/>
      </w:pPr>
      <w:r>
        <w:rPr>
          <w:b/>
        </w:rPr>
        <w:t>9.13.</w:t>
      </w:r>
      <w:r>
        <w:rPr>
          <w:rFonts w:ascii="Arial" w:eastAsia="Arial" w:hAnsi="Arial" w:cs="Arial"/>
          <w:b/>
        </w:rPr>
        <w:tab/>
      </w:r>
      <w:r>
        <w:t>3</w:t>
      </w:r>
      <w:r w:rsidRPr="0003273B">
        <w:rPr>
          <w:vertAlign w:val="superscript"/>
        </w:rPr>
        <w:t>rd</w:t>
      </w:r>
      <w:r>
        <w:t xml:space="preserve"> party equipment alarm integration.</w:t>
      </w:r>
    </w:p>
    <w:p w14:paraId="6CE5788D" w14:textId="77777777" w:rsidR="0003273B" w:rsidRPr="0003273B" w:rsidRDefault="0003273B" w:rsidP="0003273B">
      <w:pPr>
        <w:spacing w:after="0" w:line="240" w:lineRule="auto"/>
        <w:ind w:left="1260" w:hanging="720"/>
        <w:rPr>
          <w:rFonts w:ascii="Arial" w:hAnsi="Arial" w:cs="Arial"/>
          <w:sz w:val="16"/>
          <w:szCs w:val="16"/>
        </w:rPr>
      </w:pPr>
    </w:p>
    <w:p w14:paraId="1BD2EF5B" w14:textId="2ACD5B66" w:rsidR="0003273B" w:rsidRDefault="0003273B" w:rsidP="0003273B">
      <w:pPr>
        <w:spacing w:after="0" w:line="240" w:lineRule="auto"/>
        <w:ind w:left="1260" w:hanging="720"/>
      </w:pPr>
      <w:r>
        <w:rPr>
          <w:b/>
        </w:rPr>
        <w:t>9.14.</w:t>
      </w:r>
      <w:r>
        <w:rPr>
          <w:rFonts w:ascii="Arial" w:eastAsia="Arial" w:hAnsi="Arial" w:cs="Arial"/>
          <w:b/>
        </w:rPr>
        <w:tab/>
      </w:r>
      <w:r>
        <w:t>Rear doors.</w:t>
      </w:r>
    </w:p>
    <w:p w14:paraId="16BE359B" w14:textId="77777777" w:rsidR="0003273B" w:rsidRPr="0003273B" w:rsidRDefault="0003273B" w:rsidP="0003273B">
      <w:pPr>
        <w:spacing w:after="0" w:line="240" w:lineRule="auto"/>
        <w:ind w:left="1260" w:hanging="720"/>
        <w:rPr>
          <w:rFonts w:ascii="Arial" w:hAnsi="Arial" w:cs="Arial"/>
          <w:sz w:val="16"/>
          <w:szCs w:val="16"/>
        </w:rPr>
      </w:pPr>
    </w:p>
    <w:p w14:paraId="063549AF" w14:textId="0D265E80" w:rsidR="0003273B" w:rsidRDefault="0003273B" w:rsidP="0003273B">
      <w:pPr>
        <w:spacing w:after="0" w:line="240" w:lineRule="auto"/>
        <w:ind w:left="1260" w:hanging="720"/>
      </w:pPr>
      <w:r>
        <w:rPr>
          <w:b/>
        </w:rPr>
        <w:t>9.15.</w:t>
      </w:r>
      <w:r>
        <w:rPr>
          <w:rFonts w:ascii="Arial" w:eastAsia="Arial" w:hAnsi="Arial" w:cs="Arial"/>
          <w:b/>
        </w:rPr>
        <w:tab/>
      </w:r>
      <w:r>
        <w:t>Custom colors.</w:t>
      </w:r>
    </w:p>
    <w:p w14:paraId="20EF04D0" w14:textId="77777777" w:rsidR="0003273B" w:rsidRPr="0003273B" w:rsidRDefault="0003273B" w:rsidP="0003273B">
      <w:pPr>
        <w:spacing w:after="0" w:line="240" w:lineRule="auto"/>
        <w:ind w:left="1260" w:hanging="720"/>
        <w:rPr>
          <w:rFonts w:ascii="Arial" w:hAnsi="Arial" w:cs="Arial"/>
          <w:sz w:val="16"/>
          <w:szCs w:val="16"/>
        </w:rPr>
      </w:pPr>
    </w:p>
    <w:p w14:paraId="455866F6" w14:textId="7680BD81" w:rsidR="0003273B" w:rsidRDefault="0003273B" w:rsidP="0003273B">
      <w:pPr>
        <w:spacing w:after="0" w:line="240" w:lineRule="auto"/>
        <w:ind w:left="1260" w:hanging="720"/>
      </w:pPr>
      <w:r>
        <w:rPr>
          <w:b/>
        </w:rPr>
        <w:t>9.16.</w:t>
      </w:r>
      <w:r>
        <w:rPr>
          <w:rFonts w:ascii="Arial" w:eastAsia="Arial" w:hAnsi="Arial" w:cs="Arial"/>
          <w:b/>
        </w:rPr>
        <w:tab/>
      </w:r>
      <w:r>
        <w:t>Stainless steel.</w:t>
      </w:r>
    </w:p>
    <w:p w14:paraId="4C05DF7C" w14:textId="77777777" w:rsidR="0003273B" w:rsidRPr="0003273B" w:rsidRDefault="0003273B" w:rsidP="0003273B">
      <w:pPr>
        <w:spacing w:after="0" w:line="240" w:lineRule="auto"/>
        <w:ind w:left="1260" w:hanging="720"/>
        <w:rPr>
          <w:rFonts w:ascii="Arial" w:hAnsi="Arial" w:cs="Arial"/>
          <w:sz w:val="16"/>
          <w:szCs w:val="16"/>
        </w:rPr>
      </w:pPr>
    </w:p>
    <w:p w14:paraId="392D480E" w14:textId="47DF12C0" w:rsidR="0003273B" w:rsidRDefault="0003273B" w:rsidP="0003273B">
      <w:pPr>
        <w:spacing w:after="0" w:line="240" w:lineRule="auto"/>
        <w:ind w:left="1260" w:hanging="720"/>
      </w:pPr>
      <w:r>
        <w:rPr>
          <w:b/>
        </w:rPr>
        <w:t>9.17.</w:t>
      </w:r>
      <w:r>
        <w:rPr>
          <w:rFonts w:ascii="Arial" w:eastAsia="Arial" w:hAnsi="Arial" w:cs="Arial"/>
          <w:b/>
        </w:rPr>
        <w:tab/>
      </w:r>
      <w:r>
        <w:t>Custom nameplate data (markings, model number, etc.)</w:t>
      </w:r>
    </w:p>
    <w:p w14:paraId="26D4F11D" w14:textId="77777777" w:rsidR="0003273B" w:rsidRPr="0003273B" w:rsidRDefault="0003273B" w:rsidP="0003273B">
      <w:pPr>
        <w:spacing w:after="0" w:line="240" w:lineRule="auto"/>
        <w:ind w:left="1260" w:hanging="720"/>
        <w:rPr>
          <w:rFonts w:ascii="Arial" w:hAnsi="Arial" w:cs="Arial"/>
          <w:sz w:val="16"/>
          <w:szCs w:val="16"/>
        </w:rPr>
      </w:pPr>
    </w:p>
    <w:p w14:paraId="193219E1" w14:textId="2EBC031F" w:rsidR="0003273B" w:rsidRDefault="0003273B" w:rsidP="0003273B">
      <w:pPr>
        <w:spacing w:after="0" w:line="240" w:lineRule="auto"/>
        <w:ind w:left="1260" w:hanging="720"/>
      </w:pPr>
      <w:r>
        <w:rPr>
          <w:b/>
        </w:rPr>
        <w:t>9.18.</w:t>
      </w:r>
      <w:r>
        <w:rPr>
          <w:rFonts w:ascii="Arial" w:eastAsia="Arial" w:hAnsi="Arial" w:cs="Arial"/>
          <w:b/>
        </w:rPr>
        <w:tab/>
      </w:r>
      <w:r>
        <w:t>Customized parts data package</w:t>
      </w:r>
    </w:p>
    <w:p w14:paraId="79D6C6E1" w14:textId="77777777" w:rsidR="0003273B" w:rsidRPr="0003273B" w:rsidRDefault="0003273B" w:rsidP="0003273B">
      <w:pPr>
        <w:spacing w:after="0" w:line="240" w:lineRule="auto"/>
        <w:ind w:left="1260" w:hanging="720"/>
        <w:rPr>
          <w:rFonts w:ascii="Arial" w:hAnsi="Arial" w:cs="Arial"/>
          <w:sz w:val="8"/>
          <w:szCs w:val="8"/>
        </w:rPr>
      </w:pPr>
    </w:p>
    <w:p w14:paraId="4838D533" w14:textId="70923C51" w:rsidR="0003273B" w:rsidRDefault="0003273B" w:rsidP="0003273B">
      <w:pPr>
        <w:tabs>
          <w:tab w:val="left" w:pos="2340"/>
        </w:tabs>
        <w:spacing w:after="0" w:line="240" w:lineRule="auto"/>
        <w:ind w:left="1620" w:right="40" w:firstLine="0"/>
      </w:pPr>
      <w:r>
        <w:t>9.18.1.</w:t>
      </w:r>
      <w:r>
        <w:tab/>
        <w:t>Manufacturer’s replacement part number.</w:t>
      </w:r>
    </w:p>
    <w:p w14:paraId="4757DE8B" w14:textId="6B65E55F" w:rsidR="0003273B" w:rsidRDefault="0003273B" w:rsidP="0003273B">
      <w:pPr>
        <w:tabs>
          <w:tab w:val="left" w:pos="2340"/>
        </w:tabs>
        <w:spacing w:after="0" w:line="240" w:lineRule="auto"/>
        <w:ind w:left="1620" w:right="40" w:firstLine="0"/>
      </w:pPr>
      <w:r>
        <w:t>9.18.2.</w:t>
      </w:r>
      <w:r>
        <w:tab/>
        <w:t>Recommended spares.</w:t>
      </w:r>
    </w:p>
    <w:p w14:paraId="769E0096" w14:textId="77777777" w:rsidR="00836A08" w:rsidRDefault="00836A08" w:rsidP="0061765D">
      <w:pPr>
        <w:spacing w:after="0" w:line="240" w:lineRule="auto"/>
        <w:ind w:left="0" w:firstLine="0"/>
        <w:rPr>
          <w:rFonts w:ascii="Arial" w:hAnsi="Arial" w:cs="Arial"/>
          <w:bCs/>
          <w:sz w:val="16"/>
          <w:szCs w:val="16"/>
        </w:rPr>
      </w:pPr>
    </w:p>
    <w:p w14:paraId="26897AFF" w14:textId="700B0060" w:rsidR="00836A08" w:rsidRPr="00836A08" w:rsidRDefault="00836A08" w:rsidP="00836A08">
      <w:pPr>
        <w:pStyle w:val="Heading1"/>
        <w:numPr>
          <w:ilvl w:val="0"/>
          <w:numId w:val="0"/>
        </w:numPr>
        <w:spacing w:after="80" w:line="240" w:lineRule="auto"/>
        <w:rPr>
          <w:sz w:val="32"/>
          <w:szCs w:val="32"/>
        </w:rPr>
      </w:pPr>
      <w:r>
        <w:rPr>
          <w:sz w:val="32"/>
          <w:szCs w:val="32"/>
        </w:rPr>
        <w:t>10</w:t>
      </w:r>
      <w:r w:rsidRPr="001959CA">
        <w:rPr>
          <w:sz w:val="32"/>
          <w:szCs w:val="32"/>
        </w:rPr>
        <w:t xml:space="preserve">. </w:t>
      </w:r>
      <w:r w:rsidR="0003273B">
        <w:rPr>
          <w:sz w:val="32"/>
          <w:szCs w:val="32"/>
        </w:rPr>
        <w:t xml:space="preserve">Advanced Capability with </w:t>
      </w:r>
      <w:proofErr w:type="spellStart"/>
      <w:r w:rsidR="0003273B">
        <w:rPr>
          <w:sz w:val="32"/>
          <w:szCs w:val="32"/>
        </w:rPr>
        <w:t>ATevo</w:t>
      </w:r>
      <w:proofErr w:type="spellEnd"/>
      <w:r w:rsidR="0003273B">
        <w:rPr>
          <w:sz w:val="32"/>
          <w:szCs w:val="32"/>
        </w:rPr>
        <w:t xml:space="preserve"> Battery Charger</w:t>
      </w:r>
      <w:r w:rsidR="006532C0">
        <w:rPr>
          <w:sz w:val="32"/>
          <w:szCs w:val="32"/>
        </w:rPr>
        <w:t xml:space="preserve"> </w:t>
      </w:r>
    </w:p>
    <w:p w14:paraId="03404FE6" w14:textId="4F704ABF" w:rsidR="003404B4" w:rsidRDefault="00BD0905" w:rsidP="00745075">
      <w:pPr>
        <w:spacing w:after="0" w:line="240" w:lineRule="auto"/>
        <w:ind w:left="1267" w:right="43" w:hanging="720"/>
      </w:pPr>
      <w:r>
        <w:rPr>
          <w:b/>
        </w:rPr>
        <w:t>10.1.</w:t>
      </w:r>
      <w:r>
        <w:rPr>
          <w:rFonts w:ascii="Arial" w:eastAsia="Arial" w:hAnsi="Arial" w:cs="Arial"/>
          <w:b/>
        </w:rPr>
        <w:t xml:space="preserve"> </w:t>
      </w:r>
      <w:r>
        <w:rPr>
          <w:rFonts w:ascii="Arial" w:eastAsia="Arial" w:hAnsi="Arial" w:cs="Arial"/>
          <w:b/>
        </w:rPr>
        <w:tab/>
      </w:r>
      <w:r>
        <w:t>The</w:t>
      </w:r>
      <w:r w:rsidR="0003273B">
        <w:t xml:space="preserve"> EPIC Series Battery Cabinet </w:t>
      </w:r>
      <w:r w:rsidR="006532C0">
        <w:t>can</w:t>
      </w:r>
      <w:r w:rsidR="0003273B">
        <w:t xml:space="preserve"> have certain advanced capabilities when equipped with an </w:t>
      </w:r>
      <w:proofErr w:type="spellStart"/>
      <w:r w:rsidR="0003273B">
        <w:t>ATevo</w:t>
      </w:r>
      <w:proofErr w:type="spellEnd"/>
      <w:r w:rsidR="0003273B">
        <w:t xml:space="preserve"> battery charger. </w:t>
      </w:r>
    </w:p>
    <w:p w14:paraId="5545D410" w14:textId="77777777" w:rsidR="00745075" w:rsidRPr="00BA2E6A" w:rsidRDefault="00745075" w:rsidP="00745075">
      <w:pPr>
        <w:spacing w:after="0" w:line="240" w:lineRule="auto"/>
        <w:ind w:left="0" w:firstLine="0"/>
        <w:rPr>
          <w:rFonts w:ascii="Arial" w:hAnsi="Arial" w:cs="Arial"/>
          <w:bCs/>
          <w:sz w:val="8"/>
          <w:szCs w:val="8"/>
        </w:rPr>
      </w:pPr>
    </w:p>
    <w:p w14:paraId="63FEDCB3" w14:textId="21F056CF" w:rsidR="00745075" w:rsidRPr="0003273B" w:rsidRDefault="00745075" w:rsidP="0003273B">
      <w:pPr>
        <w:ind w:left="2520" w:right="40" w:hanging="990"/>
      </w:pPr>
      <w:r>
        <w:t>10.1.1.</w:t>
      </w:r>
      <w:r>
        <w:rPr>
          <w:rFonts w:ascii="Arial" w:eastAsia="Arial" w:hAnsi="Arial" w:cs="Arial"/>
        </w:rPr>
        <w:tab/>
      </w:r>
      <w:r w:rsidR="0003273B">
        <w:t>Binary inputs for customer-supplied equipment alarms</w:t>
      </w:r>
      <w:r w:rsidR="006532C0">
        <w:t>. (requires optional auxiliary alarm relay board)</w:t>
      </w:r>
    </w:p>
    <w:p w14:paraId="43659F29" w14:textId="0F80D9FA" w:rsidR="00745075" w:rsidRDefault="00745075" w:rsidP="00745075">
      <w:pPr>
        <w:ind w:left="2520" w:right="40" w:hanging="990"/>
      </w:pPr>
      <w:r>
        <w:t>10.1.2.</w:t>
      </w:r>
      <w:r>
        <w:rPr>
          <w:rFonts w:ascii="Arial" w:eastAsia="Arial" w:hAnsi="Arial" w:cs="Arial"/>
        </w:rPr>
        <w:tab/>
      </w:r>
      <w:r w:rsidR="0003273B">
        <w:t>Modbus over Ethernet I/O.</w:t>
      </w:r>
      <w:r w:rsidR="006532C0">
        <w:t xml:space="preserve"> (requires optional communication board)</w:t>
      </w:r>
    </w:p>
    <w:p w14:paraId="2C97C375" w14:textId="77777777" w:rsidR="00745075" w:rsidRPr="00BA2E6A" w:rsidRDefault="00745075" w:rsidP="00745075">
      <w:pPr>
        <w:spacing w:after="0" w:line="240" w:lineRule="auto"/>
        <w:ind w:left="0" w:firstLine="0"/>
        <w:rPr>
          <w:rFonts w:ascii="Arial" w:hAnsi="Arial" w:cs="Arial"/>
          <w:bCs/>
          <w:sz w:val="8"/>
          <w:szCs w:val="8"/>
        </w:rPr>
      </w:pPr>
    </w:p>
    <w:p w14:paraId="738D248F" w14:textId="0F5F9EE2" w:rsidR="00745075" w:rsidRDefault="0003273B" w:rsidP="0003273B">
      <w:pPr>
        <w:spacing w:after="0" w:line="240" w:lineRule="auto"/>
        <w:ind w:left="1260" w:hanging="720"/>
      </w:pPr>
      <w:r>
        <w:rPr>
          <w:b/>
        </w:rPr>
        <w:t>10.2.</w:t>
      </w:r>
      <w:r>
        <w:rPr>
          <w:rFonts w:ascii="Arial" w:eastAsia="Arial" w:hAnsi="Arial" w:cs="Arial"/>
          <w:b/>
        </w:rPr>
        <w:tab/>
      </w:r>
      <w:r w:rsidRPr="0003273B">
        <w:rPr>
          <w:color w:val="222222"/>
        </w:rPr>
        <w:t xml:space="preserve">Each input acknowledged by the </w:t>
      </w:r>
      <w:proofErr w:type="spellStart"/>
      <w:r w:rsidR="00BB20F1">
        <w:rPr>
          <w:bCs/>
        </w:rPr>
        <w:t>ATevo</w:t>
      </w:r>
      <w:proofErr w:type="spellEnd"/>
      <w:r w:rsidR="00BB20F1">
        <w:rPr>
          <w:bCs/>
        </w:rPr>
        <w:t xml:space="preserve"> auxiliary relay board</w:t>
      </w:r>
      <w:r w:rsidRPr="0003273B">
        <w:t xml:space="preserve"> will have remote monitoring capabilities.</w:t>
      </w:r>
    </w:p>
    <w:p w14:paraId="08C076C4" w14:textId="354E6057" w:rsidR="00745075" w:rsidRPr="00BA2E6A" w:rsidRDefault="00745075" w:rsidP="00745075">
      <w:pPr>
        <w:spacing w:after="0" w:line="240" w:lineRule="auto"/>
        <w:ind w:left="0" w:firstLine="0"/>
        <w:rPr>
          <w:rFonts w:ascii="Arial" w:hAnsi="Arial" w:cs="Arial"/>
          <w:bCs/>
          <w:sz w:val="8"/>
          <w:szCs w:val="8"/>
        </w:rPr>
      </w:pPr>
    </w:p>
    <w:p w14:paraId="5A98F792" w14:textId="7D77DE7E" w:rsidR="003404B4" w:rsidRDefault="00BD0905">
      <w:pPr>
        <w:ind w:left="2520" w:right="40" w:hanging="990"/>
      </w:pPr>
      <w:r>
        <w:t>10.</w:t>
      </w:r>
      <w:r w:rsidR="0003273B">
        <w:t>2</w:t>
      </w:r>
      <w:r>
        <w:t>.</w:t>
      </w:r>
      <w:r w:rsidR="0003273B">
        <w:t>1</w:t>
      </w:r>
      <w:r>
        <w:t>.</w:t>
      </w:r>
      <w:r>
        <w:rPr>
          <w:rFonts w:ascii="Arial" w:eastAsia="Arial" w:hAnsi="Arial" w:cs="Arial"/>
        </w:rPr>
        <w:tab/>
      </w:r>
      <w:r w:rsidR="0003273B">
        <w:t>Charger alarms.</w:t>
      </w:r>
    </w:p>
    <w:p w14:paraId="51FA388E" w14:textId="585BF2B6" w:rsidR="0003273B" w:rsidRDefault="0003273B">
      <w:pPr>
        <w:ind w:left="2520" w:right="40" w:hanging="990"/>
      </w:pPr>
      <w:r>
        <w:t>10.2.3.</w:t>
      </w:r>
      <w:r>
        <w:tab/>
      </w:r>
      <w:r w:rsidRPr="0003273B">
        <w:t>Any third-party device that can communicate a digital or analog signal for alarm or value will be integrated into the alarm schedule, event log, and able to illuminate the green or red LED.</w:t>
      </w:r>
    </w:p>
    <w:p w14:paraId="395E88FC" w14:textId="77777777" w:rsidR="00745075" w:rsidRPr="00BA2E6A" w:rsidRDefault="00745075" w:rsidP="00745075">
      <w:pPr>
        <w:spacing w:after="0" w:line="240" w:lineRule="auto"/>
        <w:ind w:left="0" w:firstLine="0"/>
        <w:rPr>
          <w:rFonts w:ascii="Arial" w:hAnsi="Arial" w:cs="Arial"/>
          <w:bCs/>
          <w:sz w:val="8"/>
          <w:szCs w:val="8"/>
        </w:rPr>
      </w:pPr>
    </w:p>
    <w:p w14:paraId="38990B46" w14:textId="77777777" w:rsidR="00836A08" w:rsidRDefault="00836A08" w:rsidP="00836A08">
      <w:pPr>
        <w:spacing w:after="0" w:line="240" w:lineRule="auto"/>
        <w:ind w:left="0" w:firstLine="0"/>
        <w:rPr>
          <w:rFonts w:ascii="Arial" w:hAnsi="Arial" w:cs="Arial"/>
          <w:bCs/>
          <w:sz w:val="16"/>
          <w:szCs w:val="16"/>
        </w:rPr>
      </w:pPr>
    </w:p>
    <w:p w14:paraId="0AEA7570" w14:textId="07F7DF07" w:rsidR="00836A08" w:rsidRDefault="00836A08" w:rsidP="00836A08">
      <w:pPr>
        <w:pStyle w:val="Heading1"/>
        <w:numPr>
          <w:ilvl w:val="0"/>
          <w:numId w:val="0"/>
        </w:numPr>
        <w:spacing w:after="80" w:line="240" w:lineRule="auto"/>
        <w:rPr>
          <w:sz w:val="32"/>
          <w:szCs w:val="32"/>
        </w:rPr>
      </w:pPr>
      <w:r>
        <w:rPr>
          <w:sz w:val="32"/>
          <w:szCs w:val="32"/>
        </w:rPr>
        <w:t>11</w:t>
      </w:r>
      <w:r w:rsidRPr="001959CA">
        <w:rPr>
          <w:sz w:val="32"/>
          <w:szCs w:val="32"/>
        </w:rPr>
        <w:t xml:space="preserve">. </w:t>
      </w:r>
      <w:r w:rsidR="0003273B">
        <w:rPr>
          <w:sz w:val="32"/>
          <w:szCs w:val="32"/>
        </w:rPr>
        <w:t>Drawing and Instruction Manuals</w:t>
      </w:r>
    </w:p>
    <w:p w14:paraId="5FA802B5" w14:textId="687755BA" w:rsidR="00C41A56" w:rsidRDefault="00C41A56" w:rsidP="00C41A56">
      <w:pPr>
        <w:spacing w:after="0" w:line="240" w:lineRule="auto"/>
        <w:ind w:left="1354" w:right="43" w:hanging="720"/>
      </w:pPr>
      <w:r>
        <w:rPr>
          <w:b/>
        </w:rPr>
        <w:t>11</w:t>
      </w:r>
      <w:r w:rsidRPr="00BA2E6A">
        <w:rPr>
          <w:b/>
        </w:rPr>
        <w:t>.1.</w:t>
      </w:r>
      <w:r w:rsidRPr="00BA2E6A">
        <w:rPr>
          <w:rFonts w:eastAsia="Arial"/>
          <w:b/>
        </w:rPr>
        <w:tab/>
      </w:r>
      <w:r w:rsidR="0003273B">
        <w:rPr>
          <w:bCs/>
        </w:rPr>
        <w:t>Each EPIC Battery Cabinet will be furnished with the following standard documentation:</w:t>
      </w:r>
    </w:p>
    <w:p w14:paraId="428BE108" w14:textId="77777777" w:rsidR="00DE3AFE" w:rsidRPr="00BA2E6A" w:rsidRDefault="00DE3AFE" w:rsidP="00DE3AFE">
      <w:pPr>
        <w:spacing w:after="0" w:line="240" w:lineRule="auto"/>
        <w:ind w:left="0" w:firstLine="0"/>
        <w:rPr>
          <w:rFonts w:ascii="Arial" w:hAnsi="Arial" w:cs="Arial"/>
          <w:bCs/>
          <w:sz w:val="8"/>
          <w:szCs w:val="8"/>
        </w:rPr>
      </w:pPr>
    </w:p>
    <w:p w14:paraId="0AC9D9E0" w14:textId="508FCB75" w:rsidR="00DE3AFE" w:rsidRDefault="00DE3AFE" w:rsidP="00DE3AFE">
      <w:pPr>
        <w:ind w:left="2520" w:right="40" w:hanging="990"/>
      </w:pPr>
      <w:r>
        <w:t>11.1.1.</w:t>
      </w:r>
      <w:r>
        <w:tab/>
      </w:r>
      <w:r w:rsidR="0003273B">
        <w:t>Drawing list.</w:t>
      </w:r>
    </w:p>
    <w:p w14:paraId="2D17E132" w14:textId="78362754" w:rsidR="00DE3AFE" w:rsidRDefault="00DE3AFE" w:rsidP="00DE3AFE">
      <w:pPr>
        <w:ind w:left="2520" w:right="40" w:hanging="990"/>
      </w:pPr>
      <w:r>
        <w:t>11.1.2.</w:t>
      </w:r>
      <w:r>
        <w:tab/>
      </w:r>
      <w:r w:rsidR="0003273B">
        <w:t>Outline drawing.</w:t>
      </w:r>
    </w:p>
    <w:p w14:paraId="58C52400" w14:textId="424DFF14" w:rsidR="0003273B" w:rsidRDefault="0003273B" w:rsidP="00DE3AFE">
      <w:pPr>
        <w:ind w:left="2520" w:right="40" w:hanging="990"/>
      </w:pPr>
      <w:r>
        <w:t>11.1.3.</w:t>
      </w:r>
      <w:r>
        <w:tab/>
        <w:t>Internal component layout.</w:t>
      </w:r>
    </w:p>
    <w:p w14:paraId="2E35B8BE" w14:textId="64965908" w:rsidR="0003273B" w:rsidRDefault="0003273B" w:rsidP="00DE3AFE">
      <w:pPr>
        <w:ind w:left="2520" w:right="40" w:hanging="990"/>
      </w:pPr>
      <w:r>
        <w:t>11.1.4.</w:t>
      </w:r>
      <w:r>
        <w:tab/>
        <w:t>Foundation drawing.</w:t>
      </w:r>
    </w:p>
    <w:p w14:paraId="6798995D" w14:textId="3ECDA42D" w:rsidR="0003273B" w:rsidRDefault="0003273B" w:rsidP="00DE3AFE">
      <w:pPr>
        <w:ind w:left="2520" w:right="40" w:hanging="990"/>
      </w:pPr>
      <w:r>
        <w:t>11.1.5.</w:t>
      </w:r>
      <w:r>
        <w:tab/>
        <w:t>Lifting diagram.</w:t>
      </w:r>
    </w:p>
    <w:p w14:paraId="585D12D2" w14:textId="4043CD0C" w:rsidR="0003273B" w:rsidRDefault="0003273B" w:rsidP="00DE3AFE">
      <w:pPr>
        <w:ind w:left="2520" w:right="40" w:hanging="990"/>
      </w:pPr>
      <w:r>
        <w:t>11.1.6.</w:t>
      </w:r>
      <w:r>
        <w:tab/>
        <w:t>Cabinet electrical schematic.</w:t>
      </w:r>
    </w:p>
    <w:p w14:paraId="13ED2A33" w14:textId="33CDC2DA" w:rsidR="0003273B" w:rsidRDefault="0003273B" w:rsidP="00DE3AFE">
      <w:pPr>
        <w:ind w:left="2520" w:right="40" w:hanging="990"/>
      </w:pPr>
      <w:r>
        <w:t>11.1.7.</w:t>
      </w:r>
      <w:r>
        <w:tab/>
        <w:t>Connection diagram.</w:t>
      </w:r>
    </w:p>
    <w:p w14:paraId="0FE04527" w14:textId="3FDC0F8A" w:rsidR="0003273B" w:rsidRDefault="0003273B" w:rsidP="00DE3AFE">
      <w:pPr>
        <w:ind w:left="2520" w:right="40" w:hanging="990"/>
      </w:pPr>
      <w:r>
        <w:t>11.1.8.</w:t>
      </w:r>
      <w:r>
        <w:tab/>
        <w:t>Circuit breaker coordination study.</w:t>
      </w:r>
    </w:p>
    <w:p w14:paraId="3A64E9BA" w14:textId="14FCD99A" w:rsidR="0003273B" w:rsidRDefault="0003273B" w:rsidP="00DE3AFE">
      <w:pPr>
        <w:ind w:left="2520" w:right="40" w:hanging="990"/>
      </w:pPr>
      <w:r>
        <w:t>11.1.9.</w:t>
      </w:r>
      <w:r>
        <w:tab/>
        <w:t>Hydrogen mitigation calculations.</w:t>
      </w:r>
    </w:p>
    <w:p w14:paraId="6C9DA123" w14:textId="77777777" w:rsidR="00836A08" w:rsidRPr="00836A08" w:rsidRDefault="00836A08" w:rsidP="00836A08">
      <w:pPr>
        <w:spacing w:after="0" w:line="240" w:lineRule="auto"/>
        <w:ind w:left="0" w:firstLine="0"/>
        <w:rPr>
          <w:rFonts w:ascii="Arial" w:hAnsi="Arial" w:cs="Arial"/>
          <w:bCs/>
          <w:sz w:val="24"/>
          <w:szCs w:val="24"/>
        </w:rPr>
      </w:pPr>
    </w:p>
    <w:p w14:paraId="7C3AB1A8" w14:textId="4B33B861" w:rsidR="0001324D" w:rsidRPr="0003273B" w:rsidRDefault="00836A08" w:rsidP="0003273B">
      <w:pPr>
        <w:pStyle w:val="Heading1"/>
        <w:numPr>
          <w:ilvl w:val="0"/>
          <w:numId w:val="0"/>
        </w:numPr>
        <w:spacing w:after="80" w:line="240" w:lineRule="auto"/>
        <w:rPr>
          <w:sz w:val="32"/>
          <w:szCs w:val="32"/>
        </w:rPr>
      </w:pPr>
      <w:r>
        <w:rPr>
          <w:sz w:val="32"/>
          <w:szCs w:val="32"/>
        </w:rPr>
        <w:t>12</w:t>
      </w:r>
      <w:r w:rsidRPr="001959CA">
        <w:rPr>
          <w:sz w:val="32"/>
          <w:szCs w:val="32"/>
        </w:rPr>
        <w:t xml:space="preserve">. </w:t>
      </w:r>
      <w:r w:rsidR="0003273B">
        <w:rPr>
          <w:sz w:val="32"/>
          <w:szCs w:val="32"/>
        </w:rPr>
        <w:t>Nameplate Information</w:t>
      </w:r>
    </w:p>
    <w:p w14:paraId="72BE7822" w14:textId="6013F22F" w:rsidR="00BA2E6A" w:rsidRDefault="00BA2E6A" w:rsidP="00BA2E6A">
      <w:pPr>
        <w:spacing w:after="0" w:line="240" w:lineRule="auto"/>
        <w:ind w:left="1354" w:right="43" w:hanging="720"/>
      </w:pPr>
      <w:r>
        <w:rPr>
          <w:b/>
          <w:bCs/>
        </w:rPr>
        <w:t>12.</w:t>
      </w:r>
      <w:r w:rsidR="0003273B">
        <w:rPr>
          <w:b/>
          <w:bCs/>
        </w:rPr>
        <w:t>1</w:t>
      </w:r>
      <w:r>
        <w:rPr>
          <w:b/>
          <w:bCs/>
        </w:rPr>
        <w:t>.</w:t>
      </w:r>
      <w:r>
        <w:rPr>
          <w:rFonts w:ascii="Arial" w:eastAsia="Arial" w:hAnsi="Arial" w:cs="Arial"/>
          <w:b/>
        </w:rPr>
        <w:tab/>
      </w:r>
      <w:r w:rsidR="0003273B">
        <w:t>Each nameplate will include:</w:t>
      </w:r>
    </w:p>
    <w:p w14:paraId="1013A52B" w14:textId="77777777" w:rsidR="003A008C" w:rsidRPr="00BA2E6A" w:rsidRDefault="003A008C" w:rsidP="003A008C">
      <w:pPr>
        <w:spacing w:after="0" w:line="240" w:lineRule="auto"/>
        <w:ind w:left="0" w:firstLine="0"/>
        <w:rPr>
          <w:rFonts w:ascii="Arial" w:hAnsi="Arial" w:cs="Arial"/>
          <w:bCs/>
          <w:sz w:val="8"/>
          <w:szCs w:val="8"/>
        </w:rPr>
      </w:pPr>
    </w:p>
    <w:p w14:paraId="5CB41CFD" w14:textId="4B50737E" w:rsidR="003404B4" w:rsidRDefault="00BD0905" w:rsidP="00BA2E6A">
      <w:pPr>
        <w:tabs>
          <w:tab w:val="left" w:pos="2340"/>
        </w:tabs>
        <w:spacing w:after="0" w:line="240" w:lineRule="auto"/>
        <w:ind w:left="1540" w:right="43" w:hanging="14"/>
      </w:pPr>
      <w:r>
        <w:t>12.</w:t>
      </w:r>
      <w:r w:rsidR="0003273B">
        <w:t>1</w:t>
      </w:r>
      <w:r>
        <w:t>.1.</w:t>
      </w:r>
      <w:r w:rsidR="00BA2E6A">
        <w:tab/>
      </w:r>
      <w:r w:rsidR="0003273B">
        <w:t>Model number.</w:t>
      </w:r>
    </w:p>
    <w:p w14:paraId="04C902DC" w14:textId="2A479F70" w:rsidR="003404B4" w:rsidRDefault="00BD0905" w:rsidP="00BA2E6A">
      <w:pPr>
        <w:tabs>
          <w:tab w:val="left" w:pos="2340"/>
        </w:tabs>
        <w:spacing w:after="0" w:line="240" w:lineRule="auto"/>
        <w:ind w:left="1540" w:right="43" w:hanging="14"/>
      </w:pPr>
      <w:r>
        <w:t>12.</w:t>
      </w:r>
      <w:r w:rsidR="0003273B">
        <w:t>1</w:t>
      </w:r>
      <w:r>
        <w:t>.2.</w:t>
      </w:r>
      <w:r w:rsidR="00BA2E6A">
        <w:tab/>
      </w:r>
      <w:r w:rsidR="0003273B">
        <w:t>Serial number.</w:t>
      </w:r>
    </w:p>
    <w:p w14:paraId="2E7F6972" w14:textId="77164449" w:rsidR="003404B4" w:rsidRDefault="00BD0905" w:rsidP="00BA2E6A">
      <w:pPr>
        <w:tabs>
          <w:tab w:val="left" w:pos="2340"/>
        </w:tabs>
        <w:spacing w:after="0" w:line="240" w:lineRule="auto"/>
        <w:ind w:left="1540" w:right="43" w:hanging="14"/>
      </w:pPr>
      <w:r>
        <w:t>12.</w:t>
      </w:r>
      <w:r w:rsidR="0003273B">
        <w:t>1</w:t>
      </w:r>
      <w:r>
        <w:t>.3.</w:t>
      </w:r>
      <w:r w:rsidR="00BA2E6A">
        <w:tab/>
      </w:r>
      <w:r w:rsidR="0003273B">
        <w:t>AC input voltage and configuration.</w:t>
      </w:r>
    </w:p>
    <w:p w14:paraId="68FD04BE" w14:textId="3CC625B6" w:rsidR="00492B61" w:rsidRDefault="00492B61" w:rsidP="00BA2E6A">
      <w:pPr>
        <w:tabs>
          <w:tab w:val="left" w:pos="2340"/>
        </w:tabs>
        <w:spacing w:after="0" w:line="240" w:lineRule="auto"/>
        <w:ind w:left="1540" w:right="43" w:hanging="14"/>
      </w:pPr>
      <w:r>
        <w:t>12.</w:t>
      </w:r>
      <w:r w:rsidR="0003273B">
        <w:t>1</w:t>
      </w:r>
      <w:r>
        <w:t>.4.</w:t>
      </w:r>
      <w:r w:rsidR="00BA2E6A">
        <w:tab/>
      </w:r>
      <w:r w:rsidR="0003273B">
        <w:rPr>
          <w:rFonts w:eastAsia="Arial"/>
        </w:rPr>
        <w:t>AC input frequency.</w:t>
      </w:r>
    </w:p>
    <w:p w14:paraId="4DABCE0E" w14:textId="7E098895" w:rsidR="003404B4" w:rsidRDefault="00BD0905" w:rsidP="00BA2E6A">
      <w:pPr>
        <w:tabs>
          <w:tab w:val="left" w:pos="2340"/>
        </w:tabs>
        <w:spacing w:after="0" w:line="240" w:lineRule="auto"/>
        <w:ind w:left="1540" w:right="43" w:hanging="14"/>
      </w:pPr>
      <w:r>
        <w:t>12.</w:t>
      </w:r>
      <w:r w:rsidR="0003273B">
        <w:t>1</w:t>
      </w:r>
      <w:r>
        <w:t>.</w:t>
      </w:r>
      <w:r w:rsidR="00492B61">
        <w:t>5</w:t>
      </w:r>
      <w:r>
        <w:t>.</w:t>
      </w:r>
      <w:r w:rsidR="00BA2E6A">
        <w:tab/>
      </w:r>
      <w:r w:rsidR="0003273B">
        <w:t>Maximum AC input amperes.</w:t>
      </w:r>
    </w:p>
    <w:p w14:paraId="0204020A" w14:textId="269D2F83" w:rsidR="0003273B" w:rsidRDefault="0003273B" w:rsidP="0003273B">
      <w:pPr>
        <w:tabs>
          <w:tab w:val="left" w:pos="2340"/>
        </w:tabs>
        <w:spacing w:after="0" w:line="240" w:lineRule="auto"/>
        <w:ind w:left="1540" w:right="43" w:hanging="14"/>
      </w:pPr>
      <w:r>
        <w:t>12.1.6.</w:t>
      </w:r>
      <w:r>
        <w:tab/>
        <w:t>Cooling capacity BTU/h (if installed).</w:t>
      </w:r>
    </w:p>
    <w:p w14:paraId="0939E42A" w14:textId="65B1CB1D" w:rsidR="0003273B" w:rsidRDefault="0003273B" w:rsidP="0003273B">
      <w:pPr>
        <w:tabs>
          <w:tab w:val="left" w:pos="2340"/>
        </w:tabs>
        <w:spacing w:after="0" w:line="240" w:lineRule="auto"/>
        <w:ind w:left="1540" w:right="43" w:hanging="14"/>
      </w:pPr>
      <w:r>
        <w:t>12.1.7.</w:t>
      </w:r>
      <w:r>
        <w:tab/>
        <w:t>Heating capacity BTU/h (if installed).</w:t>
      </w:r>
    </w:p>
    <w:p w14:paraId="0CF2C9AC" w14:textId="43D9FD9F" w:rsidR="0003273B" w:rsidRDefault="0003273B" w:rsidP="0003273B">
      <w:pPr>
        <w:tabs>
          <w:tab w:val="left" w:pos="2340"/>
        </w:tabs>
        <w:spacing w:after="0" w:line="240" w:lineRule="auto"/>
        <w:ind w:left="1540" w:right="43" w:hanging="14"/>
      </w:pPr>
      <w:r>
        <w:t>12.1.8.</w:t>
      </w:r>
      <w:r>
        <w:tab/>
        <w:t>Interrupting capacity.</w:t>
      </w:r>
    </w:p>
    <w:p w14:paraId="0D07DF09" w14:textId="6A115399" w:rsidR="0003273B" w:rsidRDefault="0003273B" w:rsidP="0003273B">
      <w:pPr>
        <w:tabs>
          <w:tab w:val="left" w:pos="2340"/>
        </w:tabs>
        <w:spacing w:after="0" w:line="240" w:lineRule="auto"/>
        <w:ind w:left="1540" w:right="43" w:hanging="14"/>
      </w:pPr>
      <w:r>
        <w:t>12.1.9.</w:t>
      </w:r>
      <w:r>
        <w:tab/>
        <w:t xml:space="preserve">Short circuit rating. </w:t>
      </w:r>
    </w:p>
    <w:p w14:paraId="10D03ADA" w14:textId="77777777" w:rsidR="0003273B" w:rsidRDefault="0003273B" w:rsidP="00BA2E6A">
      <w:pPr>
        <w:tabs>
          <w:tab w:val="left" w:pos="2340"/>
        </w:tabs>
        <w:spacing w:after="0" w:line="240" w:lineRule="auto"/>
        <w:ind w:left="1540" w:right="43" w:hanging="14"/>
      </w:pPr>
    </w:p>
    <w:p w14:paraId="551E5F46" w14:textId="77777777" w:rsidR="0003273B" w:rsidRDefault="0003273B" w:rsidP="00BA2E6A">
      <w:pPr>
        <w:tabs>
          <w:tab w:val="left" w:pos="2340"/>
        </w:tabs>
        <w:spacing w:after="0" w:line="240" w:lineRule="auto"/>
        <w:ind w:left="1540" w:right="43" w:hanging="14"/>
      </w:pPr>
    </w:p>
    <w:p w14:paraId="530CD18A" w14:textId="082712D5" w:rsidR="0001324D" w:rsidRDefault="0001324D" w:rsidP="0001324D">
      <w:pPr>
        <w:spacing w:after="0" w:line="240" w:lineRule="auto"/>
        <w:ind w:left="0" w:firstLine="0"/>
        <w:rPr>
          <w:rFonts w:ascii="Arial" w:hAnsi="Arial" w:cs="Arial"/>
          <w:bCs/>
          <w:sz w:val="16"/>
          <w:szCs w:val="16"/>
        </w:rPr>
      </w:pPr>
    </w:p>
    <w:p w14:paraId="5E0A3CC9" w14:textId="49CAC8D4" w:rsidR="00DE3AFE" w:rsidRDefault="00DE3AFE" w:rsidP="0001324D">
      <w:pPr>
        <w:spacing w:after="0" w:line="240" w:lineRule="auto"/>
        <w:ind w:left="0" w:firstLine="0"/>
        <w:rPr>
          <w:rFonts w:ascii="Arial" w:hAnsi="Arial" w:cs="Arial"/>
          <w:bCs/>
          <w:sz w:val="16"/>
          <w:szCs w:val="16"/>
        </w:rPr>
      </w:pPr>
    </w:p>
    <w:p w14:paraId="038756BE" w14:textId="7A1775CF" w:rsidR="00DE3AFE" w:rsidRDefault="00DE3AFE" w:rsidP="0001324D">
      <w:pPr>
        <w:spacing w:after="0" w:line="240" w:lineRule="auto"/>
        <w:ind w:left="0" w:firstLine="0"/>
        <w:rPr>
          <w:rFonts w:ascii="Arial" w:hAnsi="Arial" w:cs="Arial"/>
          <w:bCs/>
          <w:sz w:val="16"/>
          <w:szCs w:val="16"/>
        </w:rPr>
      </w:pPr>
    </w:p>
    <w:p w14:paraId="3D9CB3C3" w14:textId="77777777" w:rsidR="00BB1701" w:rsidRPr="00010084" w:rsidRDefault="00BB1701" w:rsidP="00BB1701">
      <w:pPr>
        <w:spacing w:after="0" w:line="240" w:lineRule="auto"/>
        <w:ind w:left="0" w:firstLine="0"/>
        <w:rPr>
          <w:rFonts w:ascii="Arial" w:hAnsi="Arial" w:cs="Arial"/>
          <w:bCs/>
          <w:sz w:val="16"/>
          <w:szCs w:val="16"/>
        </w:rPr>
      </w:pPr>
    </w:p>
    <w:p w14:paraId="0672A557" w14:textId="77777777" w:rsidR="00010084" w:rsidRPr="00010084" w:rsidRDefault="00010084" w:rsidP="00010084">
      <w:pPr>
        <w:spacing w:after="0" w:line="240" w:lineRule="auto"/>
        <w:ind w:left="0" w:firstLine="0"/>
        <w:rPr>
          <w:rFonts w:ascii="Arial" w:hAnsi="Arial" w:cs="Arial"/>
          <w:bCs/>
          <w:sz w:val="16"/>
          <w:szCs w:val="16"/>
        </w:rPr>
      </w:pPr>
    </w:p>
    <w:p w14:paraId="2A8F167D" w14:textId="77777777" w:rsidR="00010084" w:rsidRPr="00010084" w:rsidRDefault="00010084" w:rsidP="00010084">
      <w:pPr>
        <w:spacing w:after="0" w:line="240" w:lineRule="auto"/>
        <w:ind w:left="0" w:firstLine="0"/>
        <w:rPr>
          <w:rFonts w:ascii="Arial" w:hAnsi="Arial" w:cs="Arial"/>
          <w:bCs/>
          <w:sz w:val="16"/>
          <w:szCs w:val="16"/>
        </w:rPr>
      </w:pPr>
    </w:p>
    <w:p w14:paraId="37521714" w14:textId="49C2DD92" w:rsidR="003613D6" w:rsidRDefault="003613D6" w:rsidP="00AF481F">
      <w:pPr>
        <w:spacing w:after="0" w:line="240" w:lineRule="auto"/>
        <w:ind w:left="0" w:firstLine="0"/>
        <w:rPr>
          <w:rFonts w:ascii="Arial" w:hAnsi="Arial" w:cs="Arial"/>
          <w:bCs/>
          <w:sz w:val="16"/>
          <w:szCs w:val="16"/>
        </w:rPr>
      </w:pPr>
    </w:p>
    <w:p w14:paraId="53BB00F4" w14:textId="48208574" w:rsidR="00010084" w:rsidRDefault="00010084" w:rsidP="00AF481F">
      <w:pPr>
        <w:spacing w:after="0" w:line="240" w:lineRule="auto"/>
        <w:ind w:left="0" w:firstLine="0"/>
        <w:rPr>
          <w:rFonts w:ascii="Arial" w:hAnsi="Arial" w:cs="Arial"/>
          <w:bCs/>
          <w:sz w:val="16"/>
          <w:szCs w:val="16"/>
        </w:rPr>
      </w:pPr>
    </w:p>
    <w:p w14:paraId="22AC93CD" w14:textId="51AEDF16" w:rsidR="00010084" w:rsidRDefault="00010084" w:rsidP="00AF481F">
      <w:pPr>
        <w:spacing w:after="0" w:line="240" w:lineRule="auto"/>
        <w:ind w:left="0" w:firstLine="0"/>
        <w:rPr>
          <w:rFonts w:ascii="Arial" w:hAnsi="Arial" w:cs="Arial"/>
          <w:bCs/>
          <w:sz w:val="16"/>
          <w:szCs w:val="16"/>
        </w:rPr>
      </w:pPr>
    </w:p>
    <w:p w14:paraId="1260540A" w14:textId="1484BD41" w:rsidR="00010084" w:rsidRDefault="00010084" w:rsidP="00AF481F">
      <w:pPr>
        <w:spacing w:after="0" w:line="240" w:lineRule="auto"/>
        <w:ind w:left="0" w:firstLine="0"/>
        <w:rPr>
          <w:rFonts w:ascii="Arial" w:hAnsi="Arial" w:cs="Arial"/>
          <w:bCs/>
          <w:sz w:val="16"/>
          <w:szCs w:val="16"/>
        </w:rPr>
      </w:pPr>
    </w:p>
    <w:p w14:paraId="435D343D" w14:textId="69A9E8E4" w:rsidR="00010084" w:rsidRDefault="00010084" w:rsidP="00AF481F">
      <w:pPr>
        <w:spacing w:after="0" w:line="240" w:lineRule="auto"/>
        <w:ind w:left="0" w:firstLine="0"/>
        <w:rPr>
          <w:rFonts w:ascii="Arial" w:hAnsi="Arial" w:cs="Arial"/>
          <w:bCs/>
          <w:sz w:val="16"/>
          <w:szCs w:val="16"/>
        </w:rPr>
      </w:pPr>
    </w:p>
    <w:p w14:paraId="45DE66CD" w14:textId="77777777" w:rsidR="00657A20" w:rsidRPr="00165901" w:rsidRDefault="00657A20" w:rsidP="003613D6">
      <w:pPr>
        <w:pStyle w:val="Heading1"/>
        <w:numPr>
          <w:ilvl w:val="0"/>
          <w:numId w:val="0"/>
        </w:numPr>
        <w:spacing w:line="240" w:lineRule="auto"/>
        <w:jc w:val="center"/>
        <w:rPr>
          <w:sz w:val="32"/>
          <w:szCs w:val="32"/>
        </w:rPr>
      </w:pPr>
      <w:r w:rsidRPr="00165901">
        <w:rPr>
          <w:sz w:val="32"/>
          <w:szCs w:val="32"/>
        </w:rPr>
        <w:t>Job</w:t>
      </w:r>
      <w:r w:rsidR="00BE416C">
        <w:rPr>
          <w:sz w:val="32"/>
          <w:szCs w:val="32"/>
        </w:rPr>
        <w:t>-</w:t>
      </w:r>
      <w:r w:rsidRPr="00165901">
        <w:rPr>
          <w:sz w:val="32"/>
          <w:szCs w:val="32"/>
        </w:rPr>
        <w:t>Specific Details</w:t>
      </w:r>
    </w:p>
    <w:p w14:paraId="18EF49F4" w14:textId="77777777" w:rsidR="00657A20" w:rsidRPr="00165901" w:rsidRDefault="00657A20" w:rsidP="003613D6">
      <w:pPr>
        <w:pStyle w:val="Heading1"/>
        <w:numPr>
          <w:ilvl w:val="0"/>
          <w:numId w:val="0"/>
        </w:numPr>
        <w:spacing w:line="240" w:lineRule="auto"/>
        <w:rPr>
          <w:sz w:val="32"/>
          <w:szCs w:val="32"/>
        </w:rPr>
      </w:pPr>
      <w:r w:rsidRPr="00165901">
        <w:rPr>
          <w:sz w:val="32"/>
          <w:szCs w:val="32"/>
        </w:rPr>
        <w:t>Job Name _________________________</w:t>
      </w:r>
    </w:p>
    <w:p w14:paraId="2EF4C9A5" w14:textId="77777777" w:rsidR="00657A20" w:rsidRDefault="00B2263A" w:rsidP="003613D6">
      <w:pPr>
        <w:spacing w:before="60" w:after="60" w:line="240" w:lineRule="auto"/>
        <w:ind w:left="720" w:firstLine="0"/>
        <w:rPr>
          <w:i/>
          <w:iCs/>
          <w:sz w:val="20"/>
          <w:szCs w:val="20"/>
        </w:rPr>
      </w:pPr>
      <w:r w:rsidRPr="00165901">
        <w:rPr>
          <w:i/>
          <w:iCs/>
          <w:sz w:val="20"/>
          <w:szCs w:val="20"/>
        </w:rPr>
        <w:t>(Please r</w:t>
      </w:r>
      <w:r w:rsidR="00657A20" w:rsidRPr="00165901">
        <w:rPr>
          <w:i/>
          <w:iCs/>
          <w:sz w:val="20"/>
          <w:szCs w:val="20"/>
        </w:rPr>
        <w:t>efer to the specification for “Fill-In” details)</w:t>
      </w:r>
    </w:p>
    <w:p w14:paraId="7FE88307" w14:textId="77777777" w:rsidR="003613D6" w:rsidRPr="00830D56" w:rsidRDefault="003613D6" w:rsidP="003613D6">
      <w:pPr>
        <w:spacing w:after="0" w:line="240" w:lineRule="auto"/>
        <w:ind w:left="0" w:firstLine="0"/>
        <w:rPr>
          <w:rFonts w:ascii="Arial" w:hAnsi="Arial" w:cs="Arial"/>
          <w:i/>
          <w:iCs/>
          <w:sz w:val="14"/>
          <w:szCs w:val="14"/>
        </w:rPr>
      </w:pPr>
    </w:p>
    <w:tbl>
      <w:tblPr>
        <w:tblW w:w="93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00"/>
        <w:gridCol w:w="900"/>
        <w:gridCol w:w="2880"/>
        <w:gridCol w:w="2880"/>
      </w:tblGrid>
      <w:tr w:rsidR="00CF1985" w:rsidRPr="00293DAE" w14:paraId="2AEED112" w14:textId="77777777" w:rsidTr="000842ED">
        <w:trPr>
          <w:trHeight w:val="377"/>
          <w:jc w:val="center"/>
        </w:trPr>
        <w:tc>
          <w:tcPr>
            <w:tcW w:w="2700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15F7AFE3" w14:textId="592B7444" w:rsidR="00CF1985" w:rsidRPr="00293DAE" w:rsidRDefault="00E32D46" w:rsidP="00E32D46">
            <w:pPr>
              <w:spacing w:before="40" w:after="40" w:line="240" w:lineRule="auto"/>
              <w:ind w:left="0" w:firstLine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eature</w:t>
            </w:r>
          </w:p>
        </w:tc>
        <w:tc>
          <w:tcPr>
            <w:tcW w:w="900" w:type="dxa"/>
            <w:tcBorders>
              <w:left w:val="single" w:sz="12" w:space="0" w:color="auto"/>
              <w:bottom w:val="single" w:sz="12" w:space="0" w:color="auto"/>
            </w:tcBorders>
            <w:vAlign w:val="bottom"/>
          </w:tcPr>
          <w:p w14:paraId="15DA8375" w14:textId="135A25B0" w:rsidR="00CF1985" w:rsidRPr="00E32D46" w:rsidRDefault="00CF1985" w:rsidP="00902B10">
            <w:pPr>
              <w:spacing w:before="40" w:after="40" w:line="240" w:lineRule="auto"/>
              <w:ind w:left="0" w:firstLine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32D46">
              <w:rPr>
                <w:rFonts w:ascii="Arial Narrow" w:hAnsi="Arial Narrow" w:cs="Arial"/>
                <w:b/>
                <w:bCs/>
                <w:sz w:val="20"/>
                <w:szCs w:val="20"/>
              </w:rPr>
              <w:t>Spec</w:t>
            </w:r>
            <w:r w:rsidR="00902B10">
              <w:rPr>
                <w:rFonts w:ascii="Arial Narrow" w:hAnsi="Arial Narrow" w:cs="Arial"/>
                <w:b/>
                <w:bCs/>
                <w:sz w:val="20"/>
                <w:szCs w:val="20"/>
              </w:rPr>
              <w:br/>
            </w:r>
            <w:r w:rsidRPr="00E32D46">
              <w:rPr>
                <w:rFonts w:ascii="Arial Narrow" w:hAnsi="Arial Narrow" w:cs="Arial"/>
                <w:b/>
                <w:bCs/>
                <w:sz w:val="20"/>
                <w:szCs w:val="20"/>
              </w:rPr>
              <w:t>Section</w:t>
            </w:r>
          </w:p>
        </w:tc>
        <w:tc>
          <w:tcPr>
            <w:tcW w:w="2880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5A23532E" w14:textId="3EDBEB31" w:rsidR="00CF1985" w:rsidRPr="00293DAE" w:rsidRDefault="00CF1985" w:rsidP="00E32D46">
            <w:pPr>
              <w:spacing w:before="40" w:after="40" w:line="240" w:lineRule="auto"/>
              <w:ind w:left="0" w:firstLine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93DAE">
              <w:rPr>
                <w:rFonts w:ascii="Arial" w:hAnsi="Arial" w:cs="Arial"/>
                <w:b/>
                <w:bCs/>
                <w:sz w:val="20"/>
                <w:szCs w:val="20"/>
              </w:rPr>
              <w:t>Detail</w:t>
            </w:r>
          </w:p>
        </w:tc>
        <w:tc>
          <w:tcPr>
            <w:tcW w:w="2880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183B0300" w14:textId="77777777" w:rsidR="00CF1985" w:rsidRPr="00293DAE" w:rsidRDefault="00CF1985" w:rsidP="00E32D46">
            <w:pPr>
              <w:spacing w:before="40" w:after="40" w:line="240" w:lineRule="auto"/>
              <w:ind w:left="0" w:firstLine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93DAE">
              <w:rPr>
                <w:rFonts w:ascii="Arial" w:hAnsi="Arial" w:cs="Arial"/>
                <w:b/>
                <w:bCs/>
                <w:sz w:val="20"/>
                <w:szCs w:val="20"/>
              </w:rPr>
              <w:t>Specifier Fill-In Details</w:t>
            </w:r>
          </w:p>
        </w:tc>
      </w:tr>
      <w:tr w:rsidR="00CF1985" w:rsidRPr="00293DAE" w14:paraId="0448BAC6" w14:textId="77777777" w:rsidTr="00E97F28">
        <w:trPr>
          <w:jc w:val="center"/>
        </w:trPr>
        <w:tc>
          <w:tcPr>
            <w:tcW w:w="2700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26D7709D" w14:textId="225F8D9D" w:rsidR="00CF1985" w:rsidRPr="00293DAE" w:rsidRDefault="002676A7" w:rsidP="00E32D46">
            <w:pPr>
              <w:spacing w:before="20" w:after="20" w:line="240" w:lineRule="auto"/>
              <w:ind w:left="0" w:firstLine="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pplication</w:t>
            </w:r>
          </w:p>
        </w:tc>
        <w:tc>
          <w:tcPr>
            <w:tcW w:w="900" w:type="dxa"/>
            <w:tcBorders>
              <w:top w:val="single" w:sz="12" w:space="0" w:color="auto"/>
              <w:left w:val="single" w:sz="12" w:space="0" w:color="auto"/>
            </w:tcBorders>
          </w:tcPr>
          <w:p w14:paraId="292C64E2" w14:textId="6C824008" w:rsidR="00CF1985" w:rsidRPr="00902B10" w:rsidRDefault="00CF1985" w:rsidP="00E32D46">
            <w:pPr>
              <w:spacing w:before="20" w:after="20" w:line="240" w:lineRule="auto"/>
              <w:ind w:left="0" w:firstLine="0"/>
              <w:jc w:val="center"/>
              <w:rPr>
                <w:sz w:val="20"/>
                <w:szCs w:val="20"/>
              </w:rPr>
            </w:pPr>
            <w:r w:rsidRPr="00902B10">
              <w:rPr>
                <w:sz w:val="20"/>
                <w:szCs w:val="20"/>
              </w:rPr>
              <w:t>3.1</w:t>
            </w:r>
          </w:p>
        </w:tc>
        <w:tc>
          <w:tcPr>
            <w:tcW w:w="2880" w:type="dxa"/>
            <w:tcBorders>
              <w:top w:val="single" w:sz="12" w:space="0" w:color="auto"/>
            </w:tcBorders>
            <w:shd w:val="clear" w:color="auto" w:fill="auto"/>
          </w:tcPr>
          <w:p w14:paraId="3207FF0B" w14:textId="35033B63" w:rsidR="00CF1985" w:rsidRPr="00293DAE" w:rsidRDefault="002676A7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door or Outdoor</w:t>
            </w:r>
          </w:p>
        </w:tc>
        <w:tc>
          <w:tcPr>
            <w:tcW w:w="2880" w:type="dxa"/>
            <w:tcBorders>
              <w:top w:val="single" w:sz="12" w:space="0" w:color="auto"/>
            </w:tcBorders>
            <w:shd w:val="clear" w:color="auto" w:fill="auto"/>
          </w:tcPr>
          <w:p w14:paraId="77D011D3" w14:textId="77777777" w:rsidR="00CF1985" w:rsidRPr="00293DAE" w:rsidRDefault="00CF1985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</w:p>
        </w:tc>
      </w:tr>
      <w:tr w:rsidR="00CF1985" w:rsidRPr="00293DAE" w14:paraId="76BA194D" w14:textId="77777777" w:rsidTr="00E97F28">
        <w:trPr>
          <w:jc w:val="center"/>
        </w:trPr>
        <w:tc>
          <w:tcPr>
            <w:tcW w:w="2700" w:type="dxa"/>
            <w:tcBorders>
              <w:right w:val="single" w:sz="12" w:space="0" w:color="auto"/>
            </w:tcBorders>
            <w:shd w:val="clear" w:color="auto" w:fill="BFBFBF" w:themeFill="background1" w:themeFillShade="BF"/>
          </w:tcPr>
          <w:p w14:paraId="7531FFCA" w14:textId="77777777" w:rsidR="00CF1985" w:rsidRPr="00293DAE" w:rsidRDefault="00CF1985" w:rsidP="00E32D46">
            <w:pPr>
              <w:spacing w:before="20" w:after="20" w:line="240" w:lineRule="auto"/>
              <w:ind w:left="0" w:firstLine="0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single" w:sz="12" w:space="0" w:color="auto"/>
            </w:tcBorders>
          </w:tcPr>
          <w:p w14:paraId="1FE52F85" w14:textId="4D75C950" w:rsidR="00CF1985" w:rsidRPr="00902B10" w:rsidRDefault="00CF1985" w:rsidP="00E32D46">
            <w:pPr>
              <w:spacing w:before="20" w:after="20" w:line="240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880" w:type="dxa"/>
            <w:shd w:val="clear" w:color="auto" w:fill="auto"/>
          </w:tcPr>
          <w:p w14:paraId="1A2EDBA0" w14:textId="188B7B4E" w:rsidR="00CF1985" w:rsidRPr="00293DAE" w:rsidRDefault="002676A7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Nema</w:t>
            </w:r>
            <w:proofErr w:type="spellEnd"/>
            <w:r>
              <w:rPr>
                <w:sz w:val="20"/>
                <w:szCs w:val="20"/>
              </w:rPr>
              <w:t xml:space="preserve"> 1 or NEMA 3R</w:t>
            </w:r>
          </w:p>
        </w:tc>
        <w:tc>
          <w:tcPr>
            <w:tcW w:w="2880" w:type="dxa"/>
            <w:shd w:val="clear" w:color="auto" w:fill="auto"/>
          </w:tcPr>
          <w:p w14:paraId="12AC4AB1" w14:textId="77777777" w:rsidR="00CF1985" w:rsidRPr="00293DAE" w:rsidRDefault="00CF1985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</w:p>
        </w:tc>
      </w:tr>
      <w:tr w:rsidR="000842ED" w:rsidRPr="00830D56" w14:paraId="71174664" w14:textId="77777777" w:rsidTr="00E97F28">
        <w:trPr>
          <w:jc w:val="center"/>
        </w:trPr>
        <w:tc>
          <w:tcPr>
            <w:tcW w:w="2700" w:type="dxa"/>
            <w:tcBorders>
              <w:right w:val="single" w:sz="12" w:space="0" w:color="auto"/>
            </w:tcBorders>
            <w:shd w:val="clear" w:color="auto" w:fill="BFBFBF" w:themeFill="background1" w:themeFillShade="BF"/>
          </w:tcPr>
          <w:p w14:paraId="1B893FA9" w14:textId="77777777" w:rsidR="000842ED" w:rsidRPr="00830D56" w:rsidRDefault="000842ED" w:rsidP="00E32D46">
            <w:pPr>
              <w:spacing w:before="20" w:after="20" w:line="240" w:lineRule="auto"/>
              <w:ind w:left="0" w:firstLine="0"/>
              <w:jc w:val="right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900" w:type="dxa"/>
            <w:tcBorders>
              <w:left w:val="single" w:sz="12" w:space="0" w:color="auto"/>
            </w:tcBorders>
          </w:tcPr>
          <w:p w14:paraId="7B5C0225" w14:textId="77777777" w:rsidR="000842ED" w:rsidRPr="00830D56" w:rsidRDefault="000842ED" w:rsidP="00E32D46">
            <w:pPr>
              <w:spacing w:before="20" w:after="20" w:line="240" w:lineRule="auto"/>
              <w:ind w:left="0" w:firstLine="0"/>
              <w:jc w:val="center"/>
              <w:rPr>
                <w:sz w:val="10"/>
                <w:szCs w:val="10"/>
              </w:rPr>
            </w:pPr>
          </w:p>
        </w:tc>
        <w:tc>
          <w:tcPr>
            <w:tcW w:w="2880" w:type="dxa"/>
            <w:shd w:val="clear" w:color="auto" w:fill="auto"/>
          </w:tcPr>
          <w:p w14:paraId="13CB37C9" w14:textId="77777777" w:rsidR="000842ED" w:rsidRPr="00830D56" w:rsidRDefault="000842ED" w:rsidP="00E32D46">
            <w:pPr>
              <w:spacing w:before="20" w:after="20" w:line="240" w:lineRule="auto"/>
              <w:ind w:left="0" w:firstLine="0"/>
              <w:rPr>
                <w:sz w:val="10"/>
                <w:szCs w:val="10"/>
              </w:rPr>
            </w:pPr>
          </w:p>
        </w:tc>
        <w:tc>
          <w:tcPr>
            <w:tcW w:w="2880" w:type="dxa"/>
            <w:shd w:val="clear" w:color="auto" w:fill="auto"/>
          </w:tcPr>
          <w:p w14:paraId="7627D4AF" w14:textId="77777777" w:rsidR="000842ED" w:rsidRPr="00830D56" w:rsidRDefault="000842ED" w:rsidP="00E32D46">
            <w:pPr>
              <w:spacing w:before="20" w:after="20" w:line="240" w:lineRule="auto"/>
              <w:ind w:left="0" w:firstLine="0"/>
              <w:rPr>
                <w:sz w:val="10"/>
                <w:szCs w:val="10"/>
              </w:rPr>
            </w:pPr>
          </w:p>
        </w:tc>
      </w:tr>
      <w:tr w:rsidR="00CF1985" w:rsidRPr="00293DAE" w14:paraId="38D04567" w14:textId="77777777" w:rsidTr="00E97F28">
        <w:trPr>
          <w:jc w:val="center"/>
        </w:trPr>
        <w:tc>
          <w:tcPr>
            <w:tcW w:w="2700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0A6D8087" w14:textId="4BD43F8C" w:rsidR="00CF1985" w:rsidRPr="00293DAE" w:rsidRDefault="00CF1985" w:rsidP="00E32D46">
            <w:pPr>
              <w:spacing w:before="20" w:after="20" w:line="240" w:lineRule="auto"/>
              <w:ind w:left="0" w:firstLine="0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93DA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DC </w:t>
            </w:r>
            <w:r w:rsidR="00E97F28">
              <w:rPr>
                <w:rFonts w:ascii="Arial" w:hAnsi="Arial" w:cs="Arial"/>
                <w:b/>
                <w:bCs/>
                <w:sz w:val="20"/>
                <w:szCs w:val="20"/>
              </w:rPr>
              <w:t>System Voltage</w:t>
            </w:r>
          </w:p>
        </w:tc>
        <w:tc>
          <w:tcPr>
            <w:tcW w:w="900" w:type="dxa"/>
            <w:tcBorders>
              <w:left w:val="single" w:sz="12" w:space="0" w:color="auto"/>
            </w:tcBorders>
          </w:tcPr>
          <w:p w14:paraId="4416620E" w14:textId="3F7709F1" w:rsidR="00CF1985" w:rsidRPr="00902B10" w:rsidRDefault="00CF1985" w:rsidP="002676A7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</w:p>
        </w:tc>
        <w:tc>
          <w:tcPr>
            <w:tcW w:w="2880" w:type="dxa"/>
            <w:shd w:val="clear" w:color="auto" w:fill="auto"/>
          </w:tcPr>
          <w:p w14:paraId="25E880F4" w14:textId="15D5E69D" w:rsidR="00CF1985" w:rsidRPr="00293DAE" w:rsidRDefault="00CF1985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  <w:r w:rsidRPr="00293DAE">
              <w:rPr>
                <w:sz w:val="20"/>
                <w:szCs w:val="20"/>
              </w:rPr>
              <w:t xml:space="preserve">DC </w:t>
            </w:r>
            <w:r w:rsidR="002676A7">
              <w:rPr>
                <w:sz w:val="20"/>
                <w:szCs w:val="20"/>
              </w:rPr>
              <w:t>System Voltage</w:t>
            </w:r>
          </w:p>
        </w:tc>
        <w:tc>
          <w:tcPr>
            <w:tcW w:w="2880" w:type="dxa"/>
            <w:shd w:val="clear" w:color="auto" w:fill="auto"/>
          </w:tcPr>
          <w:p w14:paraId="63A7D62C" w14:textId="77777777" w:rsidR="00CF1985" w:rsidRPr="00293DAE" w:rsidRDefault="00CF1985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</w:p>
        </w:tc>
      </w:tr>
      <w:tr w:rsidR="00CF1985" w:rsidRPr="00830D56" w14:paraId="665B893B" w14:textId="77777777" w:rsidTr="000842ED">
        <w:trPr>
          <w:trHeight w:val="233"/>
          <w:jc w:val="center"/>
        </w:trPr>
        <w:tc>
          <w:tcPr>
            <w:tcW w:w="2700" w:type="dxa"/>
            <w:tcBorders>
              <w:right w:val="single" w:sz="12" w:space="0" w:color="auto"/>
            </w:tcBorders>
            <w:shd w:val="clear" w:color="auto" w:fill="BFBFBF" w:themeFill="background1" w:themeFillShade="BF"/>
          </w:tcPr>
          <w:p w14:paraId="29035E14" w14:textId="77777777" w:rsidR="00CF1985" w:rsidRPr="00830D56" w:rsidRDefault="00CF1985" w:rsidP="00E32D46">
            <w:pPr>
              <w:spacing w:before="20" w:after="20" w:line="240" w:lineRule="auto"/>
              <w:ind w:left="0" w:firstLine="0"/>
              <w:jc w:val="right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900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3FB6C5F2" w14:textId="77777777" w:rsidR="00CF1985" w:rsidRPr="00830D56" w:rsidRDefault="00CF1985" w:rsidP="00E32D46">
            <w:pPr>
              <w:spacing w:before="20" w:after="20" w:line="240" w:lineRule="auto"/>
              <w:ind w:left="0" w:firstLine="0"/>
              <w:jc w:val="center"/>
              <w:rPr>
                <w:sz w:val="10"/>
                <w:szCs w:val="10"/>
              </w:rPr>
            </w:pPr>
          </w:p>
        </w:tc>
        <w:tc>
          <w:tcPr>
            <w:tcW w:w="2880" w:type="dxa"/>
            <w:shd w:val="clear" w:color="auto" w:fill="FFFFFF" w:themeFill="background1"/>
          </w:tcPr>
          <w:p w14:paraId="013D010F" w14:textId="2D22377A" w:rsidR="00CF1985" w:rsidRPr="00830D56" w:rsidRDefault="00CF1985" w:rsidP="00E32D46">
            <w:pPr>
              <w:spacing w:before="20" w:after="20" w:line="240" w:lineRule="auto"/>
              <w:ind w:left="0" w:firstLine="0"/>
              <w:rPr>
                <w:sz w:val="10"/>
                <w:szCs w:val="10"/>
              </w:rPr>
            </w:pPr>
          </w:p>
        </w:tc>
        <w:tc>
          <w:tcPr>
            <w:tcW w:w="2880" w:type="dxa"/>
            <w:shd w:val="clear" w:color="auto" w:fill="auto"/>
          </w:tcPr>
          <w:p w14:paraId="1C5E3D1F" w14:textId="77777777" w:rsidR="00CF1985" w:rsidRPr="00830D56" w:rsidRDefault="00CF1985" w:rsidP="00E32D46">
            <w:pPr>
              <w:spacing w:before="20" w:after="20" w:line="240" w:lineRule="auto"/>
              <w:ind w:left="0" w:firstLine="0"/>
              <w:rPr>
                <w:sz w:val="10"/>
                <w:szCs w:val="10"/>
              </w:rPr>
            </w:pPr>
          </w:p>
        </w:tc>
      </w:tr>
      <w:tr w:rsidR="00CF1985" w:rsidRPr="00293DAE" w14:paraId="6A4F4813" w14:textId="77777777" w:rsidTr="00E97F28">
        <w:trPr>
          <w:jc w:val="center"/>
        </w:trPr>
        <w:tc>
          <w:tcPr>
            <w:tcW w:w="2700" w:type="dxa"/>
            <w:tcBorders>
              <w:right w:val="single" w:sz="12" w:space="0" w:color="auto"/>
            </w:tcBorders>
            <w:shd w:val="clear" w:color="auto" w:fill="auto"/>
          </w:tcPr>
          <w:p w14:paraId="60AC7FE6" w14:textId="5C00FC96" w:rsidR="00CF1985" w:rsidRPr="00293DAE" w:rsidRDefault="002676A7" w:rsidP="00E32D46">
            <w:pPr>
              <w:spacing w:before="20" w:after="20" w:line="240" w:lineRule="auto"/>
              <w:ind w:left="0" w:firstLine="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Battery Information</w:t>
            </w:r>
          </w:p>
        </w:tc>
        <w:tc>
          <w:tcPr>
            <w:tcW w:w="900" w:type="dxa"/>
            <w:tcBorders>
              <w:left w:val="single" w:sz="12" w:space="0" w:color="auto"/>
            </w:tcBorders>
          </w:tcPr>
          <w:p w14:paraId="35CB4499" w14:textId="60B5967F" w:rsidR="00CF1985" w:rsidRPr="00902B10" w:rsidRDefault="002676A7" w:rsidP="00E32D46">
            <w:pPr>
              <w:spacing w:before="20" w:after="20" w:line="240" w:lineRule="auto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</w:t>
            </w:r>
          </w:p>
        </w:tc>
        <w:tc>
          <w:tcPr>
            <w:tcW w:w="2880" w:type="dxa"/>
            <w:shd w:val="clear" w:color="auto" w:fill="auto"/>
          </w:tcPr>
          <w:p w14:paraId="54B38C72" w14:textId="6B31B271" w:rsidR="00CF1985" w:rsidRPr="00293DAE" w:rsidRDefault="002676A7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ttery Model</w:t>
            </w:r>
          </w:p>
        </w:tc>
        <w:tc>
          <w:tcPr>
            <w:tcW w:w="2880" w:type="dxa"/>
            <w:shd w:val="clear" w:color="auto" w:fill="auto"/>
          </w:tcPr>
          <w:p w14:paraId="071FCEDA" w14:textId="77777777" w:rsidR="00CF1985" w:rsidRPr="00293DAE" w:rsidRDefault="00CF1985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</w:p>
        </w:tc>
      </w:tr>
      <w:tr w:rsidR="00CF1985" w:rsidRPr="00293DAE" w14:paraId="096967B2" w14:textId="77777777" w:rsidTr="00E97F28">
        <w:trPr>
          <w:jc w:val="center"/>
        </w:trPr>
        <w:tc>
          <w:tcPr>
            <w:tcW w:w="2700" w:type="dxa"/>
            <w:tcBorders>
              <w:right w:val="single" w:sz="12" w:space="0" w:color="auto"/>
            </w:tcBorders>
            <w:shd w:val="clear" w:color="auto" w:fill="BFBFBF" w:themeFill="background1" w:themeFillShade="BF"/>
          </w:tcPr>
          <w:p w14:paraId="7E8CFAA8" w14:textId="2FB4B480" w:rsidR="00CF1985" w:rsidRPr="002676A7" w:rsidRDefault="00CF1985" w:rsidP="00E32D46">
            <w:pPr>
              <w:spacing w:before="20" w:after="20" w:line="240" w:lineRule="auto"/>
              <w:ind w:left="0" w:firstLine="0"/>
              <w:jc w:val="right"/>
              <w:rPr>
                <w:rFonts w:ascii="Arial" w:hAnsi="Arial" w:cs="Arial"/>
                <w:sz w:val="20"/>
                <w:szCs w:val="20"/>
                <w:highlight w:val="darkGray"/>
              </w:rPr>
            </w:pPr>
          </w:p>
        </w:tc>
        <w:tc>
          <w:tcPr>
            <w:tcW w:w="900" w:type="dxa"/>
            <w:tcBorders>
              <w:left w:val="single" w:sz="12" w:space="0" w:color="auto"/>
            </w:tcBorders>
          </w:tcPr>
          <w:p w14:paraId="502DB302" w14:textId="2BBAC29A" w:rsidR="00CF1985" w:rsidRPr="00902B10" w:rsidRDefault="00CF1985" w:rsidP="002676A7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</w:p>
        </w:tc>
        <w:tc>
          <w:tcPr>
            <w:tcW w:w="2880" w:type="dxa"/>
            <w:shd w:val="clear" w:color="auto" w:fill="auto"/>
          </w:tcPr>
          <w:p w14:paraId="0179059B" w14:textId="5F1BED91" w:rsidR="00CF1985" w:rsidRPr="00293DAE" w:rsidRDefault="002676A7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umber of </w:t>
            </w:r>
            <w:r w:rsidR="00E97F28">
              <w:rPr>
                <w:sz w:val="20"/>
                <w:szCs w:val="20"/>
              </w:rPr>
              <w:t>C</w:t>
            </w:r>
            <w:r>
              <w:rPr>
                <w:sz w:val="20"/>
                <w:szCs w:val="20"/>
              </w:rPr>
              <w:t>ells</w:t>
            </w:r>
          </w:p>
        </w:tc>
        <w:tc>
          <w:tcPr>
            <w:tcW w:w="2880" w:type="dxa"/>
            <w:shd w:val="clear" w:color="auto" w:fill="auto"/>
          </w:tcPr>
          <w:p w14:paraId="1AD8C77B" w14:textId="77777777" w:rsidR="00CF1985" w:rsidRPr="00293DAE" w:rsidRDefault="00CF1985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</w:p>
        </w:tc>
      </w:tr>
      <w:tr w:rsidR="00CF1985" w:rsidRPr="00293DAE" w14:paraId="22569966" w14:textId="77777777" w:rsidTr="00E97F28">
        <w:trPr>
          <w:jc w:val="center"/>
        </w:trPr>
        <w:tc>
          <w:tcPr>
            <w:tcW w:w="2700" w:type="dxa"/>
            <w:tcBorders>
              <w:right w:val="single" w:sz="12" w:space="0" w:color="auto"/>
            </w:tcBorders>
            <w:shd w:val="clear" w:color="auto" w:fill="BFBFBF" w:themeFill="background1" w:themeFillShade="BF"/>
          </w:tcPr>
          <w:p w14:paraId="2BBBC483" w14:textId="427D69A4" w:rsidR="00CF1985" w:rsidRPr="002676A7" w:rsidRDefault="00CF1985" w:rsidP="00E32D46">
            <w:pPr>
              <w:spacing w:before="20" w:after="20" w:line="240" w:lineRule="auto"/>
              <w:ind w:left="0" w:firstLine="0"/>
              <w:jc w:val="right"/>
              <w:rPr>
                <w:rFonts w:ascii="Arial" w:hAnsi="Arial" w:cs="Arial"/>
                <w:sz w:val="20"/>
                <w:szCs w:val="20"/>
                <w:highlight w:val="darkGray"/>
              </w:rPr>
            </w:pPr>
          </w:p>
        </w:tc>
        <w:tc>
          <w:tcPr>
            <w:tcW w:w="900" w:type="dxa"/>
            <w:tcBorders>
              <w:left w:val="single" w:sz="12" w:space="0" w:color="auto"/>
            </w:tcBorders>
          </w:tcPr>
          <w:p w14:paraId="23D77FD8" w14:textId="37911F91" w:rsidR="00CF1985" w:rsidRPr="00902B10" w:rsidRDefault="00CF1985" w:rsidP="002676A7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</w:p>
        </w:tc>
        <w:tc>
          <w:tcPr>
            <w:tcW w:w="2880" w:type="dxa"/>
            <w:shd w:val="clear" w:color="auto" w:fill="auto"/>
          </w:tcPr>
          <w:p w14:paraId="5D6E9132" w14:textId="162DBD21" w:rsidR="00CF1985" w:rsidRPr="00293DAE" w:rsidRDefault="002676A7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umber of Jars</w:t>
            </w:r>
          </w:p>
        </w:tc>
        <w:tc>
          <w:tcPr>
            <w:tcW w:w="2880" w:type="dxa"/>
            <w:shd w:val="clear" w:color="auto" w:fill="auto"/>
          </w:tcPr>
          <w:p w14:paraId="75C504D0" w14:textId="77777777" w:rsidR="00CF1985" w:rsidRPr="00293DAE" w:rsidRDefault="00CF1985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</w:p>
        </w:tc>
      </w:tr>
      <w:tr w:rsidR="00CF1985" w:rsidRPr="00293DAE" w14:paraId="7FF418ED" w14:textId="77777777" w:rsidTr="00E97F28">
        <w:trPr>
          <w:jc w:val="center"/>
        </w:trPr>
        <w:tc>
          <w:tcPr>
            <w:tcW w:w="2700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14:paraId="29AC48CD" w14:textId="6DF0168C" w:rsidR="00CF1985" w:rsidRPr="00010084" w:rsidRDefault="00CF1985" w:rsidP="00E32D46">
            <w:pPr>
              <w:spacing w:before="20" w:after="20" w:line="240" w:lineRule="auto"/>
              <w:ind w:left="0" w:firstLine="0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00" w:type="dxa"/>
            <w:tcBorders>
              <w:left w:val="single" w:sz="12" w:space="0" w:color="auto"/>
            </w:tcBorders>
          </w:tcPr>
          <w:p w14:paraId="2DDA423C" w14:textId="11878ED7" w:rsidR="00CF1985" w:rsidRPr="00902B10" w:rsidRDefault="00CF1985" w:rsidP="002676A7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</w:p>
        </w:tc>
        <w:tc>
          <w:tcPr>
            <w:tcW w:w="2880" w:type="dxa"/>
            <w:shd w:val="clear" w:color="auto" w:fill="auto"/>
          </w:tcPr>
          <w:p w14:paraId="5171AD20" w14:textId="570ECD8A" w:rsidR="00CF1985" w:rsidRPr="00293DAE" w:rsidRDefault="002676A7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r Dimensions</w:t>
            </w:r>
          </w:p>
        </w:tc>
        <w:tc>
          <w:tcPr>
            <w:tcW w:w="2880" w:type="dxa"/>
            <w:shd w:val="clear" w:color="auto" w:fill="auto"/>
          </w:tcPr>
          <w:p w14:paraId="110B7780" w14:textId="77777777" w:rsidR="00CF1985" w:rsidRPr="00293DAE" w:rsidRDefault="00CF1985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</w:p>
        </w:tc>
      </w:tr>
      <w:tr w:rsidR="00CF1985" w:rsidRPr="000842ED" w14:paraId="749B1EDF" w14:textId="77777777" w:rsidTr="00E97F28">
        <w:trPr>
          <w:jc w:val="center"/>
        </w:trPr>
        <w:tc>
          <w:tcPr>
            <w:tcW w:w="2700" w:type="dxa"/>
            <w:tcBorders>
              <w:right w:val="single" w:sz="12" w:space="0" w:color="auto"/>
            </w:tcBorders>
            <w:shd w:val="clear" w:color="auto" w:fill="BFBFBF" w:themeFill="background1" w:themeFillShade="BF"/>
          </w:tcPr>
          <w:p w14:paraId="526D3B7A" w14:textId="77777777" w:rsidR="00CF1985" w:rsidRPr="000842ED" w:rsidRDefault="00CF1985" w:rsidP="00E32D46">
            <w:pPr>
              <w:spacing w:before="20" w:after="20" w:line="240" w:lineRule="auto"/>
              <w:ind w:left="0" w:firstLine="0"/>
              <w:jc w:val="right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900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11276B1D" w14:textId="77777777" w:rsidR="00CF1985" w:rsidRPr="000842ED" w:rsidRDefault="00CF1985" w:rsidP="00E32D46">
            <w:pPr>
              <w:spacing w:before="20" w:after="20" w:line="240" w:lineRule="auto"/>
              <w:ind w:left="0" w:firstLine="0"/>
              <w:jc w:val="center"/>
              <w:rPr>
                <w:sz w:val="12"/>
                <w:szCs w:val="12"/>
              </w:rPr>
            </w:pPr>
          </w:p>
        </w:tc>
        <w:tc>
          <w:tcPr>
            <w:tcW w:w="2880" w:type="dxa"/>
            <w:shd w:val="clear" w:color="auto" w:fill="FFFFFF" w:themeFill="background1"/>
          </w:tcPr>
          <w:p w14:paraId="438F8911" w14:textId="187F79CB" w:rsidR="00CF1985" w:rsidRPr="000842ED" w:rsidRDefault="00CF1985" w:rsidP="00E32D46">
            <w:pPr>
              <w:spacing w:before="20" w:after="20" w:line="240" w:lineRule="auto"/>
              <w:ind w:left="0" w:firstLine="0"/>
              <w:rPr>
                <w:sz w:val="12"/>
                <w:szCs w:val="12"/>
              </w:rPr>
            </w:pPr>
          </w:p>
        </w:tc>
        <w:tc>
          <w:tcPr>
            <w:tcW w:w="2880" w:type="dxa"/>
            <w:shd w:val="clear" w:color="auto" w:fill="auto"/>
          </w:tcPr>
          <w:p w14:paraId="748A3188" w14:textId="77777777" w:rsidR="00CF1985" w:rsidRPr="000842ED" w:rsidRDefault="00CF1985" w:rsidP="00E32D46">
            <w:pPr>
              <w:spacing w:before="20" w:after="20" w:line="240" w:lineRule="auto"/>
              <w:ind w:left="0" w:firstLine="0"/>
              <w:rPr>
                <w:sz w:val="12"/>
                <w:szCs w:val="12"/>
              </w:rPr>
            </w:pPr>
          </w:p>
        </w:tc>
      </w:tr>
      <w:tr w:rsidR="00CF1985" w:rsidRPr="00293DAE" w14:paraId="05EB0E89" w14:textId="77777777" w:rsidTr="00E97F28">
        <w:trPr>
          <w:jc w:val="center"/>
        </w:trPr>
        <w:tc>
          <w:tcPr>
            <w:tcW w:w="2700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7DFC4393" w14:textId="578864EB" w:rsidR="00CF1985" w:rsidRPr="00293DAE" w:rsidRDefault="002676A7" w:rsidP="00E32D46">
            <w:pPr>
              <w:spacing w:before="20" w:after="20" w:line="240" w:lineRule="auto"/>
              <w:ind w:left="0" w:firstLine="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Battery Charger Detail</w:t>
            </w:r>
          </w:p>
        </w:tc>
        <w:tc>
          <w:tcPr>
            <w:tcW w:w="900" w:type="dxa"/>
            <w:tcBorders>
              <w:left w:val="single" w:sz="12" w:space="0" w:color="auto"/>
              <w:bottom w:val="single" w:sz="4" w:space="0" w:color="auto"/>
            </w:tcBorders>
          </w:tcPr>
          <w:p w14:paraId="60F28D00" w14:textId="6463B848" w:rsidR="00CF1985" w:rsidRPr="00902B10" w:rsidRDefault="00CF1985" w:rsidP="002676A7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auto"/>
          </w:tcPr>
          <w:p w14:paraId="51B95444" w14:textId="7ECA49ED" w:rsidR="00CF1985" w:rsidRPr="00293DAE" w:rsidRDefault="002676A7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ttery Charger Model</w:t>
            </w:r>
          </w:p>
        </w:tc>
        <w:tc>
          <w:tcPr>
            <w:tcW w:w="2880" w:type="dxa"/>
            <w:shd w:val="clear" w:color="auto" w:fill="auto"/>
          </w:tcPr>
          <w:p w14:paraId="4DE283E7" w14:textId="77777777" w:rsidR="00CF1985" w:rsidRPr="00293DAE" w:rsidRDefault="00CF1985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</w:p>
        </w:tc>
      </w:tr>
      <w:tr w:rsidR="00CF1985" w:rsidRPr="00293DAE" w14:paraId="5D88E2F9" w14:textId="77777777" w:rsidTr="00E97F28">
        <w:trPr>
          <w:jc w:val="center"/>
        </w:trPr>
        <w:tc>
          <w:tcPr>
            <w:tcW w:w="2700" w:type="dxa"/>
            <w:tcBorders>
              <w:right w:val="single" w:sz="12" w:space="0" w:color="auto"/>
            </w:tcBorders>
            <w:shd w:val="clear" w:color="auto" w:fill="BFBFBF" w:themeFill="background1" w:themeFillShade="BF"/>
          </w:tcPr>
          <w:p w14:paraId="25995A8A" w14:textId="77777777" w:rsidR="00CF1985" w:rsidRPr="00293DAE" w:rsidRDefault="00CF1985" w:rsidP="00E32D46">
            <w:pPr>
              <w:spacing w:before="20" w:after="20" w:line="240" w:lineRule="auto"/>
              <w:ind w:left="0" w:firstLine="0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single" w:sz="12" w:space="0" w:color="auto"/>
              <w:right w:val="single" w:sz="4" w:space="0" w:color="auto"/>
            </w:tcBorders>
            <w:shd w:val="clear" w:color="auto" w:fill="FFFFFF"/>
          </w:tcPr>
          <w:p w14:paraId="3B104E59" w14:textId="77777777" w:rsidR="00CF1985" w:rsidRPr="00902B10" w:rsidRDefault="00CF1985" w:rsidP="00E32D46">
            <w:pPr>
              <w:spacing w:before="20" w:after="20" w:line="240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7331F87" w14:textId="64DEF59E" w:rsidR="00CF1985" w:rsidRPr="00293DAE" w:rsidRDefault="002676A7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ttery Charger Dimensions</w:t>
            </w:r>
          </w:p>
        </w:tc>
        <w:tc>
          <w:tcPr>
            <w:tcW w:w="2880" w:type="dxa"/>
            <w:tcBorders>
              <w:left w:val="single" w:sz="4" w:space="0" w:color="auto"/>
            </w:tcBorders>
            <w:shd w:val="clear" w:color="auto" w:fill="auto"/>
          </w:tcPr>
          <w:p w14:paraId="4F4D24C8" w14:textId="77777777" w:rsidR="00CF1985" w:rsidRPr="00293DAE" w:rsidRDefault="00CF1985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</w:p>
        </w:tc>
      </w:tr>
      <w:tr w:rsidR="00CF1985" w:rsidRPr="00830D56" w14:paraId="51AE0B0A" w14:textId="77777777" w:rsidTr="00E97F28">
        <w:trPr>
          <w:jc w:val="center"/>
        </w:trPr>
        <w:tc>
          <w:tcPr>
            <w:tcW w:w="2700" w:type="dxa"/>
            <w:tcBorders>
              <w:right w:val="single" w:sz="12" w:space="0" w:color="auto"/>
            </w:tcBorders>
            <w:shd w:val="clear" w:color="auto" w:fill="BFBFBF" w:themeFill="background1" w:themeFillShade="BF"/>
          </w:tcPr>
          <w:p w14:paraId="67784DE3" w14:textId="77777777" w:rsidR="00CF1985" w:rsidRPr="00830D56" w:rsidRDefault="00CF1985" w:rsidP="00E32D46">
            <w:pPr>
              <w:spacing w:before="20" w:after="20" w:line="240" w:lineRule="auto"/>
              <w:ind w:left="0" w:firstLine="0"/>
              <w:jc w:val="right"/>
              <w:rPr>
                <w:rFonts w:ascii="Arial" w:hAnsi="Arial" w:cs="Arial"/>
                <w:b/>
                <w:bCs/>
                <w:sz w:val="10"/>
                <w:szCs w:val="10"/>
              </w:rPr>
            </w:pPr>
          </w:p>
        </w:tc>
        <w:tc>
          <w:tcPr>
            <w:tcW w:w="900" w:type="dxa"/>
            <w:tcBorders>
              <w:left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6F17BA50" w14:textId="77777777" w:rsidR="00CF1985" w:rsidRPr="00830D56" w:rsidRDefault="00CF1985" w:rsidP="00E32D46">
            <w:pPr>
              <w:spacing w:before="20" w:after="20" w:line="240" w:lineRule="auto"/>
              <w:ind w:left="0" w:firstLine="0"/>
              <w:jc w:val="center"/>
              <w:rPr>
                <w:sz w:val="10"/>
                <w:szCs w:val="10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50D8BB" w14:textId="7B9A7216" w:rsidR="00CF1985" w:rsidRPr="00830D56" w:rsidRDefault="00CF1985" w:rsidP="00E32D46">
            <w:pPr>
              <w:spacing w:before="20" w:after="20" w:line="240" w:lineRule="auto"/>
              <w:ind w:left="0" w:firstLine="0"/>
              <w:rPr>
                <w:sz w:val="10"/>
                <w:szCs w:val="10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  <w:shd w:val="clear" w:color="auto" w:fill="auto"/>
          </w:tcPr>
          <w:p w14:paraId="71973A8C" w14:textId="77777777" w:rsidR="00CF1985" w:rsidRPr="00830D56" w:rsidRDefault="00CF1985" w:rsidP="00E32D46">
            <w:pPr>
              <w:spacing w:before="20" w:after="20" w:line="240" w:lineRule="auto"/>
              <w:ind w:left="0" w:firstLine="0"/>
              <w:rPr>
                <w:sz w:val="10"/>
                <w:szCs w:val="10"/>
              </w:rPr>
            </w:pPr>
          </w:p>
        </w:tc>
      </w:tr>
      <w:tr w:rsidR="00CF1985" w:rsidRPr="00293DAE" w14:paraId="4DB7B1CC" w14:textId="77777777" w:rsidTr="00E97F28">
        <w:trPr>
          <w:jc w:val="center"/>
        </w:trPr>
        <w:tc>
          <w:tcPr>
            <w:tcW w:w="2700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1CEA53FB" w14:textId="01516B94" w:rsidR="00CF1985" w:rsidRPr="00293DAE" w:rsidRDefault="002676A7" w:rsidP="00E32D46">
            <w:pPr>
              <w:spacing w:before="20" w:after="20" w:line="240" w:lineRule="auto"/>
              <w:ind w:left="0" w:firstLine="0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DC Distribution Panel</w:t>
            </w:r>
          </w:p>
        </w:tc>
        <w:tc>
          <w:tcPr>
            <w:tcW w:w="900" w:type="dxa"/>
            <w:tcBorders>
              <w:left w:val="single" w:sz="12" w:space="0" w:color="auto"/>
              <w:right w:val="single" w:sz="4" w:space="0" w:color="auto"/>
            </w:tcBorders>
            <w:shd w:val="clear" w:color="auto" w:fill="FFFFFF"/>
          </w:tcPr>
          <w:p w14:paraId="2B6A03F0" w14:textId="77777777" w:rsidR="00CF1985" w:rsidRPr="00902B10" w:rsidRDefault="00CF1985" w:rsidP="00E32D46">
            <w:pPr>
              <w:spacing w:before="20" w:after="20" w:line="240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A47363" w14:textId="4FFC8911" w:rsidR="00CF1985" w:rsidRPr="00293DAE" w:rsidRDefault="002676A7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C Panel Model</w:t>
            </w:r>
          </w:p>
        </w:tc>
        <w:tc>
          <w:tcPr>
            <w:tcW w:w="2880" w:type="dxa"/>
            <w:tcBorders>
              <w:left w:val="single" w:sz="4" w:space="0" w:color="auto"/>
            </w:tcBorders>
            <w:shd w:val="clear" w:color="auto" w:fill="auto"/>
          </w:tcPr>
          <w:p w14:paraId="13EB8771" w14:textId="77777777" w:rsidR="00CF1985" w:rsidRPr="00293DAE" w:rsidRDefault="00CF1985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</w:p>
        </w:tc>
      </w:tr>
      <w:tr w:rsidR="00CF1985" w:rsidRPr="00293DAE" w14:paraId="104A3EF3" w14:textId="77777777" w:rsidTr="00E97F28">
        <w:trPr>
          <w:jc w:val="center"/>
        </w:trPr>
        <w:tc>
          <w:tcPr>
            <w:tcW w:w="2700" w:type="dxa"/>
            <w:tcBorders>
              <w:right w:val="single" w:sz="12" w:space="0" w:color="auto"/>
            </w:tcBorders>
            <w:shd w:val="clear" w:color="auto" w:fill="BFBFBF" w:themeFill="background1" w:themeFillShade="BF"/>
          </w:tcPr>
          <w:p w14:paraId="1B2CBE59" w14:textId="77777777" w:rsidR="00CF1985" w:rsidRPr="00293DAE" w:rsidRDefault="00CF1985" w:rsidP="00E32D46">
            <w:pPr>
              <w:spacing w:before="20" w:after="20" w:line="240" w:lineRule="auto"/>
              <w:ind w:left="0" w:firstLine="0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single" w:sz="12" w:space="0" w:color="auto"/>
              <w:right w:val="single" w:sz="4" w:space="0" w:color="auto"/>
            </w:tcBorders>
            <w:shd w:val="clear" w:color="auto" w:fill="FFFFFF"/>
          </w:tcPr>
          <w:p w14:paraId="4DAE5AFB" w14:textId="77777777" w:rsidR="00CF1985" w:rsidRPr="00902B10" w:rsidRDefault="00CF1985" w:rsidP="00E32D46">
            <w:pPr>
              <w:spacing w:before="20" w:after="20" w:line="240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E8F0AA4" w14:textId="58931644" w:rsidR="002676A7" w:rsidRPr="00293DAE" w:rsidRDefault="002676A7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in breaker amp rating</w:t>
            </w:r>
          </w:p>
        </w:tc>
        <w:tc>
          <w:tcPr>
            <w:tcW w:w="2880" w:type="dxa"/>
            <w:tcBorders>
              <w:left w:val="single" w:sz="4" w:space="0" w:color="auto"/>
            </w:tcBorders>
            <w:shd w:val="clear" w:color="auto" w:fill="auto"/>
          </w:tcPr>
          <w:p w14:paraId="7097F2CB" w14:textId="77777777" w:rsidR="00CF1985" w:rsidRPr="00293DAE" w:rsidRDefault="00CF1985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</w:p>
        </w:tc>
      </w:tr>
      <w:tr w:rsidR="00CF1985" w:rsidRPr="00293DAE" w14:paraId="6296F8CD" w14:textId="77777777" w:rsidTr="00E97F28">
        <w:trPr>
          <w:jc w:val="center"/>
        </w:trPr>
        <w:tc>
          <w:tcPr>
            <w:tcW w:w="2700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14:paraId="0B5DA4A8" w14:textId="2CFEAF9B" w:rsidR="00CF1985" w:rsidRPr="00293DAE" w:rsidRDefault="00CF1985" w:rsidP="00E32D46">
            <w:pPr>
              <w:spacing w:before="20" w:after="20" w:line="240" w:lineRule="auto"/>
              <w:ind w:left="0" w:firstLine="0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single" w:sz="12" w:space="0" w:color="auto"/>
            </w:tcBorders>
          </w:tcPr>
          <w:p w14:paraId="55556902" w14:textId="6604E1E3" w:rsidR="00CF1985" w:rsidRPr="00902B10" w:rsidRDefault="00CF1985" w:rsidP="00E32D46">
            <w:pPr>
              <w:spacing w:before="20" w:after="20" w:line="240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880" w:type="dxa"/>
            <w:tcBorders>
              <w:top w:val="single" w:sz="4" w:space="0" w:color="auto"/>
            </w:tcBorders>
            <w:shd w:val="clear" w:color="auto" w:fill="auto"/>
          </w:tcPr>
          <w:p w14:paraId="2282733C" w14:textId="45D182EF" w:rsidR="00CF1985" w:rsidRPr="00293DAE" w:rsidRDefault="002676A7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umber of branch breakers</w:t>
            </w:r>
          </w:p>
        </w:tc>
        <w:tc>
          <w:tcPr>
            <w:tcW w:w="2880" w:type="dxa"/>
            <w:shd w:val="clear" w:color="auto" w:fill="auto"/>
          </w:tcPr>
          <w:p w14:paraId="018B931A" w14:textId="77777777" w:rsidR="00CF1985" w:rsidRPr="00293DAE" w:rsidRDefault="00CF1985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</w:p>
        </w:tc>
      </w:tr>
      <w:tr w:rsidR="00CF1985" w:rsidRPr="00293DAE" w14:paraId="64788F96" w14:textId="77777777" w:rsidTr="00E97F28">
        <w:trPr>
          <w:jc w:val="center"/>
        </w:trPr>
        <w:tc>
          <w:tcPr>
            <w:tcW w:w="2700" w:type="dxa"/>
            <w:tcBorders>
              <w:right w:val="single" w:sz="12" w:space="0" w:color="auto"/>
            </w:tcBorders>
            <w:shd w:val="clear" w:color="auto" w:fill="BFBFBF" w:themeFill="background1" w:themeFillShade="BF"/>
          </w:tcPr>
          <w:p w14:paraId="54D3BEB1" w14:textId="77777777" w:rsidR="00CF1985" w:rsidRPr="00293DAE" w:rsidRDefault="00CF1985" w:rsidP="00E32D46">
            <w:pPr>
              <w:spacing w:before="20" w:after="20" w:line="240" w:lineRule="auto"/>
              <w:ind w:left="0" w:firstLine="0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single" w:sz="12" w:space="0" w:color="auto"/>
            </w:tcBorders>
          </w:tcPr>
          <w:p w14:paraId="48A045A8" w14:textId="77777777" w:rsidR="00CF1985" w:rsidRPr="00902B10" w:rsidRDefault="00CF1985" w:rsidP="00E32D46">
            <w:pPr>
              <w:spacing w:before="20" w:after="20" w:line="240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880" w:type="dxa"/>
            <w:shd w:val="clear" w:color="auto" w:fill="auto"/>
          </w:tcPr>
          <w:p w14:paraId="5A477905" w14:textId="2C04BC10" w:rsidR="00CF1985" w:rsidRPr="00293DAE" w:rsidRDefault="002676A7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anch breaker amp rating</w:t>
            </w:r>
          </w:p>
        </w:tc>
        <w:tc>
          <w:tcPr>
            <w:tcW w:w="2880" w:type="dxa"/>
            <w:shd w:val="clear" w:color="auto" w:fill="auto"/>
          </w:tcPr>
          <w:p w14:paraId="02FAA42A" w14:textId="77777777" w:rsidR="00CF1985" w:rsidRPr="00293DAE" w:rsidRDefault="00CF1985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</w:p>
        </w:tc>
      </w:tr>
      <w:tr w:rsidR="000842ED" w:rsidRPr="00830D56" w14:paraId="0E8DC8F9" w14:textId="77777777" w:rsidTr="00E97F28">
        <w:trPr>
          <w:jc w:val="center"/>
        </w:trPr>
        <w:tc>
          <w:tcPr>
            <w:tcW w:w="2700" w:type="dxa"/>
            <w:tcBorders>
              <w:right w:val="single" w:sz="12" w:space="0" w:color="auto"/>
            </w:tcBorders>
            <w:shd w:val="clear" w:color="auto" w:fill="BFBFBF" w:themeFill="background1" w:themeFillShade="BF"/>
          </w:tcPr>
          <w:p w14:paraId="2261FFA1" w14:textId="77777777" w:rsidR="000842ED" w:rsidRPr="00830D56" w:rsidRDefault="000842ED" w:rsidP="00E32D46">
            <w:pPr>
              <w:spacing w:before="20" w:after="20" w:line="240" w:lineRule="auto"/>
              <w:ind w:left="0" w:firstLine="0"/>
              <w:jc w:val="right"/>
              <w:rPr>
                <w:rFonts w:ascii="Arial" w:hAnsi="Arial" w:cs="Arial"/>
                <w:b/>
                <w:bCs/>
                <w:sz w:val="10"/>
                <w:szCs w:val="10"/>
              </w:rPr>
            </w:pPr>
          </w:p>
        </w:tc>
        <w:tc>
          <w:tcPr>
            <w:tcW w:w="900" w:type="dxa"/>
            <w:tcBorders>
              <w:left w:val="single" w:sz="12" w:space="0" w:color="auto"/>
            </w:tcBorders>
          </w:tcPr>
          <w:p w14:paraId="24989B62" w14:textId="77777777" w:rsidR="000842ED" w:rsidRPr="00830D56" w:rsidRDefault="000842ED" w:rsidP="00E32D46">
            <w:pPr>
              <w:spacing w:before="20" w:after="20" w:line="240" w:lineRule="auto"/>
              <w:ind w:left="0" w:firstLine="0"/>
              <w:jc w:val="center"/>
              <w:rPr>
                <w:sz w:val="10"/>
                <w:szCs w:val="10"/>
              </w:rPr>
            </w:pPr>
          </w:p>
        </w:tc>
        <w:tc>
          <w:tcPr>
            <w:tcW w:w="2880" w:type="dxa"/>
            <w:shd w:val="clear" w:color="auto" w:fill="auto"/>
          </w:tcPr>
          <w:p w14:paraId="0D8DB48E" w14:textId="77777777" w:rsidR="000842ED" w:rsidRPr="00830D56" w:rsidRDefault="000842ED" w:rsidP="00E32D46">
            <w:pPr>
              <w:spacing w:before="20" w:after="20" w:line="240" w:lineRule="auto"/>
              <w:ind w:left="0" w:firstLine="0"/>
              <w:rPr>
                <w:sz w:val="10"/>
                <w:szCs w:val="10"/>
              </w:rPr>
            </w:pPr>
          </w:p>
        </w:tc>
        <w:tc>
          <w:tcPr>
            <w:tcW w:w="2880" w:type="dxa"/>
            <w:shd w:val="clear" w:color="auto" w:fill="auto"/>
          </w:tcPr>
          <w:p w14:paraId="105456AC" w14:textId="77777777" w:rsidR="000842ED" w:rsidRPr="00830D56" w:rsidRDefault="000842ED" w:rsidP="00E32D46">
            <w:pPr>
              <w:spacing w:before="20" w:after="20" w:line="240" w:lineRule="auto"/>
              <w:ind w:left="0" w:firstLine="0"/>
              <w:rPr>
                <w:sz w:val="10"/>
                <w:szCs w:val="10"/>
              </w:rPr>
            </w:pPr>
          </w:p>
        </w:tc>
      </w:tr>
      <w:tr w:rsidR="00CF1985" w:rsidRPr="00293DAE" w14:paraId="3455AF3C" w14:textId="77777777" w:rsidTr="00E97F28">
        <w:trPr>
          <w:jc w:val="center"/>
        </w:trPr>
        <w:tc>
          <w:tcPr>
            <w:tcW w:w="2700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7A6AF865" w14:textId="05936EA8" w:rsidR="00CF1985" w:rsidRPr="00293DAE" w:rsidRDefault="002676A7" w:rsidP="00E32D46">
            <w:pPr>
              <w:spacing w:before="20" w:after="20" w:line="240" w:lineRule="auto"/>
              <w:ind w:left="0" w:firstLine="0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DC Disconnect</w:t>
            </w:r>
          </w:p>
        </w:tc>
        <w:tc>
          <w:tcPr>
            <w:tcW w:w="900" w:type="dxa"/>
            <w:tcBorders>
              <w:left w:val="single" w:sz="12" w:space="0" w:color="auto"/>
            </w:tcBorders>
          </w:tcPr>
          <w:p w14:paraId="51A3E633" w14:textId="77777777" w:rsidR="00CF1985" w:rsidRPr="00902B10" w:rsidRDefault="00CF1985" w:rsidP="00E32D46">
            <w:pPr>
              <w:spacing w:before="20" w:after="20" w:line="240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880" w:type="dxa"/>
            <w:shd w:val="clear" w:color="auto" w:fill="auto"/>
          </w:tcPr>
          <w:p w14:paraId="74C84767" w14:textId="2A50CDF0" w:rsidR="00CF1985" w:rsidRPr="00293DAE" w:rsidRDefault="002676A7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connect Model</w:t>
            </w:r>
          </w:p>
        </w:tc>
        <w:tc>
          <w:tcPr>
            <w:tcW w:w="2880" w:type="dxa"/>
            <w:shd w:val="clear" w:color="auto" w:fill="auto"/>
          </w:tcPr>
          <w:p w14:paraId="42683F6A" w14:textId="77777777" w:rsidR="00CF1985" w:rsidRPr="00293DAE" w:rsidRDefault="00CF1985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</w:p>
        </w:tc>
      </w:tr>
      <w:tr w:rsidR="00CF1985" w:rsidRPr="00293DAE" w14:paraId="3A2A8F96" w14:textId="77777777" w:rsidTr="00E97F28">
        <w:trPr>
          <w:jc w:val="center"/>
        </w:trPr>
        <w:tc>
          <w:tcPr>
            <w:tcW w:w="2700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14:paraId="56304F96" w14:textId="4DAFE5E5" w:rsidR="00CF1985" w:rsidRPr="00293DAE" w:rsidRDefault="00CF1985" w:rsidP="00E32D46">
            <w:pPr>
              <w:spacing w:before="20" w:after="20" w:line="240" w:lineRule="auto"/>
              <w:ind w:left="0" w:firstLine="0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single" w:sz="12" w:space="0" w:color="auto"/>
            </w:tcBorders>
          </w:tcPr>
          <w:p w14:paraId="33B521AE" w14:textId="72B96C1C" w:rsidR="00CF1985" w:rsidRPr="00902B10" w:rsidRDefault="00CF1985" w:rsidP="00E32D46">
            <w:pPr>
              <w:spacing w:before="20" w:after="20" w:line="240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880" w:type="dxa"/>
            <w:shd w:val="clear" w:color="auto" w:fill="auto"/>
          </w:tcPr>
          <w:p w14:paraId="166A0F94" w14:textId="21BBB450" w:rsidR="002676A7" w:rsidRPr="00293DAE" w:rsidRDefault="002676A7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connect Rating</w:t>
            </w:r>
          </w:p>
        </w:tc>
        <w:tc>
          <w:tcPr>
            <w:tcW w:w="2880" w:type="dxa"/>
            <w:shd w:val="clear" w:color="auto" w:fill="auto"/>
          </w:tcPr>
          <w:p w14:paraId="7DE44B52" w14:textId="77777777" w:rsidR="00CF1985" w:rsidRPr="00293DAE" w:rsidRDefault="00CF1985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</w:p>
        </w:tc>
      </w:tr>
      <w:tr w:rsidR="00CF1985" w:rsidRPr="00293DAE" w14:paraId="7382B0D0" w14:textId="77777777" w:rsidTr="00E97F28">
        <w:trPr>
          <w:jc w:val="center"/>
        </w:trPr>
        <w:tc>
          <w:tcPr>
            <w:tcW w:w="2700" w:type="dxa"/>
            <w:tcBorders>
              <w:right w:val="single" w:sz="12" w:space="0" w:color="auto"/>
            </w:tcBorders>
            <w:shd w:val="clear" w:color="auto" w:fill="BFBFBF" w:themeFill="background1" w:themeFillShade="BF"/>
          </w:tcPr>
          <w:p w14:paraId="0DD33EA5" w14:textId="77777777" w:rsidR="00CF1985" w:rsidRPr="00293DAE" w:rsidRDefault="00CF1985" w:rsidP="00E32D46">
            <w:pPr>
              <w:spacing w:before="20" w:after="20" w:line="240" w:lineRule="auto"/>
              <w:ind w:left="0" w:firstLine="0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single" w:sz="12" w:space="0" w:color="auto"/>
            </w:tcBorders>
          </w:tcPr>
          <w:p w14:paraId="2ED29EF8" w14:textId="77777777" w:rsidR="00CF1985" w:rsidRPr="00902B10" w:rsidRDefault="00CF1985" w:rsidP="00E32D46">
            <w:pPr>
              <w:spacing w:before="20" w:after="20" w:line="240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880" w:type="dxa"/>
            <w:shd w:val="clear" w:color="auto" w:fill="auto"/>
          </w:tcPr>
          <w:p w14:paraId="7C16E88D" w14:textId="23A7E49D" w:rsidR="00CF1985" w:rsidRPr="00293DAE" w:rsidRDefault="002676A7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used or Unfused</w:t>
            </w:r>
          </w:p>
        </w:tc>
        <w:tc>
          <w:tcPr>
            <w:tcW w:w="2880" w:type="dxa"/>
            <w:shd w:val="clear" w:color="auto" w:fill="auto"/>
          </w:tcPr>
          <w:p w14:paraId="15E4544C" w14:textId="77777777" w:rsidR="00CF1985" w:rsidRPr="00293DAE" w:rsidRDefault="00CF1985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</w:p>
        </w:tc>
      </w:tr>
      <w:tr w:rsidR="00CF1985" w:rsidRPr="00830D56" w14:paraId="7A519E8A" w14:textId="77777777" w:rsidTr="000842ED">
        <w:trPr>
          <w:trHeight w:val="152"/>
          <w:jc w:val="center"/>
        </w:trPr>
        <w:tc>
          <w:tcPr>
            <w:tcW w:w="2700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14:paraId="77C60728" w14:textId="77777777" w:rsidR="00CF1985" w:rsidRPr="00830D56" w:rsidRDefault="00CF1985" w:rsidP="00E32D46">
            <w:pPr>
              <w:spacing w:before="20" w:after="20" w:line="240" w:lineRule="auto"/>
              <w:ind w:left="0" w:firstLine="0"/>
              <w:jc w:val="right"/>
              <w:rPr>
                <w:rFonts w:ascii="Arial" w:hAnsi="Arial" w:cs="Arial"/>
                <w:b/>
                <w:bCs/>
                <w:sz w:val="10"/>
                <w:szCs w:val="10"/>
              </w:rPr>
            </w:pPr>
            <w:r w:rsidRPr="00830D56">
              <w:rPr>
                <w:rFonts w:ascii="Arial" w:hAnsi="Arial" w:cs="Arial"/>
                <w:b/>
                <w:bCs/>
                <w:sz w:val="10"/>
                <w:szCs w:val="10"/>
              </w:rPr>
              <w:t xml:space="preserve"> </w:t>
            </w:r>
          </w:p>
        </w:tc>
        <w:tc>
          <w:tcPr>
            <w:tcW w:w="900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095C6F55" w14:textId="77777777" w:rsidR="00CF1985" w:rsidRPr="00830D56" w:rsidRDefault="00CF1985" w:rsidP="00E32D46">
            <w:pPr>
              <w:spacing w:before="20" w:after="20" w:line="240" w:lineRule="auto"/>
              <w:ind w:left="0" w:firstLine="0"/>
              <w:jc w:val="center"/>
              <w:rPr>
                <w:sz w:val="10"/>
                <w:szCs w:val="10"/>
              </w:rPr>
            </w:pPr>
          </w:p>
        </w:tc>
        <w:tc>
          <w:tcPr>
            <w:tcW w:w="2880" w:type="dxa"/>
            <w:shd w:val="clear" w:color="auto" w:fill="FFFFFF" w:themeFill="background1"/>
          </w:tcPr>
          <w:p w14:paraId="030D8372" w14:textId="390121F3" w:rsidR="00CF1985" w:rsidRPr="00830D56" w:rsidRDefault="00CF1985" w:rsidP="00E32D46">
            <w:pPr>
              <w:spacing w:before="20" w:after="20" w:line="240" w:lineRule="auto"/>
              <w:ind w:left="0" w:firstLine="0"/>
              <w:rPr>
                <w:sz w:val="10"/>
                <w:szCs w:val="10"/>
              </w:rPr>
            </w:pPr>
          </w:p>
        </w:tc>
        <w:tc>
          <w:tcPr>
            <w:tcW w:w="2880" w:type="dxa"/>
            <w:shd w:val="clear" w:color="auto" w:fill="auto"/>
          </w:tcPr>
          <w:p w14:paraId="38784DE8" w14:textId="77777777" w:rsidR="00CF1985" w:rsidRPr="00830D56" w:rsidRDefault="00CF1985" w:rsidP="00E32D46">
            <w:pPr>
              <w:spacing w:before="20" w:after="20" w:line="240" w:lineRule="auto"/>
              <w:ind w:left="0" w:firstLine="0"/>
              <w:rPr>
                <w:sz w:val="10"/>
                <w:szCs w:val="10"/>
              </w:rPr>
            </w:pPr>
          </w:p>
        </w:tc>
      </w:tr>
      <w:tr w:rsidR="00CF1985" w:rsidRPr="00293DAE" w14:paraId="30D59FCA" w14:textId="77777777" w:rsidTr="00E97F28">
        <w:trPr>
          <w:jc w:val="center"/>
        </w:trPr>
        <w:tc>
          <w:tcPr>
            <w:tcW w:w="2700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FFFFFF"/>
          </w:tcPr>
          <w:p w14:paraId="283BFC23" w14:textId="498BD0E1" w:rsidR="00CF1985" w:rsidRPr="00293DAE" w:rsidRDefault="002676A7" w:rsidP="00E32D46">
            <w:pPr>
              <w:spacing w:before="20" w:after="20" w:line="240" w:lineRule="auto"/>
              <w:ind w:left="0" w:firstLine="0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Optional Features</w:t>
            </w:r>
          </w:p>
        </w:tc>
        <w:tc>
          <w:tcPr>
            <w:tcW w:w="900" w:type="dxa"/>
            <w:tcBorders>
              <w:left w:val="single" w:sz="12" w:space="0" w:color="auto"/>
            </w:tcBorders>
          </w:tcPr>
          <w:p w14:paraId="22EB86D1" w14:textId="071FA054" w:rsidR="00CF1985" w:rsidRPr="00902B10" w:rsidRDefault="002676A7" w:rsidP="00E32D46">
            <w:pPr>
              <w:spacing w:before="20" w:after="20" w:line="240" w:lineRule="auto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2880" w:type="dxa"/>
            <w:shd w:val="clear" w:color="auto" w:fill="auto"/>
          </w:tcPr>
          <w:p w14:paraId="204482B0" w14:textId="039A1588" w:rsidR="002676A7" w:rsidRPr="00293DAE" w:rsidRDefault="002676A7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ater System</w:t>
            </w:r>
          </w:p>
        </w:tc>
        <w:tc>
          <w:tcPr>
            <w:tcW w:w="2880" w:type="dxa"/>
            <w:shd w:val="clear" w:color="auto" w:fill="auto"/>
          </w:tcPr>
          <w:p w14:paraId="7F5667B6" w14:textId="77777777" w:rsidR="00CF1985" w:rsidRPr="00293DAE" w:rsidRDefault="00CF1985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</w:p>
        </w:tc>
      </w:tr>
      <w:tr w:rsidR="00CF1985" w:rsidRPr="00293DAE" w14:paraId="70A98480" w14:textId="77777777" w:rsidTr="00E97F28">
        <w:trPr>
          <w:jc w:val="center"/>
        </w:trPr>
        <w:tc>
          <w:tcPr>
            <w:tcW w:w="2700" w:type="dxa"/>
            <w:tcBorders>
              <w:right w:val="single" w:sz="12" w:space="0" w:color="auto"/>
            </w:tcBorders>
            <w:shd w:val="clear" w:color="auto" w:fill="BFBFBF" w:themeFill="background1" w:themeFillShade="BF"/>
          </w:tcPr>
          <w:p w14:paraId="0E5FC6CD" w14:textId="77777777" w:rsidR="00CF1985" w:rsidRPr="00293DAE" w:rsidRDefault="00CF1985" w:rsidP="00E32D46">
            <w:pPr>
              <w:spacing w:before="20" w:after="20" w:line="240" w:lineRule="auto"/>
              <w:ind w:left="0" w:firstLine="0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single" w:sz="12" w:space="0" w:color="auto"/>
            </w:tcBorders>
          </w:tcPr>
          <w:p w14:paraId="4EE80C15" w14:textId="77777777" w:rsidR="00CF1985" w:rsidRPr="00902B10" w:rsidRDefault="00CF1985" w:rsidP="00E32D46">
            <w:pPr>
              <w:spacing w:before="20" w:after="20" w:line="240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880" w:type="dxa"/>
            <w:shd w:val="clear" w:color="auto" w:fill="auto"/>
          </w:tcPr>
          <w:p w14:paraId="0B5A65B7" w14:textId="34AE3181" w:rsidR="00CF1985" w:rsidRPr="00293DAE" w:rsidRDefault="002676A7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r Conditioner</w:t>
            </w:r>
          </w:p>
        </w:tc>
        <w:tc>
          <w:tcPr>
            <w:tcW w:w="2880" w:type="dxa"/>
            <w:shd w:val="clear" w:color="auto" w:fill="auto"/>
          </w:tcPr>
          <w:p w14:paraId="25FCDCA6" w14:textId="77777777" w:rsidR="00CF1985" w:rsidRPr="00293DAE" w:rsidRDefault="00CF1985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</w:p>
        </w:tc>
      </w:tr>
      <w:tr w:rsidR="00CF1985" w:rsidRPr="00293DAE" w14:paraId="79FA831D" w14:textId="77777777" w:rsidTr="00E97F28">
        <w:trPr>
          <w:jc w:val="center"/>
        </w:trPr>
        <w:tc>
          <w:tcPr>
            <w:tcW w:w="2700" w:type="dxa"/>
            <w:tcBorders>
              <w:right w:val="single" w:sz="12" w:space="0" w:color="auto"/>
            </w:tcBorders>
            <w:shd w:val="clear" w:color="auto" w:fill="BFBFBF" w:themeFill="background1" w:themeFillShade="BF"/>
          </w:tcPr>
          <w:p w14:paraId="324D052F" w14:textId="77777777" w:rsidR="00CF1985" w:rsidRPr="00293DAE" w:rsidRDefault="00CF1985" w:rsidP="00E32D46">
            <w:pPr>
              <w:spacing w:before="20" w:after="20" w:line="240" w:lineRule="auto"/>
              <w:ind w:left="0" w:firstLine="0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single" w:sz="12" w:space="0" w:color="auto"/>
            </w:tcBorders>
          </w:tcPr>
          <w:p w14:paraId="09AA92B3" w14:textId="77777777" w:rsidR="00CF1985" w:rsidRPr="00902B10" w:rsidRDefault="00CF1985" w:rsidP="00E32D46">
            <w:pPr>
              <w:spacing w:before="20" w:after="20" w:line="240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880" w:type="dxa"/>
            <w:shd w:val="clear" w:color="auto" w:fill="auto"/>
          </w:tcPr>
          <w:p w14:paraId="4FCC9817" w14:textId="5664A7A8" w:rsidR="00CF1985" w:rsidRPr="00293DAE" w:rsidRDefault="002676A7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ill Containment</w:t>
            </w:r>
          </w:p>
        </w:tc>
        <w:tc>
          <w:tcPr>
            <w:tcW w:w="2880" w:type="dxa"/>
            <w:shd w:val="clear" w:color="auto" w:fill="auto"/>
          </w:tcPr>
          <w:p w14:paraId="76F39726" w14:textId="77777777" w:rsidR="00CF1985" w:rsidRPr="00293DAE" w:rsidRDefault="00CF1985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</w:p>
        </w:tc>
      </w:tr>
      <w:tr w:rsidR="00CF1985" w:rsidRPr="00293DAE" w14:paraId="5C80E8DD" w14:textId="77777777" w:rsidTr="00E97F28">
        <w:trPr>
          <w:jc w:val="center"/>
        </w:trPr>
        <w:tc>
          <w:tcPr>
            <w:tcW w:w="2700" w:type="dxa"/>
            <w:tcBorders>
              <w:right w:val="single" w:sz="12" w:space="0" w:color="auto"/>
            </w:tcBorders>
            <w:shd w:val="clear" w:color="auto" w:fill="BFBFBF" w:themeFill="background1" w:themeFillShade="BF"/>
          </w:tcPr>
          <w:p w14:paraId="1A84E88C" w14:textId="77777777" w:rsidR="00CF1985" w:rsidRPr="00293DAE" w:rsidRDefault="00CF1985" w:rsidP="00E32D46">
            <w:pPr>
              <w:spacing w:before="20" w:after="20" w:line="240" w:lineRule="auto"/>
              <w:ind w:left="0" w:firstLine="0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single" w:sz="12" w:space="0" w:color="auto"/>
            </w:tcBorders>
          </w:tcPr>
          <w:p w14:paraId="494FF3F3" w14:textId="77777777" w:rsidR="00CF1985" w:rsidRPr="00902B10" w:rsidRDefault="00CF1985" w:rsidP="00E32D46">
            <w:pPr>
              <w:spacing w:before="20" w:after="20" w:line="240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880" w:type="dxa"/>
            <w:shd w:val="clear" w:color="auto" w:fill="auto"/>
          </w:tcPr>
          <w:p w14:paraId="77DA03D2" w14:textId="4E360746" w:rsidR="00CF1985" w:rsidRPr="00293DAE" w:rsidRDefault="002676A7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erior LED Lighting</w:t>
            </w:r>
          </w:p>
        </w:tc>
        <w:tc>
          <w:tcPr>
            <w:tcW w:w="2880" w:type="dxa"/>
            <w:shd w:val="clear" w:color="auto" w:fill="auto"/>
          </w:tcPr>
          <w:p w14:paraId="01D17BA4" w14:textId="77777777" w:rsidR="00CF1985" w:rsidRPr="00293DAE" w:rsidRDefault="00CF1985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</w:p>
        </w:tc>
      </w:tr>
      <w:tr w:rsidR="00CF1985" w:rsidRPr="00293DAE" w14:paraId="1591A7D0" w14:textId="77777777" w:rsidTr="00E97F28">
        <w:trPr>
          <w:jc w:val="center"/>
        </w:trPr>
        <w:tc>
          <w:tcPr>
            <w:tcW w:w="2700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14:paraId="374101BC" w14:textId="573DE935" w:rsidR="00CF1985" w:rsidRPr="00293DAE" w:rsidRDefault="00CF1985" w:rsidP="00E32D46">
            <w:pPr>
              <w:spacing w:before="20" w:after="20" w:line="240" w:lineRule="auto"/>
              <w:ind w:left="0" w:firstLine="0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single" w:sz="12" w:space="0" w:color="auto"/>
            </w:tcBorders>
          </w:tcPr>
          <w:p w14:paraId="2E55D9EB" w14:textId="08CEECE3" w:rsidR="00CF1985" w:rsidRPr="00902B10" w:rsidRDefault="00CF1985" w:rsidP="00E32D46">
            <w:pPr>
              <w:spacing w:before="20" w:after="20" w:line="240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880" w:type="dxa"/>
            <w:shd w:val="clear" w:color="auto" w:fill="auto"/>
          </w:tcPr>
          <w:p w14:paraId="53EC4C35" w14:textId="76D3AA78" w:rsidR="00CF1985" w:rsidRPr="00293DAE" w:rsidRDefault="002676A7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erior Electrical Outlet</w:t>
            </w:r>
          </w:p>
        </w:tc>
        <w:tc>
          <w:tcPr>
            <w:tcW w:w="2880" w:type="dxa"/>
            <w:shd w:val="clear" w:color="auto" w:fill="auto"/>
          </w:tcPr>
          <w:p w14:paraId="2B346EF6" w14:textId="77777777" w:rsidR="00CF1985" w:rsidRPr="00293DAE" w:rsidRDefault="00CF1985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</w:p>
        </w:tc>
      </w:tr>
      <w:tr w:rsidR="00CF1985" w:rsidRPr="00293DAE" w14:paraId="01A3C63C" w14:textId="77777777" w:rsidTr="00E97F28">
        <w:trPr>
          <w:jc w:val="center"/>
        </w:trPr>
        <w:tc>
          <w:tcPr>
            <w:tcW w:w="2700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14:paraId="2F2C36AF" w14:textId="7D288538" w:rsidR="00CF1985" w:rsidRPr="00293DAE" w:rsidRDefault="00CF1985" w:rsidP="00E32D46">
            <w:pPr>
              <w:spacing w:before="20" w:after="20" w:line="240" w:lineRule="auto"/>
              <w:ind w:left="0" w:firstLine="0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single" w:sz="12" w:space="0" w:color="auto"/>
            </w:tcBorders>
          </w:tcPr>
          <w:p w14:paraId="454652F7" w14:textId="168BB5EC" w:rsidR="00CF1985" w:rsidRPr="00902B10" w:rsidRDefault="00CF1985" w:rsidP="00E32D46">
            <w:pPr>
              <w:spacing w:before="20" w:after="20" w:line="240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880" w:type="dxa"/>
            <w:shd w:val="clear" w:color="auto" w:fill="auto"/>
          </w:tcPr>
          <w:p w14:paraId="4E3A9AB6" w14:textId="2CD24EC2" w:rsidR="00CF1985" w:rsidRPr="00293DAE" w:rsidRDefault="002676A7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rtable Eyewash</w:t>
            </w:r>
          </w:p>
        </w:tc>
        <w:tc>
          <w:tcPr>
            <w:tcW w:w="2880" w:type="dxa"/>
            <w:shd w:val="clear" w:color="auto" w:fill="auto"/>
          </w:tcPr>
          <w:p w14:paraId="394E085E" w14:textId="77777777" w:rsidR="00CF1985" w:rsidRPr="00293DAE" w:rsidRDefault="00CF1985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</w:p>
        </w:tc>
      </w:tr>
      <w:tr w:rsidR="00CF1985" w:rsidRPr="00293DAE" w14:paraId="77F031F0" w14:textId="77777777" w:rsidTr="00E97F28">
        <w:trPr>
          <w:jc w:val="center"/>
        </w:trPr>
        <w:tc>
          <w:tcPr>
            <w:tcW w:w="2700" w:type="dxa"/>
            <w:tcBorders>
              <w:right w:val="single" w:sz="12" w:space="0" w:color="auto"/>
            </w:tcBorders>
            <w:shd w:val="clear" w:color="auto" w:fill="BFBFBF" w:themeFill="background1" w:themeFillShade="BF"/>
          </w:tcPr>
          <w:p w14:paraId="02F8953C" w14:textId="77777777" w:rsidR="00CF1985" w:rsidRPr="00CF1985" w:rsidRDefault="00CF1985" w:rsidP="00E32D46">
            <w:pPr>
              <w:spacing w:before="20" w:after="20" w:line="240" w:lineRule="auto"/>
              <w:ind w:left="0" w:firstLine="0"/>
              <w:jc w:val="right"/>
              <w:rPr>
                <w:rFonts w:ascii="Arial" w:hAnsi="Arial" w:cs="Arial"/>
                <w:b/>
                <w:bCs/>
                <w:color w:val="BFBFBF" w:themeColor="background1" w:themeShade="BF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single" w:sz="12" w:space="0" w:color="auto"/>
            </w:tcBorders>
          </w:tcPr>
          <w:p w14:paraId="5FABDF43" w14:textId="77777777" w:rsidR="00CF1985" w:rsidRPr="00902B10" w:rsidRDefault="00CF1985" w:rsidP="00E32D46">
            <w:pPr>
              <w:spacing w:before="20" w:after="20" w:line="240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880" w:type="dxa"/>
            <w:shd w:val="clear" w:color="auto" w:fill="auto"/>
          </w:tcPr>
          <w:p w14:paraId="1581E36F" w14:textId="2154BD1D" w:rsidR="00CF1985" w:rsidRPr="00293DAE" w:rsidRDefault="002676A7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ydrogen Detector</w:t>
            </w:r>
          </w:p>
        </w:tc>
        <w:tc>
          <w:tcPr>
            <w:tcW w:w="2880" w:type="dxa"/>
            <w:shd w:val="clear" w:color="auto" w:fill="auto"/>
          </w:tcPr>
          <w:p w14:paraId="32FEE6FC" w14:textId="77777777" w:rsidR="00CF1985" w:rsidRPr="00293DAE" w:rsidRDefault="00CF1985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</w:p>
        </w:tc>
      </w:tr>
      <w:tr w:rsidR="00CF1985" w:rsidRPr="00293DAE" w14:paraId="1E787700" w14:textId="77777777" w:rsidTr="00E97F28">
        <w:trPr>
          <w:jc w:val="center"/>
        </w:trPr>
        <w:tc>
          <w:tcPr>
            <w:tcW w:w="2700" w:type="dxa"/>
            <w:tcBorders>
              <w:right w:val="single" w:sz="12" w:space="0" w:color="auto"/>
            </w:tcBorders>
            <w:shd w:val="clear" w:color="auto" w:fill="BFBFBF" w:themeFill="background1" w:themeFillShade="BF"/>
          </w:tcPr>
          <w:p w14:paraId="525F5A75" w14:textId="77777777" w:rsidR="00CF1985" w:rsidRPr="00CF1985" w:rsidRDefault="00CF1985" w:rsidP="00E32D46">
            <w:pPr>
              <w:spacing w:before="20" w:after="20" w:line="240" w:lineRule="auto"/>
              <w:ind w:left="0" w:firstLine="0"/>
              <w:jc w:val="right"/>
              <w:rPr>
                <w:rFonts w:ascii="Arial" w:hAnsi="Arial" w:cs="Arial"/>
                <w:b/>
                <w:bCs/>
                <w:color w:val="BFBFBF" w:themeColor="background1" w:themeShade="BF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single" w:sz="12" w:space="0" w:color="auto"/>
            </w:tcBorders>
          </w:tcPr>
          <w:p w14:paraId="3C69CF05" w14:textId="77777777" w:rsidR="00CF1985" w:rsidRPr="00902B10" w:rsidRDefault="00CF1985" w:rsidP="00E32D46">
            <w:pPr>
              <w:spacing w:before="20" w:after="20" w:line="240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880" w:type="dxa"/>
            <w:shd w:val="clear" w:color="auto" w:fill="auto"/>
          </w:tcPr>
          <w:p w14:paraId="2F1E10E6" w14:textId="2F9EB85A" w:rsidR="00CF1985" w:rsidRPr="00293DAE" w:rsidRDefault="002676A7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re Extinguisher</w:t>
            </w:r>
          </w:p>
        </w:tc>
        <w:tc>
          <w:tcPr>
            <w:tcW w:w="2880" w:type="dxa"/>
            <w:shd w:val="clear" w:color="auto" w:fill="auto"/>
          </w:tcPr>
          <w:p w14:paraId="2F7B0B97" w14:textId="77777777" w:rsidR="00CF1985" w:rsidRPr="00293DAE" w:rsidRDefault="00CF1985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</w:p>
        </w:tc>
      </w:tr>
      <w:tr w:rsidR="00CF1985" w:rsidRPr="00293DAE" w14:paraId="4A47FDBC" w14:textId="77777777" w:rsidTr="00E97F28">
        <w:trPr>
          <w:jc w:val="center"/>
        </w:trPr>
        <w:tc>
          <w:tcPr>
            <w:tcW w:w="2700" w:type="dxa"/>
            <w:tcBorders>
              <w:right w:val="single" w:sz="12" w:space="0" w:color="auto"/>
            </w:tcBorders>
            <w:shd w:val="clear" w:color="auto" w:fill="BFBFBF" w:themeFill="background1" w:themeFillShade="BF"/>
          </w:tcPr>
          <w:p w14:paraId="0E79F7FF" w14:textId="77777777" w:rsidR="00CF1985" w:rsidRPr="00CF1985" w:rsidRDefault="00CF1985" w:rsidP="00E32D46">
            <w:pPr>
              <w:spacing w:before="20" w:after="20" w:line="240" w:lineRule="auto"/>
              <w:ind w:left="0" w:firstLine="0"/>
              <w:jc w:val="right"/>
              <w:rPr>
                <w:rFonts w:ascii="Arial" w:hAnsi="Arial" w:cs="Arial"/>
                <w:b/>
                <w:bCs/>
                <w:color w:val="BFBFBF" w:themeColor="background1" w:themeShade="BF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single" w:sz="12" w:space="0" w:color="auto"/>
            </w:tcBorders>
          </w:tcPr>
          <w:p w14:paraId="702C2C4A" w14:textId="77777777" w:rsidR="00CF1985" w:rsidRPr="00902B10" w:rsidRDefault="00CF1985" w:rsidP="00E32D46">
            <w:pPr>
              <w:spacing w:before="20" w:after="20" w:line="240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880" w:type="dxa"/>
            <w:shd w:val="clear" w:color="auto" w:fill="auto"/>
          </w:tcPr>
          <w:p w14:paraId="782B9F91" w14:textId="5ECEC65F" w:rsidR="00CF1985" w:rsidRPr="00293DAE" w:rsidRDefault="002676A7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moke Detector</w:t>
            </w:r>
          </w:p>
        </w:tc>
        <w:tc>
          <w:tcPr>
            <w:tcW w:w="2880" w:type="dxa"/>
            <w:shd w:val="clear" w:color="auto" w:fill="auto"/>
          </w:tcPr>
          <w:p w14:paraId="3C9564C7" w14:textId="77777777" w:rsidR="00CF1985" w:rsidRPr="00293DAE" w:rsidRDefault="00CF1985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</w:p>
        </w:tc>
      </w:tr>
      <w:tr w:rsidR="00CF1985" w:rsidRPr="00293DAE" w14:paraId="2E4F2CA6" w14:textId="77777777" w:rsidTr="00E97F28">
        <w:trPr>
          <w:jc w:val="center"/>
        </w:trPr>
        <w:tc>
          <w:tcPr>
            <w:tcW w:w="2700" w:type="dxa"/>
            <w:tcBorders>
              <w:right w:val="single" w:sz="12" w:space="0" w:color="auto"/>
            </w:tcBorders>
            <w:shd w:val="clear" w:color="auto" w:fill="BFBFBF" w:themeFill="background1" w:themeFillShade="BF"/>
          </w:tcPr>
          <w:p w14:paraId="46DDEE29" w14:textId="77777777" w:rsidR="00CF1985" w:rsidRPr="00CF1985" w:rsidRDefault="00CF1985" w:rsidP="00E32D46">
            <w:pPr>
              <w:spacing w:before="20" w:after="20" w:line="240" w:lineRule="auto"/>
              <w:ind w:left="0" w:firstLine="0"/>
              <w:jc w:val="right"/>
              <w:rPr>
                <w:rFonts w:ascii="Arial" w:hAnsi="Arial" w:cs="Arial"/>
                <w:b/>
                <w:bCs/>
                <w:color w:val="BFBFBF" w:themeColor="background1" w:themeShade="BF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single" w:sz="12" w:space="0" w:color="auto"/>
            </w:tcBorders>
          </w:tcPr>
          <w:p w14:paraId="0714DF62" w14:textId="77777777" w:rsidR="00CF1985" w:rsidRPr="00902B10" w:rsidRDefault="00CF1985" w:rsidP="00E32D46">
            <w:pPr>
              <w:spacing w:before="20" w:after="20" w:line="240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880" w:type="dxa"/>
            <w:shd w:val="clear" w:color="auto" w:fill="auto"/>
          </w:tcPr>
          <w:p w14:paraId="4B068511" w14:textId="10F76738" w:rsidR="00CF1985" w:rsidRPr="00293DAE" w:rsidRDefault="002676A7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ar Doors</w:t>
            </w:r>
          </w:p>
        </w:tc>
        <w:tc>
          <w:tcPr>
            <w:tcW w:w="2880" w:type="dxa"/>
            <w:shd w:val="clear" w:color="auto" w:fill="auto"/>
          </w:tcPr>
          <w:p w14:paraId="542BC5C6" w14:textId="77777777" w:rsidR="00CF1985" w:rsidRPr="00293DAE" w:rsidRDefault="00CF1985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</w:p>
        </w:tc>
      </w:tr>
      <w:tr w:rsidR="00CF1985" w:rsidRPr="00293DAE" w14:paraId="0DD96142" w14:textId="77777777" w:rsidTr="00E97F28">
        <w:trPr>
          <w:jc w:val="center"/>
        </w:trPr>
        <w:tc>
          <w:tcPr>
            <w:tcW w:w="2700" w:type="dxa"/>
            <w:tcBorders>
              <w:right w:val="single" w:sz="12" w:space="0" w:color="auto"/>
            </w:tcBorders>
            <w:shd w:val="clear" w:color="auto" w:fill="BFBFBF" w:themeFill="background1" w:themeFillShade="BF"/>
          </w:tcPr>
          <w:p w14:paraId="54B8CB52" w14:textId="77777777" w:rsidR="00CF1985" w:rsidRPr="00CF1985" w:rsidRDefault="00CF1985" w:rsidP="00E32D46">
            <w:pPr>
              <w:spacing w:before="20" w:after="20" w:line="240" w:lineRule="auto"/>
              <w:ind w:left="0" w:firstLine="0"/>
              <w:jc w:val="right"/>
              <w:rPr>
                <w:rFonts w:ascii="Arial" w:hAnsi="Arial" w:cs="Arial"/>
                <w:b/>
                <w:bCs/>
                <w:color w:val="BFBFBF" w:themeColor="background1" w:themeShade="BF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single" w:sz="12" w:space="0" w:color="auto"/>
            </w:tcBorders>
          </w:tcPr>
          <w:p w14:paraId="5F72AB26" w14:textId="77777777" w:rsidR="00CF1985" w:rsidRPr="00902B10" w:rsidRDefault="00CF1985" w:rsidP="00E32D46">
            <w:pPr>
              <w:spacing w:before="20" w:after="20" w:line="240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880" w:type="dxa"/>
            <w:shd w:val="clear" w:color="auto" w:fill="auto"/>
          </w:tcPr>
          <w:p w14:paraId="505CE613" w14:textId="7E0ECAED" w:rsidR="00CF1985" w:rsidRPr="00293DAE" w:rsidRDefault="002676A7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C Terminal Block</w:t>
            </w:r>
          </w:p>
        </w:tc>
        <w:tc>
          <w:tcPr>
            <w:tcW w:w="2880" w:type="dxa"/>
            <w:shd w:val="clear" w:color="auto" w:fill="auto"/>
          </w:tcPr>
          <w:p w14:paraId="16F34637" w14:textId="77777777" w:rsidR="00CF1985" w:rsidRPr="00293DAE" w:rsidRDefault="00CF1985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</w:p>
        </w:tc>
      </w:tr>
      <w:tr w:rsidR="002676A7" w:rsidRPr="00293DAE" w14:paraId="720F2DC8" w14:textId="77777777" w:rsidTr="00E97F28">
        <w:trPr>
          <w:jc w:val="center"/>
        </w:trPr>
        <w:tc>
          <w:tcPr>
            <w:tcW w:w="2700" w:type="dxa"/>
            <w:tcBorders>
              <w:right w:val="single" w:sz="12" w:space="0" w:color="auto"/>
            </w:tcBorders>
            <w:shd w:val="clear" w:color="auto" w:fill="BFBFBF" w:themeFill="background1" w:themeFillShade="BF"/>
          </w:tcPr>
          <w:p w14:paraId="6679DBD5" w14:textId="77777777" w:rsidR="002676A7" w:rsidRPr="00CF1985" w:rsidRDefault="002676A7" w:rsidP="00E32D46">
            <w:pPr>
              <w:spacing w:before="20" w:after="20" w:line="240" w:lineRule="auto"/>
              <w:ind w:left="0" w:firstLine="0"/>
              <w:jc w:val="right"/>
              <w:rPr>
                <w:rFonts w:ascii="Arial" w:hAnsi="Arial" w:cs="Arial"/>
                <w:b/>
                <w:bCs/>
                <w:color w:val="BFBFBF" w:themeColor="background1" w:themeShade="BF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single" w:sz="12" w:space="0" w:color="auto"/>
            </w:tcBorders>
          </w:tcPr>
          <w:p w14:paraId="6BF364DA" w14:textId="77777777" w:rsidR="002676A7" w:rsidRPr="00902B10" w:rsidRDefault="002676A7" w:rsidP="00E32D46">
            <w:pPr>
              <w:spacing w:before="20" w:after="20" w:line="240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2880" w:type="dxa"/>
            <w:shd w:val="clear" w:color="auto" w:fill="auto"/>
          </w:tcPr>
          <w:p w14:paraId="7370DD4D" w14:textId="32AB7857" w:rsidR="002676A7" w:rsidRDefault="002676A7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fting Straps</w:t>
            </w:r>
          </w:p>
        </w:tc>
        <w:tc>
          <w:tcPr>
            <w:tcW w:w="2880" w:type="dxa"/>
            <w:shd w:val="clear" w:color="auto" w:fill="auto"/>
          </w:tcPr>
          <w:p w14:paraId="4BE6D892" w14:textId="77777777" w:rsidR="002676A7" w:rsidRPr="00293DAE" w:rsidRDefault="002676A7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</w:p>
        </w:tc>
      </w:tr>
      <w:tr w:rsidR="00E97F28" w:rsidRPr="00293DAE" w14:paraId="5C4CB893" w14:textId="77777777" w:rsidTr="00E97F28">
        <w:trPr>
          <w:trHeight w:val="485"/>
          <w:jc w:val="center"/>
        </w:trPr>
        <w:tc>
          <w:tcPr>
            <w:tcW w:w="2700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5FA45093" w14:textId="69C38A52" w:rsidR="00E97F28" w:rsidRPr="00CF1985" w:rsidRDefault="00E97F28" w:rsidP="00E32D46">
            <w:pPr>
              <w:spacing w:before="20" w:after="20" w:line="240" w:lineRule="auto"/>
              <w:ind w:left="0" w:firstLine="0"/>
              <w:jc w:val="right"/>
              <w:rPr>
                <w:rFonts w:ascii="Arial" w:hAnsi="Arial" w:cs="Arial"/>
                <w:b/>
                <w:bCs/>
                <w:color w:val="BFBFBF" w:themeColor="background1" w:themeShade="BF"/>
                <w:sz w:val="20"/>
                <w:szCs w:val="20"/>
              </w:rPr>
            </w:pPr>
            <w:r w:rsidRPr="00E97F28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Additional Comments</w:t>
            </w:r>
          </w:p>
        </w:tc>
        <w:tc>
          <w:tcPr>
            <w:tcW w:w="6660" w:type="dxa"/>
            <w:gridSpan w:val="3"/>
            <w:tcBorders>
              <w:left w:val="single" w:sz="12" w:space="0" w:color="auto"/>
            </w:tcBorders>
          </w:tcPr>
          <w:p w14:paraId="2A781866" w14:textId="77777777" w:rsidR="00E97F28" w:rsidRPr="00293DAE" w:rsidRDefault="00E97F28" w:rsidP="00E32D46">
            <w:pPr>
              <w:spacing w:before="20" w:after="20" w:line="240" w:lineRule="auto"/>
              <w:ind w:left="0" w:firstLine="0"/>
              <w:rPr>
                <w:sz w:val="20"/>
                <w:szCs w:val="20"/>
              </w:rPr>
            </w:pPr>
          </w:p>
        </w:tc>
      </w:tr>
    </w:tbl>
    <w:p w14:paraId="42C48E6B" w14:textId="4118F954" w:rsidR="00E97F28" w:rsidRPr="00E97F28" w:rsidRDefault="00E97F28" w:rsidP="00E97F28">
      <w:pPr>
        <w:tabs>
          <w:tab w:val="left" w:pos="3963"/>
        </w:tabs>
        <w:ind w:left="0" w:firstLine="0"/>
        <w:rPr>
          <w:rFonts w:ascii="Arial" w:hAnsi="Arial" w:cs="Arial"/>
          <w:sz w:val="16"/>
          <w:szCs w:val="16"/>
        </w:rPr>
      </w:pPr>
    </w:p>
    <w:sectPr w:rsidR="00E97F28" w:rsidRPr="00E97F28" w:rsidSect="000841B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2160" w:right="1440" w:bottom="720" w:left="1440" w:header="0" w:footer="36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15D212" w14:textId="77777777" w:rsidR="00C00B6B" w:rsidRDefault="00C00B6B">
      <w:pPr>
        <w:spacing w:after="0" w:line="240" w:lineRule="auto"/>
      </w:pPr>
      <w:r>
        <w:separator/>
      </w:r>
    </w:p>
  </w:endnote>
  <w:endnote w:type="continuationSeparator" w:id="0">
    <w:p w14:paraId="6B29C31C" w14:textId="77777777" w:rsidR="00C00B6B" w:rsidRDefault="00C00B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43F584" w14:textId="77777777" w:rsidR="00C00B6B" w:rsidRDefault="00C00B6B">
    <w:pPr>
      <w:tabs>
        <w:tab w:val="center" w:pos="4770"/>
        <w:tab w:val="right" w:pos="9495"/>
      </w:tabs>
      <w:spacing w:after="0" w:line="259" w:lineRule="auto"/>
      <w:ind w:left="0" w:firstLine="0"/>
    </w:pPr>
    <w:r>
      <w:rPr>
        <w:noProof/>
      </w:rPr>
      <mc:AlternateContent>
        <mc:Choice Requires="wpg">
          <w:drawing>
            <wp:anchor distT="0" distB="0" distL="114300" distR="114300" simplePos="0" relativeHeight="251657728" behindDoc="0" locked="0" layoutInCell="1" allowOverlap="1" wp14:anchorId="147F910E" wp14:editId="7CEC7164">
              <wp:simplePos x="0" y="0"/>
              <wp:positionH relativeFrom="page">
                <wp:posOffset>0</wp:posOffset>
              </wp:positionH>
              <wp:positionV relativeFrom="page">
                <wp:posOffset>9392920</wp:posOffset>
              </wp:positionV>
              <wp:extent cx="7772400" cy="665480"/>
              <wp:effectExtent l="0" t="0" r="0" b="20320"/>
              <wp:wrapSquare wrapText="bothSides"/>
              <wp:docPr id="14092" name="Group 1409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772400" cy="665480"/>
                        <a:chOff x="0" y="0"/>
                        <a:chExt cx="7772399" cy="665328"/>
                      </a:xfrm>
                    </wpg:grpSpPr>
                    <pic:pic xmlns:pic="http://schemas.openxmlformats.org/drawingml/2006/picture">
                      <pic:nvPicPr>
                        <pic:cNvPr id="14093" name="Picture 14093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-2285"/>
                          <a:ext cx="7772400" cy="664464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4094" name="Rectangle 14094"/>
                      <wps:cNvSpPr/>
                      <wps:spPr>
                        <a:xfrm>
                          <a:off x="914400" y="12002"/>
                          <a:ext cx="41915" cy="18890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12A1E8E" w14:textId="77777777" w:rsidR="00C00B6B" w:rsidRDefault="00C00B6B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Calibri" w:eastAsia="Calibri" w:hAnsi="Calibri" w:cs="Calibri"/>
                                <w:i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4095" name="Rectangle 14095"/>
                      <wps:cNvSpPr/>
                      <wps:spPr>
                        <a:xfrm>
                          <a:off x="914400" y="181931"/>
                          <a:ext cx="41915" cy="18890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7E37D57" w14:textId="77777777" w:rsidR="00C00B6B" w:rsidRDefault="00C00B6B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Calibri" w:eastAsia="Calibri" w:hAnsi="Calibri" w:cs="Calibri"/>
                                <w:i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4096" name="Rectangle 14096"/>
                      <wps:cNvSpPr/>
                      <wps:spPr>
                        <a:xfrm>
                          <a:off x="914400" y="352613"/>
                          <a:ext cx="41915" cy="18890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BFC3536" w14:textId="77777777" w:rsidR="00C00B6B" w:rsidRDefault="00C00B6B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Calibri" w:eastAsia="Calibri" w:hAnsi="Calibri" w:cs="Calibri"/>
                                <w:i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4097" name="Rectangle 14097"/>
                      <wps:cNvSpPr/>
                      <wps:spPr>
                        <a:xfrm>
                          <a:off x="914400" y="523294"/>
                          <a:ext cx="41915" cy="18890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00ED912" w14:textId="77777777" w:rsidR="00C00B6B" w:rsidRDefault="00C00B6B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Calibri" w:eastAsia="Calibri" w:hAnsi="Calibri" w:cs="Calibri"/>
                                <w:i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47F910E" id="Group 14092" o:spid="_x0000_s1034" style="position:absolute;margin-left:0;margin-top:739.6pt;width:612pt;height:52.4pt;z-index:251657728;mso-position-horizontal-relative:page;mso-position-vertical-relative:page" coordsize="77723,665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4093" o:spid="_x0000_s1035" type="#_x0000_t75" style="position:absolute;top:-22;width:77724;height:66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">
                <v:imagedata r:id="rId2" o:title=""/>
              </v:shape>
              <v:rect id="Rectangle 14094" o:spid="_x0000_s1036" style="position:absolute;left:9144;top:120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" filled="f" stroked="f">
                <v:textbox inset="0,0,0,0">
                  <w:txbxContent>
                    <w:p w14:paraId="212A1E8E" w14:textId="77777777" w:rsidR="00C00B6B" w:rsidRDefault="00C00B6B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Calibri" w:eastAsia="Calibri" w:hAnsi="Calibri" w:cs="Calibri"/>
                          <w:i/>
                        </w:rPr>
                        <w:t xml:space="preserve"> </w:t>
                      </w:r>
                    </w:p>
                  </w:txbxContent>
                </v:textbox>
              </v:rect>
              <v:rect id="Rectangle 14095" o:spid="_x0000_s1037" style="position:absolute;left:9144;top:1819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" filled="f" stroked="f">
                <v:textbox inset="0,0,0,0">
                  <w:txbxContent>
                    <w:p w14:paraId="07E37D57" w14:textId="77777777" w:rsidR="00C00B6B" w:rsidRDefault="00C00B6B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Calibri" w:eastAsia="Calibri" w:hAnsi="Calibri" w:cs="Calibri"/>
                          <w:i/>
                        </w:rPr>
                        <w:t xml:space="preserve"> </w:t>
                      </w:r>
                    </w:p>
                  </w:txbxContent>
                </v:textbox>
              </v:rect>
              <v:rect id="Rectangle 14096" o:spid="_x0000_s1038" style="position:absolute;left:9144;top:3526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" filled="f" stroked="f">
                <v:textbox inset="0,0,0,0">
                  <w:txbxContent>
                    <w:p w14:paraId="2BFC3536" w14:textId="77777777" w:rsidR="00C00B6B" w:rsidRDefault="00C00B6B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Calibri" w:eastAsia="Calibri" w:hAnsi="Calibri" w:cs="Calibri"/>
                          <w:i/>
                        </w:rPr>
                        <w:t xml:space="preserve"> </w:t>
                      </w:r>
                    </w:p>
                  </w:txbxContent>
                </v:textbox>
              </v:rect>
              <v:rect id="Rectangle 14097" o:spid="_x0000_s1039" style="position:absolute;left:9144;top:5232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" filled="f" stroked="f">
                <v:textbox inset="0,0,0,0">
                  <w:txbxContent>
                    <w:p w14:paraId="500ED912" w14:textId="77777777" w:rsidR="00C00B6B" w:rsidRDefault="00C00B6B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Calibri" w:eastAsia="Calibri" w:hAnsi="Calibri" w:cs="Calibri"/>
                          <w:i/>
                        </w:rPr>
                        <w:t xml:space="preserve">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  <w:r>
      <w:rPr>
        <w:rFonts w:ascii="Arial" w:eastAsia="Arial" w:hAnsi="Arial" w:cs="Arial"/>
        <w:sz w:val="16"/>
      </w:rPr>
      <w:t xml:space="preserve">JF5061-00.Rev7.docx </w:t>
    </w:r>
    <w:r>
      <w:rPr>
        <w:rFonts w:ascii="Arial" w:eastAsia="Arial" w:hAnsi="Arial" w:cs="Arial"/>
        <w:sz w:val="16"/>
      </w:rPr>
      <w:tab/>
      <w:t xml:space="preserve">Sheet </w:t>
    </w:r>
    <w:r>
      <w:rPr>
        <w:rFonts w:ascii="Arial" w:eastAsia="Arial" w:hAnsi="Arial" w:cs="Arial"/>
        <w:sz w:val="16"/>
      </w:rPr>
      <w:fldChar w:fldCharType="begin"/>
    </w:r>
    <w:r>
      <w:rPr>
        <w:rFonts w:ascii="Arial" w:eastAsia="Arial" w:hAnsi="Arial" w:cs="Arial"/>
        <w:sz w:val="16"/>
      </w:rPr>
      <w:instrText xml:space="preserve"> PAGE   \* MERGEFORMAT </w:instrText>
    </w:r>
    <w:r>
      <w:rPr>
        <w:rFonts w:ascii="Arial" w:eastAsia="Arial" w:hAnsi="Arial" w:cs="Arial"/>
        <w:sz w:val="16"/>
      </w:rPr>
      <w:fldChar w:fldCharType="separate"/>
    </w:r>
    <w:r>
      <w:rPr>
        <w:rFonts w:ascii="Arial" w:eastAsia="Arial" w:hAnsi="Arial" w:cs="Arial"/>
        <w:sz w:val="16"/>
      </w:rPr>
      <w:t>1</w:t>
    </w:r>
    <w:r>
      <w:rPr>
        <w:rFonts w:ascii="Arial" w:eastAsia="Arial" w:hAnsi="Arial" w:cs="Arial"/>
        <w:sz w:val="16"/>
      </w:rPr>
      <w:fldChar w:fldCharType="end"/>
    </w:r>
    <w:r>
      <w:rPr>
        <w:rFonts w:ascii="Arial" w:eastAsia="Arial" w:hAnsi="Arial" w:cs="Arial"/>
        <w:sz w:val="16"/>
      </w:rPr>
      <w:t xml:space="preserve"> of </w:t>
    </w:r>
    <w:r>
      <w:rPr>
        <w:rFonts w:ascii="Arial" w:eastAsia="Arial" w:hAnsi="Arial" w:cs="Arial"/>
        <w:sz w:val="16"/>
      </w:rPr>
      <w:fldChar w:fldCharType="begin"/>
    </w:r>
    <w:r>
      <w:rPr>
        <w:rFonts w:ascii="Arial" w:eastAsia="Arial" w:hAnsi="Arial" w:cs="Arial"/>
        <w:sz w:val="16"/>
      </w:rPr>
      <w:instrText xml:space="preserve"> NUMPAGES   \* MERGEFORMAT </w:instrText>
    </w:r>
    <w:r>
      <w:rPr>
        <w:rFonts w:ascii="Arial" w:eastAsia="Arial" w:hAnsi="Arial" w:cs="Arial"/>
        <w:sz w:val="16"/>
      </w:rPr>
      <w:fldChar w:fldCharType="separate"/>
    </w:r>
    <w:r>
      <w:rPr>
        <w:rFonts w:ascii="Arial" w:eastAsia="Arial" w:hAnsi="Arial" w:cs="Arial"/>
        <w:sz w:val="16"/>
      </w:rPr>
      <w:t>11</w:t>
    </w:r>
    <w:r>
      <w:rPr>
        <w:rFonts w:ascii="Arial" w:eastAsia="Arial" w:hAnsi="Arial" w:cs="Arial"/>
        <w:sz w:val="16"/>
      </w:rPr>
      <w:fldChar w:fldCharType="end"/>
    </w:r>
    <w:r>
      <w:rPr>
        <w:rFonts w:ascii="Arial" w:eastAsia="Arial" w:hAnsi="Arial" w:cs="Arial"/>
        <w:sz w:val="16"/>
      </w:rPr>
      <w:t xml:space="preserve"> </w:t>
    </w:r>
    <w:r>
      <w:rPr>
        <w:rFonts w:ascii="Arial" w:eastAsia="Arial" w:hAnsi="Arial" w:cs="Arial"/>
        <w:sz w:val="16"/>
      </w:rPr>
      <w:tab/>
      <w:t xml:space="preserve"> </w:t>
    </w:r>
    <w:r>
      <w:rPr>
        <w:rFonts w:ascii="Arial" w:eastAsia="Arial" w:hAnsi="Arial" w:cs="Arial"/>
        <w:b/>
        <w:sz w:val="16"/>
      </w:rPr>
      <w:t>Rev. 7</w:t>
    </w:r>
    <w:r>
      <w:rPr>
        <w:rFonts w:ascii="Arial" w:eastAsia="Arial" w:hAnsi="Arial" w:cs="Arial"/>
        <w:sz w:val="16"/>
      </w:rPr>
      <w:t xml:space="preserve"> - Last Printed </w:t>
    </w:r>
    <w:r>
      <w:rPr>
        <w:rFonts w:ascii="Arial" w:eastAsia="Arial" w:hAnsi="Arial" w:cs="Arial"/>
        <w:b/>
        <w:sz w:val="16"/>
      </w:rPr>
      <w:fldChar w:fldCharType="begin"/>
    </w:r>
    <w:r>
      <w:rPr>
        <w:rFonts w:ascii="Arial" w:eastAsia="Arial" w:hAnsi="Arial" w:cs="Arial"/>
        <w:b/>
        <w:sz w:val="16"/>
      </w:rPr>
      <w:instrText xml:space="preserve"> NUMPAGES   \* MERGEFORMAT </w:instrText>
    </w:r>
    <w:r>
      <w:rPr>
        <w:rFonts w:ascii="Arial" w:eastAsia="Arial" w:hAnsi="Arial" w:cs="Arial"/>
        <w:b/>
        <w:sz w:val="16"/>
      </w:rPr>
      <w:fldChar w:fldCharType="separate"/>
    </w:r>
    <w:r>
      <w:rPr>
        <w:rFonts w:ascii="Arial" w:eastAsia="Arial" w:hAnsi="Arial" w:cs="Arial"/>
        <w:b/>
        <w:sz w:val="16"/>
      </w:rPr>
      <w:t>11</w:t>
    </w:r>
    <w:r>
      <w:rPr>
        <w:rFonts w:ascii="Arial" w:eastAsia="Arial" w:hAnsi="Arial" w:cs="Arial"/>
        <w:b/>
        <w:sz w:val="16"/>
      </w:rPr>
      <w:fldChar w:fldCharType="end"/>
    </w:r>
    <w:r>
      <w:rPr>
        <w:rFonts w:ascii="Arial" w:eastAsia="Arial" w:hAnsi="Arial" w:cs="Arial"/>
        <w:b/>
        <w:sz w:val="16"/>
      </w:rPr>
      <w:t>/29/2018 1:22 PM</w:t>
    </w:r>
    <w:r>
      <w:rPr>
        <w:rFonts w:ascii="Arial" w:eastAsia="Arial" w:hAnsi="Arial" w:cs="Arial"/>
        <w:sz w:val="16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9A9B5" w14:textId="7ED3B418" w:rsidR="00C00B6B" w:rsidRDefault="000841BE" w:rsidP="00836A08">
    <w:pPr>
      <w:tabs>
        <w:tab w:val="center" w:pos="4680"/>
        <w:tab w:val="right" w:pos="9360"/>
      </w:tabs>
      <w:spacing w:after="0" w:line="240" w:lineRule="auto"/>
      <w:ind w:left="0" w:firstLine="0"/>
      <w:rPr>
        <w:rFonts w:ascii="Arial" w:eastAsia="Calibri" w:hAnsi="Arial" w:cs="Arial"/>
        <w:b/>
        <w:bCs/>
        <w:color w:val="auto"/>
        <w:sz w:val="12"/>
        <w:szCs w:val="12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61824" behindDoc="0" locked="0" layoutInCell="1" allowOverlap="1" wp14:anchorId="15C70915" wp14:editId="24B94600">
              <wp:simplePos x="0" y="0"/>
              <wp:positionH relativeFrom="page">
                <wp:posOffset>0</wp:posOffset>
              </wp:positionH>
              <wp:positionV relativeFrom="page">
                <wp:posOffset>9391650</wp:posOffset>
              </wp:positionV>
              <wp:extent cx="7772400" cy="714375"/>
              <wp:effectExtent l="0" t="0" r="0" b="9525"/>
              <wp:wrapSquare wrapText="bothSides"/>
              <wp:docPr id="1" name="Group 1405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2400" cy="714375"/>
                        <a:chOff x="0" y="-2285"/>
                        <a:chExt cx="7772413" cy="714483"/>
                      </a:xfrm>
                    </wpg:grpSpPr>
                    <pic:pic xmlns:pic="http://schemas.openxmlformats.org/drawingml/2006/picture">
                      <pic:nvPicPr>
                        <pic:cNvPr id="2" name="Picture 1405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-2285"/>
                          <a:ext cx="7772413" cy="66446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3" name="Rectangle 14057"/>
                      <wps:cNvSpPr>
                        <a:spLocks noChangeArrowheads="1"/>
                      </wps:cNvSpPr>
                      <wps:spPr bwMode="auto">
                        <a:xfrm>
                          <a:off x="914400" y="12002"/>
                          <a:ext cx="41915" cy="18890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F67CF3" w14:textId="77777777" w:rsidR="00C00B6B" w:rsidRDefault="00C00B6B" w:rsidP="00457F1C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Calibri" w:eastAsia="Calibri" w:hAnsi="Calibri" w:cs="Calibri"/>
                                <w:i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4" name="Rectangle 14058"/>
                      <wps:cNvSpPr>
                        <a:spLocks noChangeArrowheads="1"/>
                      </wps:cNvSpPr>
                      <wps:spPr bwMode="auto">
                        <a:xfrm>
                          <a:off x="914400" y="181931"/>
                          <a:ext cx="41915" cy="18890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E7B2BD" w14:textId="77777777" w:rsidR="00C00B6B" w:rsidRDefault="00C00B6B" w:rsidP="00457F1C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Calibri" w:eastAsia="Calibri" w:hAnsi="Calibri" w:cs="Calibri"/>
                                <w:i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5" name="Rectangle 14059"/>
                      <wps:cNvSpPr>
                        <a:spLocks noChangeArrowheads="1"/>
                      </wps:cNvSpPr>
                      <wps:spPr bwMode="auto">
                        <a:xfrm>
                          <a:off x="914400" y="352613"/>
                          <a:ext cx="41915" cy="18890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481FA3C" w14:textId="77777777" w:rsidR="00C00B6B" w:rsidRDefault="00C00B6B" w:rsidP="00457F1C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Calibri" w:eastAsia="Calibri" w:hAnsi="Calibri" w:cs="Calibri"/>
                                <w:i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6" name="Rectangle 14060"/>
                      <wps:cNvSpPr>
                        <a:spLocks noChangeArrowheads="1"/>
                      </wps:cNvSpPr>
                      <wps:spPr bwMode="auto">
                        <a:xfrm>
                          <a:off x="914400" y="523294"/>
                          <a:ext cx="41915" cy="18890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755701B" w14:textId="77777777" w:rsidR="00C00B6B" w:rsidRDefault="00C00B6B" w:rsidP="00457F1C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Calibri" w:eastAsia="Calibri" w:hAnsi="Calibri" w:cs="Calibri"/>
                                <w:i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5C70915" id="Group 14055" o:spid="_x0000_s1040" style="position:absolute;margin-left:0;margin-top:739.5pt;width:612pt;height:56.25pt;z-index:251661824;mso-position-horizontal-relative:page;mso-position-vertical-relative:page" coordorigin=",-22" coordsize="77724,7144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9P//&#10;///////////////////////////////////////r0f//////////////////////////////////&#10;///////36f7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hzdf/////////////////////////////////////&#10;/92vlrf0/////////////////////////////////////8WMaKfn////////////////////////&#10;/////////////8yciaTn//////////////////////////////////////rOu8b1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c&#10;xb31/////////////////////////////////////7+TeoXF////////////////////////////&#10;////////25BbPWWo9v/////////////////////////////////+vHU0AFSb6///////////////&#10;///////////////////TlH5JLE6a7P///////////////////////////////9jUyrN+ZW2l+f//&#10;//////////////////////////////////TFrq/J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+3l4+Pk5ujt8fn//////////////////////////////bGUkpKVmZ2jqbK80O3/////&#10;/////////////////////51TR0lNUVZgc4qv1vz//////////////////////////7JWABo1UG2L&#10;rtL3/////////////////////////////81vPl97mbfX+f//////////////////////////////&#10;/+6fg6bC4f/////////////////////////////////////jzuv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NcD8xc+Ocyn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4056" o:spid="_x0000_s1041" type="#_x0000_t75" style="position:absolute;top:-22;width:77724;height:66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">
                <v:imagedata r:id="rId2" o:title=""/>
              </v:shape>
              <v:rect id="Rectangle 14057" o:spid="_x0000_s1042" style="position:absolute;left:9144;top:120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3qstwgAAANoAAAAPAAAAZHJzL2Rvd25yZXYueG1sRI9Li8JA&#10;EITvgv9haGFvOlFh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DJ3qstwgAAANoAAAAPAAAA&#10;AAAAAAAAAAAAAAcCAABkcnMvZG93bnJldi54bWxQSwUGAAAAAAMAAwC3AAAA9gIAAAAA&#10;" filled="f" stroked="f">
                <v:textbox inset="0,0,0,0">
                  <w:txbxContent>
                    <w:p w14:paraId="76F67CF3" w14:textId="77777777" w:rsidR="00C00B6B" w:rsidRDefault="00C00B6B" w:rsidP="00457F1C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Calibri" w:eastAsia="Calibri" w:hAnsi="Calibri" w:cs="Calibri"/>
                          <w:i/>
                        </w:rPr>
                        <w:t xml:space="preserve"> </w:t>
                      </w:r>
                    </w:p>
                  </w:txbxContent>
                </v:textbox>
              </v:rect>
              <v:rect id="Rectangle 14058" o:spid="_x0000_s1043" style="position:absolute;left:9144;top:1819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zNZwgAAANoAAAAPAAAAZHJzL2Rvd25yZXYueG1sRI9Li8JA&#10;EITvgv9haGFvOlFk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BGNzNZwgAAANoAAAAPAAAA&#10;AAAAAAAAAAAAAAcCAABkcnMvZG93bnJldi54bWxQSwUGAAAAAAMAAwC3AAAA9gIAAAAA&#10;" filled="f" stroked="f">
                <v:textbox inset="0,0,0,0">
                  <w:txbxContent>
                    <w:p w14:paraId="37E7B2BD" w14:textId="77777777" w:rsidR="00C00B6B" w:rsidRDefault="00C00B6B" w:rsidP="00457F1C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Calibri" w:eastAsia="Calibri" w:hAnsi="Calibri" w:cs="Calibri"/>
                          <w:i/>
                        </w:rPr>
                        <w:t xml:space="preserve"> </w:t>
                      </w:r>
                    </w:p>
                  </w:txbxContent>
                </v:textbox>
              </v:rect>
              <v:rect id="Rectangle 14059" o:spid="_x0000_s1044" style="position:absolute;left:9144;top:3526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5bCwgAAANoAAAAPAAAAZHJzL2Rvd25yZXYueG1sRI9Li8JA&#10;EITvgv9haGFvOlFw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Ape5bCwgAAANoAAAAPAAAA&#10;AAAAAAAAAAAAAAcCAABkcnMvZG93bnJldi54bWxQSwUGAAAAAAMAAwC3AAAA9gIAAAAA&#10;" filled="f" stroked="f">
                <v:textbox inset="0,0,0,0">
                  <w:txbxContent>
                    <w:p w14:paraId="5481FA3C" w14:textId="77777777" w:rsidR="00C00B6B" w:rsidRDefault="00C00B6B" w:rsidP="00457F1C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Calibri" w:eastAsia="Calibri" w:hAnsi="Calibri" w:cs="Calibri"/>
                          <w:i/>
                        </w:rPr>
                        <w:t xml:space="preserve"> </w:t>
                      </w:r>
                    </w:p>
                  </w:txbxContent>
                </v:textbox>
              </v:rect>
              <v:rect id="Rectangle 14060" o:spid="_x0000_s1045" style="position:absolute;left:9144;top:5232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" filled="f" stroked="f">
                <v:textbox inset="0,0,0,0">
                  <w:txbxContent>
                    <w:p w14:paraId="0755701B" w14:textId="77777777" w:rsidR="00C00B6B" w:rsidRDefault="00C00B6B" w:rsidP="00457F1C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Calibri" w:eastAsia="Calibri" w:hAnsi="Calibri" w:cs="Calibri"/>
                          <w:i/>
                        </w:rPr>
                        <w:t xml:space="preserve">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  <w:r w:rsidR="00C00B6B" w:rsidRPr="001959CA">
      <w:rPr>
        <w:rFonts w:ascii="Arial" w:eastAsia="Calibri" w:hAnsi="Arial" w:cs="Arial"/>
        <w:color w:val="auto"/>
        <w:sz w:val="12"/>
        <w:szCs w:val="12"/>
      </w:rPr>
      <w:fldChar w:fldCharType="begin"/>
    </w:r>
    <w:r w:rsidR="00C00B6B" w:rsidRPr="001959CA">
      <w:rPr>
        <w:rFonts w:ascii="Arial" w:eastAsia="Calibri" w:hAnsi="Arial" w:cs="Arial"/>
        <w:color w:val="auto"/>
        <w:sz w:val="12"/>
        <w:szCs w:val="12"/>
      </w:rPr>
      <w:instrText xml:space="preserve"> FILENAME </w:instrText>
    </w:r>
    <w:r w:rsidR="00C00B6B" w:rsidRPr="001959CA">
      <w:rPr>
        <w:rFonts w:ascii="Arial" w:eastAsia="Calibri" w:hAnsi="Arial" w:cs="Arial"/>
        <w:color w:val="auto"/>
        <w:sz w:val="12"/>
        <w:szCs w:val="12"/>
      </w:rPr>
      <w:fldChar w:fldCharType="separate"/>
    </w:r>
    <w:r w:rsidR="006532C0">
      <w:rPr>
        <w:rFonts w:ascii="Arial" w:eastAsia="Calibri" w:hAnsi="Arial" w:cs="Arial"/>
        <w:noProof/>
        <w:color w:val="auto"/>
        <w:sz w:val="12"/>
        <w:szCs w:val="12"/>
      </w:rPr>
      <w:t>JF5063-00 R 008</w:t>
    </w:r>
    <w:r w:rsidR="00C00B6B" w:rsidRPr="001959CA">
      <w:rPr>
        <w:rFonts w:ascii="Arial" w:eastAsia="Calibri" w:hAnsi="Arial" w:cs="Arial"/>
        <w:color w:val="auto"/>
        <w:sz w:val="12"/>
        <w:szCs w:val="12"/>
      </w:rPr>
      <w:fldChar w:fldCharType="end"/>
    </w:r>
    <w:r w:rsidR="00C00B6B" w:rsidRPr="001959CA">
      <w:rPr>
        <w:rFonts w:ascii="Arial" w:eastAsia="Calibri" w:hAnsi="Arial" w:cs="Arial"/>
        <w:color w:val="auto"/>
        <w:sz w:val="12"/>
        <w:szCs w:val="12"/>
      </w:rPr>
      <w:tab/>
    </w:r>
    <w:r w:rsidR="00C00B6B">
      <w:rPr>
        <w:rFonts w:ascii="Arial" w:eastAsia="Calibri" w:hAnsi="Arial" w:cs="Arial"/>
        <w:color w:val="auto"/>
        <w:sz w:val="12"/>
        <w:szCs w:val="12"/>
      </w:rPr>
      <w:t>Page</w:t>
    </w:r>
    <w:r w:rsidR="00C00B6B" w:rsidRPr="001959CA">
      <w:rPr>
        <w:rFonts w:ascii="Arial" w:eastAsia="Calibri" w:hAnsi="Arial" w:cs="Arial"/>
        <w:color w:val="auto"/>
        <w:sz w:val="12"/>
        <w:szCs w:val="12"/>
      </w:rPr>
      <w:t xml:space="preserve"> </w:t>
    </w:r>
    <w:r w:rsidR="00C00B6B" w:rsidRPr="001959CA">
      <w:rPr>
        <w:rFonts w:ascii="Arial" w:eastAsia="Calibri" w:hAnsi="Arial" w:cs="Arial"/>
        <w:color w:val="auto"/>
        <w:sz w:val="12"/>
        <w:szCs w:val="12"/>
      </w:rPr>
      <w:fldChar w:fldCharType="begin"/>
    </w:r>
    <w:r w:rsidR="00C00B6B" w:rsidRPr="001959CA">
      <w:rPr>
        <w:rFonts w:ascii="Arial" w:eastAsia="Calibri" w:hAnsi="Arial" w:cs="Arial"/>
        <w:color w:val="auto"/>
        <w:sz w:val="12"/>
        <w:szCs w:val="12"/>
      </w:rPr>
      <w:instrText xml:space="preserve"> PAGE </w:instrText>
    </w:r>
    <w:r w:rsidR="00C00B6B" w:rsidRPr="001959CA">
      <w:rPr>
        <w:rFonts w:ascii="Arial" w:eastAsia="Calibri" w:hAnsi="Arial" w:cs="Arial"/>
        <w:color w:val="auto"/>
        <w:sz w:val="12"/>
        <w:szCs w:val="12"/>
      </w:rPr>
      <w:fldChar w:fldCharType="separate"/>
    </w:r>
    <w:r w:rsidR="00C00B6B">
      <w:rPr>
        <w:rFonts w:ascii="Arial" w:eastAsia="Calibri" w:hAnsi="Arial" w:cs="Arial"/>
        <w:noProof/>
        <w:color w:val="auto"/>
        <w:sz w:val="12"/>
        <w:szCs w:val="12"/>
      </w:rPr>
      <w:t>13</w:t>
    </w:r>
    <w:r w:rsidR="00C00B6B" w:rsidRPr="001959CA">
      <w:rPr>
        <w:rFonts w:ascii="Arial" w:eastAsia="Calibri" w:hAnsi="Arial" w:cs="Arial"/>
        <w:color w:val="auto"/>
        <w:sz w:val="12"/>
        <w:szCs w:val="12"/>
      </w:rPr>
      <w:fldChar w:fldCharType="end"/>
    </w:r>
    <w:r w:rsidR="00C00B6B" w:rsidRPr="001959CA">
      <w:rPr>
        <w:rFonts w:ascii="Arial" w:eastAsia="Calibri" w:hAnsi="Arial" w:cs="Arial"/>
        <w:color w:val="auto"/>
        <w:sz w:val="12"/>
        <w:szCs w:val="12"/>
      </w:rPr>
      <w:t xml:space="preserve"> of </w:t>
    </w:r>
    <w:r w:rsidR="00C00B6B" w:rsidRPr="001959CA">
      <w:rPr>
        <w:rFonts w:ascii="Arial" w:eastAsia="Calibri" w:hAnsi="Arial" w:cs="Arial"/>
        <w:color w:val="auto"/>
        <w:sz w:val="12"/>
        <w:szCs w:val="12"/>
      </w:rPr>
      <w:fldChar w:fldCharType="begin"/>
    </w:r>
    <w:r w:rsidR="00C00B6B" w:rsidRPr="001959CA">
      <w:rPr>
        <w:rFonts w:ascii="Arial" w:eastAsia="Calibri" w:hAnsi="Arial" w:cs="Arial"/>
        <w:color w:val="auto"/>
        <w:sz w:val="12"/>
        <w:szCs w:val="12"/>
      </w:rPr>
      <w:instrText xml:space="preserve"> NUMPAGES   \* MERGEFORMAT </w:instrText>
    </w:r>
    <w:r w:rsidR="00C00B6B" w:rsidRPr="001959CA">
      <w:rPr>
        <w:rFonts w:ascii="Arial" w:eastAsia="Calibri" w:hAnsi="Arial" w:cs="Arial"/>
        <w:color w:val="auto"/>
        <w:sz w:val="12"/>
        <w:szCs w:val="12"/>
      </w:rPr>
      <w:fldChar w:fldCharType="separate"/>
    </w:r>
    <w:r w:rsidR="00C00B6B">
      <w:rPr>
        <w:rFonts w:ascii="Arial" w:eastAsia="Calibri" w:hAnsi="Arial" w:cs="Arial"/>
        <w:noProof/>
        <w:color w:val="auto"/>
        <w:sz w:val="12"/>
        <w:szCs w:val="12"/>
      </w:rPr>
      <w:t>13</w:t>
    </w:r>
    <w:r w:rsidR="00C00B6B" w:rsidRPr="001959CA">
      <w:rPr>
        <w:rFonts w:ascii="Arial" w:eastAsia="Calibri" w:hAnsi="Arial" w:cs="Arial"/>
        <w:color w:val="auto"/>
        <w:sz w:val="12"/>
        <w:szCs w:val="12"/>
      </w:rPr>
      <w:fldChar w:fldCharType="end"/>
    </w:r>
    <w:r w:rsidR="00C00B6B" w:rsidRPr="001959CA">
      <w:rPr>
        <w:rFonts w:ascii="Arial" w:eastAsia="Calibri" w:hAnsi="Arial" w:cs="Arial"/>
        <w:color w:val="auto"/>
        <w:sz w:val="12"/>
        <w:szCs w:val="12"/>
      </w:rPr>
      <w:tab/>
    </w:r>
    <w:r w:rsidR="00C00B6B" w:rsidRPr="00C73194">
      <w:rPr>
        <w:rFonts w:ascii="Arial" w:eastAsia="Calibri" w:hAnsi="Arial" w:cs="Arial"/>
        <w:b/>
        <w:bCs/>
        <w:color w:val="auto"/>
        <w:sz w:val="12"/>
        <w:szCs w:val="12"/>
      </w:rPr>
      <w:t xml:space="preserve">Rev. </w:t>
    </w:r>
    <w:r w:rsidR="00F716D8">
      <w:rPr>
        <w:rFonts w:ascii="Arial" w:eastAsia="Calibri" w:hAnsi="Arial" w:cs="Arial"/>
        <w:b/>
        <w:bCs/>
        <w:color w:val="auto"/>
        <w:sz w:val="12"/>
        <w:szCs w:val="12"/>
      </w:rPr>
      <w:t>8</w:t>
    </w:r>
    <w:r w:rsidR="00C00B6B">
      <w:rPr>
        <w:rFonts w:ascii="Arial" w:eastAsia="Calibri" w:hAnsi="Arial" w:cs="Arial"/>
        <w:color w:val="auto"/>
        <w:sz w:val="12"/>
        <w:szCs w:val="12"/>
      </w:rPr>
      <w:t xml:space="preserve"> - Last Printed </w:t>
    </w:r>
    <w:r w:rsidR="00C00B6B" w:rsidRPr="001959CA">
      <w:rPr>
        <w:rFonts w:ascii="Arial" w:eastAsia="Calibri" w:hAnsi="Arial" w:cs="Arial"/>
        <w:b/>
        <w:bCs/>
        <w:color w:val="auto"/>
        <w:sz w:val="12"/>
        <w:szCs w:val="12"/>
      </w:rPr>
      <w:fldChar w:fldCharType="begin"/>
    </w:r>
    <w:r w:rsidR="00C00B6B" w:rsidRPr="001959CA">
      <w:rPr>
        <w:rFonts w:ascii="Arial" w:eastAsia="Calibri" w:hAnsi="Arial" w:cs="Arial"/>
        <w:b/>
        <w:bCs/>
        <w:color w:val="auto"/>
        <w:sz w:val="12"/>
        <w:szCs w:val="12"/>
      </w:rPr>
      <w:instrText xml:space="preserve"> DATE  \@ "M/d/yyyy h:mm am/pm"  \* MERGEFORMAT </w:instrText>
    </w:r>
    <w:r w:rsidR="00C00B6B" w:rsidRPr="001959CA">
      <w:rPr>
        <w:rFonts w:ascii="Arial" w:eastAsia="Calibri" w:hAnsi="Arial" w:cs="Arial"/>
        <w:b/>
        <w:bCs/>
        <w:color w:val="auto"/>
        <w:sz w:val="12"/>
        <w:szCs w:val="12"/>
      </w:rPr>
      <w:fldChar w:fldCharType="separate"/>
    </w:r>
    <w:r w:rsidR="006532C0">
      <w:rPr>
        <w:rFonts w:ascii="Arial" w:eastAsia="Calibri" w:hAnsi="Arial" w:cs="Arial"/>
        <w:b/>
        <w:bCs/>
        <w:noProof/>
        <w:color w:val="auto"/>
        <w:sz w:val="12"/>
        <w:szCs w:val="12"/>
      </w:rPr>
      <w:t>1/11/2024 1:00 PM</w:t>
    </w:r>
    <w:r w:rsidR="00C00B6B" w:rsidRPr="001959CA">
      <w:rPr>
        <w:rFonts w:ascii="Arial" w:eastAsia="Calibri" w:hAnsi="Arial" w:cs="Arial"/>
        <w:b/>
        <w:bCs/>
        <w:color w:val="auto"/>
        <w:sz w:val="12"/>
        <w:szCs w:val="12"/>
      </w:rPr>
      <w:fldChar w:fldCharType="end"/>
    </w:r>
  </w:p>
  <w:p w14:paraId="29806EA1" w14:textId="619644C7" w:rsidR="00C00B6B" w:rsidRPr="00822B54" w:rsidRDefault="00C00B6B" w:rsidP="00822B54">
    <w:pPr>
      <w:tabs>
        <w:tab w:val="right" w:pos="9360"/>
      </w:tabs>
      <w:spacing w:after="0" w:line="240" w:lineRule="auto"/>
      <w:ind w:left="0" w:firstLine="0"/>
      <w:rPr>
        <w:rFonts w:ascii="Arial" w:eastAsia="Calibri" w:hAnsi="Arial" w:cs="Arial"/>
        <w:b/>
        <w:bCs/>
        <w:color w:val="auto"/>
        <w:sz w:val="8"/>
        <w:szCs w:val="8"/>
      </w:rPr>
    </w:pPr>
  </w:p>
  <w:p w14:paraId="3F20E337" w14:textId="77777777" w:rsidR="00C00B6B" w:rsidRPr="00822B54" w:rsidRDefault="00C00B6B" w:rsidP="00822B54">
    <w:pPr>
      <w:tabs>
        <w:tab w:val="right" w:pos="9360"/>
      </w:tabs>
      <w:spacing w:after="0" w:line="240" w:lineRule="auto"/>
      <w:ind w:left="0" w:firstLine="0"/>
      <w:rPr>
        <w:rFonts w:ascii="Arial" w:eastAsia="Calibri" w:hAnsi="Arial" w:cs="Arial"/>
        <w:b/>
        <w:bCs/>
        <w:color w:val="auto"/>
        <w:sz w:val="8"/>
        <w:szCs w:val="8"/>
      </w:rPr>
    </w:pPr>
  </w:p>
  <w:p w14:paraId="6BB98ED1" w14:textId="77777777" w:rsidR="00C00B6B" w:rsidRPr="00822B54" w:rsidRDefault="00C00B6B" w:rsidP="00822B54">
    <w:pPr>
      <w:tabs>
        <w:tab w:val="right" w:pos="9360"/>
      </w:tabs>
      <w:spacing w:after="0" w:line="240" w:lineRule="auto"/>
      <w:ind w:left="0" w:firstLine="0"/>
      <w:rPr>
        <w:rFonts w:ascii="Arial" w:eastAsia="Calibri" w:hAnsi="Arial" w:cs="Arial"/>
        <w:b/>
        <w:bCs/>
        <w:color w:val="auto"/>
        <w:sz w:val="8"/>
        <w:szCs w:val="8"/>
      </w:rPr>
    </w:pPr>
  </w:p>
  <w:p w14:paraId="48A8DFF6" w14:textId="77777777" w:rsidR="00C00B6B" w:rsidRPr="00822B54" w:rsidRDefault="00C00B6B" w:rsidP="00822B54">
    <w:pPr>
      <w:tabs>
        <w:tab w:val="right" w:pos="9360"/>
      </w:tabs>
      <w:spacing w:after="0" w:line="240" w:lineRule="auto"/>
      <w:ind w:left="0" w:firstLine="0"/>
      <w:rPr>
        <w:rFonts w:ascii="Arial" w:eastAsia="Calibri" w:hAnsi="Arial" w:cs="Arial"/>
        <w:b/>
        <w:bCs/>
        <w:color w:val="auto"/>
        <w:sz w:val="8"/>
        <w:szCs w:val="8"/>
      </w:rPr>
    </w:pPr>
  </w:p>
  <w:p w14:paraId="11A4B9E9" w14:textId="77777777" w:rsidR="00C00B6B" w:rsidRDefault="00C00B6B" w:rsidP="00822B54">
    <w:pPr>
      <w:tabs>
        <w:tab w:val="right" w:pos="9360"/>
      </w:tabs>
      <w:spacing w:after="0" w:line="240" w:lineRule="auto"/>
      <w:ind w:left="0" w:firstLine="0"/>
      <w:rPr>
        <w:rFonts w:ascii="Arial" w:eastAsia="Calibri" w:hAnsi="Arial" w:cs="Arial"/>
        <w:color w:val="auto"/>
        <w:sz w:val="8"/>
        <w:szCs w:val="8"/>
      </w:rPr>
    </w:pPr>
  </w:p>
  <w:p w14:paraId="777CD571" w14:textId="77777777" w:rsidR="00C00B6B" w:rsidRDefault="00C00B6B" w:rsidP="00822B54">
    <w:pPr>
      <w:tabs>
        <w:tab w:val="right" w:pos="9360"/>
      </w:tabs>
      <w:spacing w:after="0" w:line="240" w:lineRule="auto"/>
      <w:ind w:left="0" w:firstLine="0"/>
      <w:rPr>
        <w:rFonts w:ascii="Arial" w:eastAsia="Calibri" w:hAnsi="Arial" w:cs="Arial"/>
        <w:color w:val="auto"/>
        <w:sz w:val="8"/>
        <w:szCs w:val="8"/>
      </w:rPr>
    </w:pPr>
  </w:p>
  <w:p w14:paraId="0B1539EE" w14:textId="77777777" w:rsidR="00C00B6B" w:rsidRDefault="00C00B6B" w:rsidP="00822B54">
    <w:pPr>
      <w:tabs>
        <w:tab w:val="right" w:pos="9360"/>
      </w:tabs>
      <w:spacing w:after="0" w:line="240" w:lineRule="auto"/>
      <w:ind w:left="0" w:firstLine="0"/>
      <w:rPr>
        <w:rFonts w:ascii="Arial" w:eastAsia="Calibri" w:hAnsi="Arial" w:cs="Arial"/>
        <w:color w:val="auto"/>
        <w:sz w:val="8"/>
        <w:szCs w:val="8"/>
      </w:rPr>
    </w:pPr>
  </w:p>
  <w:p w14:paraId="485C05E6" w14:textId="77777777" w:rsidR="00C00B6B" w:rsidRDefault="00C00B6B" w:rsidP="00822B54">
    <w:pPr>
      <w:tabs>
        <w:tab w:val="right" w:pos="9360"/>
      </w:tabs>
      <w:spacing w:after="0" w:line="240" w:lineRule="auto"/>
      <w:ind w:left="0" w:firstLine="0"/>
      <w:rPr>
        <w:rFonts w:ascii="Arial" w:eastAsia="Calibri" w:hAnsi="Arial" w:cs="Arial"/>
        <w:color w:val="auto"/>
        <w:sz w:val="8"/>
        <w:szCs w:val="8"/>
      </w:rPr>
    </w:pPr>
  </w:p>
  <w:p w14:paraId="0D5B295E" w14:textId="77777777" w:rsidR="00C00B6B" w:rsidRPr="00822B54" w:rsidRDefault="00C00B6B" w:rsidP="00822B54">
    <w:pPr>
      <w:tabs>
        <w:tab w:val="right" w:pos="9360"/>
      </w:tabs>
      <w:spacing w:after="0" w:line="240" w:lineRule="auto"/>
      <w:ind w:left="0" w:firstLine="0"/>
      <w:rPr>
        <w:rFonts w:ascii="Arial" w:eastAsia="Calibri" w:hAnsi="Arial" w:cs="Arial"/>
        <w:color w:val="auto"/>
        <w:sz w:val="8"/>
        <w:szCs w:val="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260337" w14:textId="77777777" w:rsidR="00C00B6B" w:rsidRDefault="00C00B6B">
    <w:pPr>
      <w:tabs>
        <w:tab w:val="center" w:pos="4770"/>
        <w:tab w:val="right" w:pos="9495"/>
      </w:tabs>
      <w:spacing w:after="0" w:line="259" w:lineRule="auto"/>
      <w:ind w:left="0" w:firstLine="0"/>
    </w:pPr>
    <w:r>
      <w:rPr>
        <w:noProof/>
      </w:rPr>
      <mc:AlternateContent>
        <mc:Choice Requires="wpg">
          <w:drawing>
            <wp:anchor distT="0" distB="0" distL="114300" distR="114300" simplePos="0" relativeHeight="251658752" behindDoc="0" locked="0" layoutInCell="1" allowOverlap="1" wp14:anchorId="0D3012B9" wp14:editId="084AEDD8">
              <wp:simplePos x="0" y="0"/>
              <wp:positionH relativeFrom="page">
                <wp:posOffset>0</wp:posOffset>
              </wp:positionH>
              <wp:positionV relativeFrom="page">
                <wp:posOffset>9392920</wp:posOffset>
              </wp:positionV>
              <wp:extent cx="7772400" cy="665480"/>
              <wp:effectExtent l="0" t="0" r="0" b="20320"/>
              <wp:wrapSquare wrapText="bothSides"/>
              <wp:docPr id="14018" name="Group 140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772400" cy="665480"/>
                        <a:chOff x="0" y="0"/>
                        <a:chExt cx="7772399" cy="665328"/>
                      </a:xfrm>
                    </wpg:grpSpPr>
                    <pic:pic xmlns:pic="http://schemas.openxmlformats.org/drawingml/2006/picture">
                      <pic:nvPicPr>
                        <pic:cNvPr id="14019" name="Picture 14019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-2285"/>
                          <a:ext cx="7772400" cy="664464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4020" name="Rectangle 14020"/>
                      <wps:cNvSpPr/>
                      <wps:spPr>
                        <a:xfrm>
                          <a:off x="914400" y="12002"/>
                          <a:ext cx="41915" cy="18890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7E890F8" w14:textId="77777777" w:rsidR="00C00B6B" w:rsidRDefault="00C00B6B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Calibri" w:eastAsia="Calibri" w:hAnsi="Calibri" w:cs="Calibri"/>
                                <w:i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4021" name="Rectangle 14021"/>
                      <wps:cNvSpPr/>
                      <wps:spPr>
                        <a:xfrm>
                          <a:off x="914400" y="181931"/>
                          <a:ext cx="41915" cy="18890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ED0FF5A" w14:textId="77777777" w:rsidR="00C00B6B" w:rsidRDefault="00C00B6B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Calibri" w:eastAsia="Calibri" w:hAnsi="Calibri" w:cs="Calibri"/>
                                <w:i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4022" name="Rectangle 14022"/>
                      <wps:cNvSpPr/>
                      <wps:spPr>
                        <a:xfrm>
                          <a:off x="914400" y="352613"/>
                          <a:ext cx="41915" cy="18890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CA3A500" w14:textId="77777777" w:rsidR="00C00B6B" w:rsidRDefault="00C00B6B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Calibri" w:eastAsia="Calibri" w:hAnsi="Calibri" w:cs="Calibri"/>
                                <w:i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4023" name="Rectangle 14023"/>
                      <wps:cNvSpPr/>
                      <wps:spPr>
                        <a:xfrm>
                          <a:off x="914400" y="523294"/>
                          <a:ext cx="41915" cy="18890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0330213" w14:textId="77777777" w:rsidR="00C00B6B" w:rsidRDefault="00C00B6B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Calibri" w:eastAsia="Calibri" w:hAnsi="Calibri" w:cs="Calibri"/>
                                <w:i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D3012B9" id="Group 14018" o:spid="_x0000_s1054" style="position:absolute;margin-left:0;margin-top:739.6pt;width:612pt;height:52.4pt;z-index:251658752;mso-position-horizontal-relative:page;mso-position-vertical-relative:page" coordsize="77723,665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4019" o:spid="_x0000_s1055" type="#_x0000_t75" style="position:absolute;top:-22;width:77724;height:66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">
                <v:imagedata r:id="rId2" o:title=""/>
              </v:shape>
              <v:rect id="Rectangle 14020" o:spid="_x0000_s1056" style="position:absolute;left:9144;top:120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" filled="f" stroked="f">
                <v:textbox inset="0,0,0,0">
                  <w:txbxContent>
                    <w:p w14:paraId="17E890F8" w14:textId="77777777" w:rsidR="00C00B6B" w:rsidRDefault="00C00B6B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Calibri" w:eastAsia="Calibri" w:hAnsi="Calibri" w:cs="Calibri"/>
                          <w:i/>
                        </w:rPr>
                        <w:t xml:space="preserve"> </w:t>
                      </w:r>
                    </w:p>
                  </w:txbxContent>
                </v:textbox>
              </v:rect>
              <v:rect id="Rectangle 14021" o:spid="_x0000_s1057" style="position:absolute;left:9144;top:1819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" filled="f" stroked="f">
                <v:textbox inset="0,0,0,0">
                  <w:txbxContent>
                    <w:p w14:paraId="4ED0FF5A" w14:textId="77777777" w:rsidR="00C00B6B" w:rsidRDefault="00C00B6B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Calibri" w:eastAsia="Calibri" w:hAnsi="Calibri" w:cs="Calibri"/>
                          <w:i/>
                        </w:rPr>
                        <w:t xml:space="preserve"> </w:t>
                      </w:r>
                    </w:p>
                  </w:txbxContent>
                </v:textbox>
              </v:rect>
              <v:rect id="Rectangle 14022" o:spid="_x0000_s1058" style="position:absolute;left:9144;top:3526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" filled="f" stroked="f">
                <v:textbox inset="0,0,0,0">
                  <w:txbxContent>
                    <w:p w14:paraId="4CA3A500" w14:textId="77777777" w:rsidR="00C00B6B" w:rsidRDefault="00C00B6B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Calibri" w:eastAsia="Calibri" w:hAnsi="Calibri" w:cs="Calibri"/>
                          <w:i/>
                        </w:rPr>
                        <w:t xml:space="preserve"> </w:t>
                      </w:r>
                    </w:p>
                  </w:txbxContent>
                </v:textbox>
              </v:rect>
              <v:rect id="Rectangle 14023" o:spid="_x0000_s1059" style="position:absolute;left:9144;top:5232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" filled="f" stroked="f">
                <v:textbox inset="0,0,0,0">
                  <w:txbxContent>
                    <w:p w14:paraId="70330213" w14:textId="77777777" w:rsidR="00C00B6B" w:rsidRDefault="00C00B6B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Calibri" w:eastAsia="Calibri" w:hAnsi="Calibri" w:cs="Calibri"/>
                          <w:i/>
                        </w:rPr>
                        <w:t xml:space="preserve">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  <w:r>
      <w:rPr>
        <w:rFonts w:ascii="Arial" w:eastAsia="Arial" w:hAnsi="Arial" w:cs="Arial"/>
        <w:sz w:val="16"/>
      </w:rPr>
      <w:t xml:space="preserve">JF5061-00.Rev7.docx </w:t>
    </w:r>
    <w:r>
      <w:rPr>
        <w:rFonts w:ascii="Arial" w:eastAsia="Arial" w:hAnsi="Arial" w:cs="Arial"/>
        <w:sz w:val="16"/>
      </w:rPr>
      <w:tab/>
      <w:t xml:space="preserve">Sheet </w:t>
    </w:r>
    <w:r>
      <w:rPr>
        <w:rFonts w:ascii="Arial" w:eastAsia="Arial" w:hAnsi="Arial" w:cs="Arial"/>
        <w:sz w:val="16"/>
      </w:rPr>
      <w:fldChar w:fldCharType="begin"/>
    </w:r>
    <w:r>
      <w:rPr>
        <w:rFonts w:ascii="Arial" w:eastAsia="Arial" w:hAnsi="Arial" w:cs="Arial"/>
        <w:sz w:val="16"/>
      </w:rPr>
      <w:instrText xml:space="preserve"> PAGE   \* MERGEFORMAT </w:instrText>
    </w:r>
    <w:r>
      <w:rPr>
        <w:rFonts w:ascii="Arial" w:eastAsia="Arial" w:hAnsi="Arial" w:cs="Arial"/>
        <w:sz w:val="16"/>
      </w:rPr>
      <w:fldChar w:fldCharType="separate"/>
    </w:r>
    <w:r>
      <w:rPr>
        <w:rFonts w:ascii="Arial" w:eastAsia="Arial" w:hAnsi="Arial" w:cs="Arial"/>
        <w:sz w:val="16"/>
      </w:rPr>
      <w:t>1</w:t>
    </w:r>
    <w:r>
      <w:rPr>
        <w:rFonts w:ascii="Arial" w:eastAsia="Arial" w:hAnsi="Arial" w:cs="Arial"/>
        <w:sz w:val="16"/>
      </w:rPr>
      <w:fldChar w:fldCharType="end"/>
    </w:r>
    <w:r>
      <w:rPr>
        <w:rFonts w:ascii="Arial" w:eastAsia="Arial" w:hAnsi="Arial" w:cs="Arial"/>
        <w:sz w:val="16"/>
      </w:rPr>
      <w:t xml:space="preserve"> of </w:t>
    </w:r>
    <w:r>
      <w:rPr>
        <w:rFonts w:ascii="Arial" w:eastAsia="Arial" w:hAnsi="Arial" w:cs="Arial"/>
        <w:sz w:val="16"/>
      </w:rPr>
      <w:fldChar w:fldCharType="begin"/>
    </w:r>
    <w:r>
      <w:rPr>
        <w:rFonts w:ascii="Arial" w:eastAsia="Arial" w:hAnsi="Arial" w:cs="Arial"/>
        <w:sz w:val="16"/>
      </w:rPr>
      <w:instrText xml:space="preserve"> NUMPAGES   \* MERGEFORMAT </w:instrText>
    </w:r>
    <w:r>
      <w:rPr>
        <w:rFonts w:ascii="Arial" w:eastAsia="Arial" w:hAnsi="Arial" w:cs="Arial"/>
        <w:sz w:val="16"/>
      </w:rPr>
      <w:fldChar w:fldCharType="separate"/>
    </w:r>
    <w:r>
      <w:rPr>
        <w:rFonts w:ascii="Arial" w:eastAsia="Arial" w:hAnsi="Arial" w:cs="Arial"/>
        <w:sz w:val="16"/>
      </w:rPr>
      <w:t>11</w:t>
    </w:r>
    <w:r>
      <w:rPr>
        <w:rFonts w:ascii="Arial" w:eastAsia="Arial" w:hAnsi="Arial" w:cs="Arial"/>
        <w:sz w:val="16"/>
      </w:rPr>
      <w:fldChar w:fldCharType="end"/>
    </w:r>
    <w:r>
      <w:rPr>
        <w:rFonts w:ascii="Arial" w:eastAsia="Arial" w:hAnsi="Arial" w:cs="Arial"/>
        <w:sz w:val="16"/>
      </w:rPr>
      <w:t xml:space="preserve"> </w:t>
    </w:r>
    <w:r>
      <w:rPr>
        <w:rFonts w:ascii="Arial" w:eastAsia="Arial" w:hAnsi="Arial" w:cs="Arial"/>
        <w:sz w:val="16"/>
      </w:rPr>
      <w:tab/>
      <w:t xml:space="preserve"> </w:t>
    </w:r>
    <w:r>
      <w:rPr>
        <w:rFonts w:ascii="Arial" w:eastAsia="Arial" w:hAnsi="Arial" w:cs="Arial"/>
        <w:b/>
        <w:sz w:val="16"/>
      </w:rPr>
      <w:t>Rev. 7</w:t>
    </w:r>
    <w:r>
      <w:rPr>
        <w:rFonts w:ascii="Arial" w:eastAsia="Arial" w:hAnsi="Arial" w:cs="Arial"/>
        <w:sz w:val="16"/>
      </w:rPr>
      <w:t xml:space="preserve"> - Last Printed </w:t>
    </w:r>
    <w:r>
      <w:rPr>
        <w:rFonts w:ascii="Arial" w:eastAsia="Arial" w:hAnsi="Arial" w:cs="Arial"/>
        <w:b/>
        <w:sz w:val="16"/>
      </w:rPr>
      <w:fldChar w:fldCharType="begin"/>
    </w:r>
    <w:r>
      <w:rPr>
        <w:rFonts w:ascii="Arial" w:eastAsia="Arial" w:hAnsi="Arial" w:cs="Arial"/>
        <w:b/>
        <w:sz w:val="16"/>
      </w:rPr>
      <w:instrText xml:space="preserve"> NUMPAGES   \* MERGEFORMAT </w:instrText>
    </w:r>
    <w:r>
      <w:rPr>
        <w:rFonts w:ascii="Arial" w:eastAsia="Arial" w:hAnsi="Arial" w:cs="Arial"/>
        <w:b/>
        <w:sz w:val="16"/>
      </w:rPr>
      <w:fldChar w:fldCharType="separate"/>
    </w:r>
    <w:r>
      <w:rPr>
        <w:rFonts w:ascii="Arial" w:eastAsia="Arial" w:hAnsi="Arial" w:cs="Arial"/>
        <w:b/>
        <w:sz w:val="16"/>
      </w:rPr>
      <w:t>11</w:t>
    </w:r>
    <w:r>
      <w:rPr>
        <w:rFonts w:ascii="Arial" w:eastAsia="Arial" w:hAnsi="Arial" w:cs="Arial"/>
        <w:b/>
        <w:sz w:val="16"/>
      </w:rPr>
      <w:fldChar w:fldCharType="end"/>
    </w:r>
    <w:r>
      <w:rPr>
        <w:rFonts w:ascii="Arial" w:eastAsia="Arial" w:hAnsi="Arial" w:cs="Arial"/>
        <w:b/>
        <w:sz w:val="16"/>
      </w:rPr>
      <w:t>/29/2018 1:22 PM</w:t>
    </w:r>
    <w:r>
      <w:rPr>
        <w:rFonts w:ascii="Arial" w:eastAsia="Arial" w:hAnsi="Arial" w:cs="Arial"/>
        <w:sz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E63451" w14:textId="77777777" w:rsidR="00C00B6B" w:rsidRDefault="00C00B6B">
      <w:pPr>
        <w:spacing w:after="0" w:line="240" w:lineRule="auto"/>
      </w:pPr>
      <w:r>
        <w:separator/>
      </w:r>
    </w:p>
  </w:footnote>
  <w:footnote w:type="continuationSeparator" w:id="0">
    <w:p w14:paraId="3A355DE6" w14:textId="77777777" w:rsidR="00C00B6B" w:rsidRDefault="00C00B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9EA42B" w14:textId="77777777" w:rsidR="00C00B6B" w:rsidRDefault="00C00B6B">
    <w:pPr>
      <w:spacing w:after="0" w:line="259" w:lineRule="auto"/>
      <w:ind w:left="-1350" w:right="10845" w:firstLine="0"/>
    </w:pPr>
    <w:r>
      <w:rPr>
        <w:noProof/>
      </w:rPr>
      <mc:AlternateContent>
        <mc:Choice Requires="wpg">
          <w:drawing>
            <wp:anchor distT="0" distB="0" distL="114300" distR="114300" simplePos="0" relativeHeight="251655680" behindDoc="0" locked="0" layoutInCell="1" allowOverlap="1" wp14:anchorId="437AAB47" wp14:editId="54099EF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211580"/>
              <wp:effectExtent l="0" t="0" r="0" b="26670"/>
              <wp:wrapSquare wrapText="bothSides"/>
              <wp:docPr id="14065" name="Group 1406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772400" cy="1211580"/>
                        <a:chOff x="0" y="0"/>
                        <a:chExt cx="7772400" cy="1211580"/>
                      </a:xfrm>
                    </wpg:grpSpPr>
                    <pic:pic xmlns:pic="http://schemas.openxmlformats.org/drawingml/2006/picture">
                      <pic:nvPicPr>
                        <pic:cNvPr id="14066" name="Picture 14066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772400" cy="1210056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4067" name="Rectangle 14067"/>
                      <wps:cNvSpPr/>
                      <wps:spPr>
                        <a:xfrm>
                          <a:off x="914400" y="28765"/>
                          <a:ext cx="41915" cy="18890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D933882" w14:textId="77777777" w:rsidR="00C00B6B" w:rsidRDefault="00C00B6B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Calibri" w:eastAsia="Calibri" w:hAnsi="Calibri" w:cs="Calibri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4068" name="Rectangle 14068"/>
                      <wps:cNvSpPr/>
                      <wps:spPr>
                        <a:xfrm>
                          <a:off x="914400" y="199447"/>
                          <a:ext cx="41915" cy="18890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16CCD18" w14:textId="77777777" w:rsidR="00C00B6B" w:rsidRDefault="00C00B6B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Calibri" w:eastAsia="Calibri" w:hAnsi="Calibri" w:cs="Calibri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4069" name="Rectangle 14069"/>
                      <wps:cNvSpPr/>
                      <wps:spPr>
                        <a:xfrm>
                          <a:off x="914400" y="369376"/>
                          <a:ext cx="41915" cy="18890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2BA020E" w14:textId="77777777" w:rsidR="00C00B6B" w:rsidRDefault="00C00B6B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Calibri" w:eastAsia="Calibri" w:hAnsi="Calibri" w:cs="Calibri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4070" name="Rectangle 14070"/>
                      <wps:cNvSpPr/>
                      <wps:spPr>
                        <a:xfrm>
                          <a:off x="914400" y="540072"/>
                          <a:ext cx="41915" cy="18890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F7CB5D5" w14:textId="77777777" w:rsidR="00C00B6B" w:rsidRDefault="00C00B6B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Calibri" w:eastAsia="Calibri" w:hAnsi="Calibri" w:cs="Calibri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4071" name="Rectangle 14071"/>
                      <wps:cNvSpPr/>
                      <wps:spPr>
                        <a:xfrm>
                          <a:off x="914400" y="691667"/>
                          <a:ext cx="76010" cy="33657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9A5701A" w14:textId="77777777" w:rsidR="00C00B6B" w:rsidRDefault="00C00B6B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9D9D9D"/>
                                <w:sz w:val="3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4072" name="Rectangle 14072"/>
                      <wps:cNvSpPr/>
                      <wps:spPr>
                        <a:xfrm>
                          <a:off x="914400" y="951254"/>
                          <a:ext cx="1382329" cy="3019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307F618" w14:textId="77777777" w:rsidR="00C00B6B" w:rsidRDefault="00C00B6B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color w:val="001F5F"/>
                                <w:sz w:val="32"/>
                              </w:rPr>
                              <w:t xml:space="preserve">JF5061-00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37AAB47" id="Group 14065" o:spid="_x0000_s1026" style="position:absolute;left:0;text-align:left;margin-left:0;margin-top:0;width:612pt;height:95.4pt;z-index:251655680;mso-position-horizontal-relative:page;mso-position-vertical-relative:page" coordsize="77724,12115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9U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Qmkz7Uu6jdR&#10;yi94TPtRn2pd1G6jlD3hM+1Gfal3UbqOUPeEz7UZ9qXdRuo5Q94TPtRn2pd1G6jlD3hM+1Gfal3U&#10;bqOUPeEz7UZ9qXdRuo5Q94TPtRS7qN1HKHvCbPel20tFFyrsTbS0m6k8z2ouFmOooooE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4066" o:spid="_x0000_s1027" type="#_x0000_t75" style="position:absolute;width:77724;height:121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">
                <v:imagedata r:id="rId2" o:title=""/>
              </v:shape>
              <v:rect id="Rectangle 14067" o:spid="_x0000_s1028" style="position:absolute;left:9144;top:287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" filled="f" stroked="f">
                <v:textbox inset="0,0,0,0">
                  <w:txbxContent>
                    <w:p w14:paraId="3D933882" w14:textId="77777777" w:rsidR="00C00B6B" w:rsidRDefault="00C00B6B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Calibri" w:eastAsia="Calibri" w:hAnsi="Calibri" w:cs="Calibri"/>
                        </w:rPr>
                        <w:t xml:space="preserve"> </w:t>
                      </w:r>
                    </w:p>
                  </w:txbxContent>
                </v:textbox>
              </v:rect>
              <v:rect id="Rectangle 14068" o:spid="_x0000_s1029" style="position:absolute;left:9144;top:1994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" filled="f" stroked="f">
                <v:textbox inset="0,0,0,0">
                  <w:txbxContent>
                    <w:p w14:paraId="116CCD18" w14:textId="77777777" w:rsidR="00C00B6B" w:rsidRDefault="00C00B6B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Calibri" w:eastAsia="Calibri" w:hAnsi="Calibri" w:cs="Calibri"/>
                        </w:rPr>
                        <w:t xml:space="preserve"> </w:t>
                      </w:r>
                    </w:p>
                  </w:txbxContent>
                </v:textbox>
              </v:rect>
              <v:rect id="Rectangle 14069" o:spid="_x0000_s1030" style="position:absolute;left:9144;top:3693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" filled="f" stroked="f">
                <v:textbox inset="0,0,0,0">
                  <w:txbxContent>
                    <w:p w14:paraId="52BA020E" w14:textId="77777777" w:rsidR="00C00B6B" w:rsidRDefault="00C00B6B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Calibri" w:eastAsia="Calibri" w:hAnsi="Calibri" w:cs="Calibri"/>
                        </w:rPr>
                        <w:t xml:space="preserve"> </w:t>
                      </w:r>
                    </w:p>
                  </w:txbxContent>
                </v:textbox>
              </v:rect>
              <v:rect id="Rectangle 14070" o:spid="_x0000_s1031" style="position:absolute;left:9144;top:5400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" filled="f" stroked="f">
                <v:textbox inset="0,0,0,0">
                  <w:txbxContent>
                    <w:p w14:paraId="6F7CB5D5" w14:textId="77777777" w:rsidR="00C00B6B" w:rsidRDefault="00C00B6B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Calibri" w:eastAsia="Calibri" w:hAnsi="Calibri" w:cs="Calibri"/>
                        </w:rPr>
                        <w:t xml:space="preserve"> </w:t>
                      </w:r>
                    </w:p>
                  </w:txbxContent>
                </v:textbox>
              </v:rect>
              <v:rect id="Rectangle 14071" o:spid="_x0000_s1032" style="position:absolute;left:9144;top:6916;width:760;height:33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" filled="f" stroked="f">
                <v:textbox inset="0,0,0,0">
                  <w:txbxContent>
                    <w:p w14:paraId="49A5701A" w14:textId="77777777" w:rsidR="00C00B6B" w:rsidRDefault="00C00B6B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9D9D9D"/>
                          <w:sz w:val="36"/>
                        </w:rPr>
                        <w:t xml:space="preserve"> </w:t>
                      </w:r>
                    </w:p>
                  </w:txbxContent>
                </v:textbox>
              </v:rect>
              <v:rect id="Rectangle 14072" o:spid="_x0000_s1033" style="position:absolute;left:9144;top:9512;width:13823;height:30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" filled="f" stroked="f">
                <v:textbox inset="0,0,0,0">
                  <w:txbxContent>
                    <w:p w14:paraId="7307F618" w14:textId="77777777" w:rsidR="00C00B6B" w:rsidRDefault="00C00B6B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Arial" w:eastAsia="Arial" w:hAnsi="Arial" w:cs="Arial"/>
                          <w:b/>
                          <w:color w:val="001F5F"/>
                          <w:sz w:val="32"/>
                        </w:rPr>
                        <w:t xml:space="preserve">JF5061-00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F2DDFB" w14:textId="77777777" w:rsidR="00C00B6B" w:rsidRPr="00820DFF" w:rsidRDefault="00C00B6B" w:rsidP="00820DFF">
    <w:pPr>
      <w:spacing w:after="0" w:line="240" w:lineRule="auto"/>
      <w:ind w:left="0" w:firstLine="0"/>
      <w:rPr>
        <w:rFonts w:ascii="Arial" w:eastAsia="Calibri" w:hAnsi="Arial" w:cs="Arial"/>
        <w:b/>
        <w:color w:val="002060"/>
        <w:sz w:val="16"/>
        <w:szCs w:val="16"/>
      </w:rPr>
    </w:pPr>
    <w:r>
      <w:rPr>
        <w:noProof/>
      </w:rPr>
      <w:drawing>
        <wp:anchor distT="0" distB="0" distL="114300" distR="114300" simplePos="0" relativeHeight="251659776" behindDoc="1" locked="0" layoutInCell="1" allowOverlap="1" wp14:anchorId="1023E084" wp14:editId="551B82E0">
          <wp:simplePos x="0" y="0"/>
          <wp:positionH relativeFrom="margin">
            <wp:posOffset>-886355</wp:posOffset>
          </wp:positionH>
          <wp:positionV relativeFrom="paragraph">
            <wp:posOffset>0</wp:posOffset>
          </wp:positionV>
          <wp:extent cx="7754410" cy="1170305"/>
          <wp:effectExtent l="0" t="0" r="0" b="0"/>
          <wp:wrapNone/>
          <wp:docPr id="9" name="Picture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2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54410" cy="11703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93AD154" w14:textId="77777777" w:rsidR="00C00B6B" w:rsidRPr="00820DFF" w:rsidRDefault="00C00B6B" w:rsidP="00820DFF">
    <w:pPr>
      <w:spacing w:after="0" w:line="240" w:lineRule="auto"/>
      <w:ind w:left="0" w:firstLine="0"/>
      <w:rPr>
        <w:rFonts w:ascii="Arial" w:eastAsia="Calibri" w:hAnsi="Arial" w:cs="Arial"/>
        <w:b/>
        <w:color w:val="002060"/>
        <w:sz w:val="16"/>
        <w:szCs w:val="16"/>
      </w:rPr>
    </w:pPr>
  </w:p>
  <w:p w14:paraId="607D79FA" w14:textId="77777777" w:rsidR="00C00B6B" w:rsidRPr="00820DFF" w:rsidRDefault="00C00B6B" w:rsidP="00820DFF">
    <w:pPr>
      <w:spacing w:after="0" w:line="240" w:lineRule="auto"/>
      <w:ind w:left="0" w:firstLine="0"/>
      <w:rPr>
        <w:rFonts w:ascii="Arial" w:eastAsia="Calibri" w:hAnsi="Arial" w:cs="Arial"/>
        <w:b/>
        <w:color w:val="002060"/>
        <w:sz w:val="16"/>
        <w:szCs w:val="16"/>
      </w:rPr>
    </w:pPr>
  </w:p>
  <w:p w14:paraId="48BD4C67" w14:textId="77777777" w:rsidR="00C00B6B" w:rsidRPr="00820DFF" w:rsidRDefault="00C00B6B" w:rsidP="00820DFF">
    <w:pPr>
      <w:spacing w:after="0" w:line="240" w:lineRule="auto"/>
      <w:ind w:left="0" w:firstLine="0"/>
      <w:rPr>
        <w:rFonts w:ascii="Arial" w:eastAsia="Calibri" w:hAnsi="Arial" w:cs="Arial"/>
        <w:b/>
        <w:color w:val="002060"/>
        <w:sz w:val="16"/>
        <w:szCs w:val="16"/>
      </w:rPr>
    </w:pPr>
  </w:p>
  <w:p w14:paraId="2128EA6E" w14:textId="77777777" w:rsidR="00C00B6B" w:rsidRDefault="00C00B6B" w:rsidP="00820DFF">
    <w:pPr>
      <w:spacing w:after="0" w:line="240" w:lineRule="auto"/>
      <w:ind w:left="0" w:firstLine="0"/>
      <w:rPr>
        <w:rFonts w:ascii="Arial" w:eastAsia="Calibri" w:hAnsi="Arial" w:cs="Arial"/>
        <w:b/>
        <w:color w:val="002060"/>
        <w:sz w:val="16"/>
        <w:szCs w:val="16"/>
      </w:rPr>
    </w:pPr>
  </w:p>
  <w:p w14:paraId="39B63DBA" w14:textId="77777777" w:rsidR="00C00B6B" w:rsidRDefault="00C00B6B" w:rsidP="00820DFF">
    <w:pPr>
      <w:spacing w:after="0" w:line="240" w:lineRule="auto"/>
      <w:ind w:left="0" w:firstLine="0"/>
      <w:rPr>
        <w:rFonts w:ascii="Arial" w:eastAsia="Calibri" w:hAnsi="Arial" w:cs="Arial"/>
        <w:b/>
        <w:color w:val="002060"/>
        <w:sz w:val="16"/>
        <w:szCs w:val="16"/>
      </w:rPr>
    </w:pPr>
  </w:p>
  <w:p w14:paraId="1F6AD227" w14:textId="77777777" w:rsidR="00C00B6B" w:rsidRDefault="00C00B6B" w:rsidP="00820DFF">
    <w:pPr>
      <w:spacing w:after="0" w:line="240" w:lineRule="auto"/>
      <w:ind w:left="0" w:firstLine="0"/>
      <w:rPr>
        <w:rFonts w:ascii="Arial" w:eastAsia="Calibri" w:hAnsi="Arial" w:cs="Arial"/>
        <w:b/>
        <w:color w:val="002060"/>
        <w:sz w:val="16"/>
        <w:szCs w:val="16"/>
      </w:rPr>
    </w:pPr>
  </w:p>
  <w:p w14:paraId="600CE3E1" w14:textId="77777777" w:rsidR="00C00B6B" w:rsidRPr="00820DFF" w:rsidRDefault="00C00B6B" w:rsidP="00820DFF">
    <w:pPr>
      <w:spacing w:after="0" w:line="240" w:lineRule="auto"/>
      <w:ind w:left="0" w:firstLine="0"/>
      <w:rPr>
        <w:rFonts w:ascii="Arial" w:eastAsia="Calibri" w:hAnsi="Arial" w:cs="Arial"/>
        <w:b/>
        <w:color w:val="002060"/>
        <w:sz w:val="16"/>
        <w:szCs w:val="16"/>
      </w:rPr>
    </w:pPr>
  </w:p>
  <w:p w14:paraId="698F140A" w14:textId="2514D928" w:rsidR="00C00B6B" w:rsidRDefault="00C00B6B" w:rsidP="001959CA">
    <w:pPr>
      <w:spacing w:after="0" w:line="240" w:lineRule="auto"/>
      <w:ind w:left="0" w:firstLine="0"/>
      <w:rPr>
        <w:rFonts w:ascii="Arial" w:eastAsia="Calibri" w:hAnsi="Arial" w:cs="Arial"/>
        <w:b/>
        <w:color w:val="002060"/>
        <w:sz w:val="32"/>
        <w:szCs w:val="32"/>
      </w:rPr>
    </w:pPr>
    <w:r w:rsidRPr="00820DFF">
      <w:rPr>
        <w:rFonts w:ascii="Arial" w:eastAsia="Calibri" w:hAnsi="Arial" w:cs="Arial"/>
        <w:b/>
        <w:color w:val="002060"/>
        <w:sz w:val="32"/>
        <w:szCs w:val="32"/>
      </w:rPr>
      <w:t>JF506</w:t>
    </w:r>
    <w:r w:rsidR="00B34EA4">
      <w:rPr>
        <w:rFonts w:ascii="Arial" w:eastAsia="Calibri" w:hAnsi="Arial" w:cs="Arial"/>
        <w:b/>
        <w:color w:val="002060"/>
        <w:sz w:val="32"/>
        <w:szCs w:val="32"/>
      </w:rPr>
      <w:t>3</w:t>
    </w:r>
    <w:r w:rsidRPr="00820DFF">
      <w:rPr>
        <w:rFonts w:ascii="Arial" w:eastAsia="Calibri" w:hAnsi="Arial" w:cs="Arial"/>
        <w:b/>
        <w:color w:val="002060"/>
        <w:sz w:val="32"/>
        <w:szCs w:val="32"/>
      </w:rPr>
      <w:t>-00</w:t>
    </w:r>
  </w:p>
  <w:p w14:paraId="3100B3A7" w14:textId="77777777" w:rsidR="00C00B6B" w:rsidRPr="00B22C9C" w:rsidRDefault="00C00B6B" w:rsidP="001959CA">
    <w:pPr>
      <w:spacing w:after="0" w:line="240" w:lineRule="auto"/>
      <w:ind w:left="0" w:firstLine="0"/>
      <w:rPr>
        <w:rFonts w:ascii="Arial" w:eastAsia="Calibri" w:hAnsi="Arial" w:cs="Arial"/>
        <w:bCs/>
        <w:color w:val="002060"/>
        <w:sz w:val="32"/>
        <w:szCs w:val="3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B69701" w14:textId="77777777" w:rsidR="00C00B6B" w:rsidRDefault="00C00B6B">
    <w:pPr>
      <w:spacing w:after="0" w:line="259" w:lineRule="auto"/>
      <w:ind w:left="-1350" w:right="10845" w:firstLine="0"/>
    </w:pPr>
    <w:r>
      <w:rPr>
        <w:noProof/>
      </w:rPr>
      <mc:AlternateContent>
        <mc:Choice Requires="wpg">
          <w:drawing>
            <wp:anchor distT="0" distB="0" distL="114300" distR="114300" simplePos="0" relativeHeight="251656704" behindDoc="0" locked="0" layoutInCell="1" allowOverlap="1" wp14:anchorId="0FF8D52F" wp14:editId="581733EE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211580"/>
              <wp:effectExtent l="0" t="0" r="0" b="26670"/>
              <wp:wrapSquare wrapText="bothSides"/>
              <wp:docPr id="13991" name="Group 1399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772400" cy="1211580"/>
                        <a:chOff x="0" y="0"/>
                        <a:chExt cx="7772400" cy="1211580"/>
                      </a:xfrm>
                    </wpg:grpSpPr>
                    <pic:pic xmlns:pic="http://schemas.openxmlformats.org/drawingml/2006/picture">
                      <pic:nvPicPr>
                        <pic:cNvPr id="13992" name="Picture 13992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772400" cy="1210056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3993" name="Rectangle 13993"/>
                      <wps:cNvSpPr/>
                      <wps:spPr>
                        <a:xfrm>
                          <a:off x="914400" y="28765"/>
                          <a:ext cx="41915" cy="18890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FB9D2CE" w14:textId="77777777" w:rsidR="00C00B6B" w:rsidRDefault="00C00B6B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Calibri" w:eastAsia="Calibri" w:hAnsi="Calibri" w:cs="Calibri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994" name="Rectangle 13994"/>
                      <wps:cNvSpPr/>
                      <wps:spPr>
                        <a:xfrm>
                          <a:off x="914400" y="199447"/>
                          <a:ext cx="41915" cy="18890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1AC9176" w14:textId="77777777" w:rsidR="00C00B6B" w:rsidRDefault="00C00B6B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Calibri" w:eastAsia="Calibri" w:hAnsi="Calibri" w:cs="Calibri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995" name="Rectangle 13995"/>
                      <wps:cNvSpPr/>
                      <wps:spPr>
                        <a:xfrm>
                          <a:off x="914400" y="369376"/>
                          <a:ext cx="41915" cy="18890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71F0E4A" w14:textId="77777777" w:rsidR="00C00B6B" w:rsidRDefault="00C00B6B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Calibri" w:eastAsia="Calibri" w:hAnsi="Calibri" w:cs="Calibri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996" name="Rectangle 13996"/>
                      <wps:cNvSpPr/>
                      <wps:spPr>
                        <a:xfrm>
                          <a:off x="914400" y="540072"/>
                          <a:ext cx="41915" cy="18890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7B9D2CD" w14:textId="77777777" w:rsidR="00C00B6B" w:rsidRDefault="00C00B6B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Calibri" w:eastAsia="Calibri" w:hAnsi="Calibri" w:cs="Calibri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997" name="Rectangle 13997"/>
                      <wps:cNvSpPr/>
                      <wps:spPr>
                        <a:xfrm>
                          <a:off x="914400" y="691667"/>
                          <a:ext cx="76010" cy="33657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02F9EBF" w14:textId="77777777" w:rsidR="00C00B6B" w:rsidRDefault="00C00B6B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9D9D9D"/>
                                <w:sz w:val="3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998" name="Rectangle 13998"/>
                      <wps:cNvSpPr/>
                      <wps:spPr>
                        <a:xfrm>
                          <a:off x="914400" y="951254"/>
                          <a:ext cx="1382329" cy="3019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C3A52E0" w14:textId="77777777" w:rsidR="00C00B6B" w:rsidRDefault="00C00B6B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color w:val="001F5F"/>
                                <w:sz w:val="32"/>
                              </w:rPr>
                              <w:t xml:space="preserve">JF5061-00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FF8D52F" id="Group 13991" o:spid="_x0000_s1046" style="position:absolute;left:0;text-align:left;margin-left:0;margin-top:0;width:612pt;height:95.4pt;z-index:251656704;mso-position-horizontal-relative:page;mso-position-vertical-relative:page" coordsize="77724,12115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Qmkz7Uu6jdRyi94TPtRn2pd1G6jlD3h&#10;M+1Gfal3UbqOUPeEz7UZ9qXdRuo5Q94TPtRn2pd1G6jlD3hM+1Gfal3UbqOUPeEz7UZ9qXdRuo5Q&#10;94TPtRS7qN1HKHvCbPel20tFFyrsTbS0m6k8z2ouFmOooooE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992" o:spid="_x0000_s1047" type="#_x0000_t75" style="position:absolute;width:77724;height:121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">
                <v:imagedata r:id="rId2" o:title=""/>
              </v:shape>
              <v:rect id="Rectangle 13993" o:spid="_x0000_s1048" style="position:absolute;left:9144;top:287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" filled="f" stroked="f">
                <v:textbox inset="0,0,0,0">
                  <w:txbxContent>
                    <w:p w14:paraId="4FB9D2CE" w14:textId="77777777" w:rsidR="00C00B6B" w:rsidRDefault="00C00B6B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Calibri" w:eastAsia="Calibri" w:hAnsi="Calibri" w:cs="Calibri"/>
                        </w:rPr>
                        <w:t xml:space="preserve"> </w:t>
                      </w:r>
                    </w:p>
                  </w:txbxContent>
                </v:textbox>
              </v:rect>
              <v:rect id="Rectangle 13994" o:spid="_x0000_s1049" style="position:absolute;left:9144;top:1994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" filled="f" stroked="f">
                <v:textbox inset="0,0,0,0">
                  <w:txbxContent>
                    <w:p w14:paraId="71AC9176" w14:textId="77777777" w:rsidR="00C00B6B" w:rsidRDefault="00C00B6B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Calibri" w:eastAsia="Calibri" w:hAnsi="Calibri" w:cs="Calibri"/>
                        </w:rPr>
                        <w:t xml:space="preserve"> </w:t>
                      </w:r>
                    </w:p>
                  </w:txbxContent>
                </v:textbox>
              </v:rect>
              <v:rect id="Rectangle 13995" o:spid="_x0000_s1050" style="position:absolute;left:9144;top:3693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" filled="f" stroked="f">
                <v:textbox inset="0,0,0,0">
                  <w:txbxContent>
                    <w:p w14:paraId="571F0E4A" w14:textId="77777777" w:rsidR="00C00B6B" w:rsidRDefault="00C00B6B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Calibri" w:eastAsia="Calibri" w:hAnsi="Calibri" w:cs="Calibri"/>
                        </w:rPr>
                        <w:t xml:space="preserve"> </w:t>
                      </w:r>
                    </w:p>
                  </w:txbxContent>
                </v:textbox>
              </v:rect>
              <v:rect id="Rectangle 13996" o:spid="_x0000_s1051" style="position:absolute;left:9144;top:5400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" filled="f" stroked="f">
                <v:textbox inset="0,0,0,0">
                  <w:txbxContent>
                    <w:p w14:paraId="47B9D2CD" w14:textId="77777777" w:rsidR="00C00B6B" w:rsidRDefault="00C00B6B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Calibri" w:eastAsia="Calibri" w:hAnsi="Calibri" w:cs="Calibri"/>
                        </w:rPr>
                        <w:t xml:space="preserve"> </w:t>
                      </w:r>
                    </w:p>
                  </w:txbxContent>
                </v:textbox>
              </v:rect>
              <v:rect id="Rectangle 13997" o:spid="_x0000_s1052" style="position:absolute;left:9144;top:6916;width:760;height:33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" filled="f" stroked="f">
                <v:textbox inset="0,0,0,0">
                  <w:txbxContent>
                    <w:p w14:paraId="202F9EBF" w14:textId="77777777" w:rsidR="00C00B6B" w:rsidRDefault="00C00B6B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9D9D9D"/>
                          <w:sz w:val="36"/>
                        </w:rPr>
                        <w:t xml:space="preserve"> </w:t>
                      </w:r>
                    </w:p>
                  </w:txbxContent>
                </v:textbox>
              </v:rect>
              <v:rect id="Rectangle 13998" o:spid="_x0000_s1053" style="position:absolute;left:9144;top:9512;width:13823;height:30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" filled="f" stroked="f">
                <v:textbox inset="0,0,0,0">
                  <w:txbxContent>
                    <w:p w14:paraId="6C3A52E0" w14:textId="77777777" w:rsidR="00C00B6B" w:rsidRDefault="00C00B6B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Arial" w:eastAsia="Arial" w:hAnsi="Arial" w:cs="Arial"/>
                          <w:b/>
                          <w:color w:val="001F5F"/>
                          <w:sz w:val="32"/>
                        </w:rPr>
                        <w:t xml:space="preserve">JF5061-00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90F3D"/>
    <w:multiLevelType w:val="hybridMultilevel"/>
    <w:tmpl w:val="9BEC2F90"/>
    <w:lvl w:ilvl="0" w:tplc="04090001">
      <w:start w:val="1"/>
      <w:numFmt w:val="bullet"/>
      <w:lvlText w:val=""/>
      <w:lvlJc w:val="left"/>
      <w:pPr>
        <w:ind w:left="31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8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31" w:hanging="360"/>
      </w:pPr>
      <w:rPr>
        <w:rFonts w:ascii="Wingdings" w:hAnsi="Wingdings" w:hint="default"/>
      </w:rPr>
    </w:lvl>
  </w:abstractNum>
  <w:abstractNum w:abstractNumId="1" w15:restartNumberingAfterBreak="0">
    <w:nsid w:val="167C514A"/>
    <w:multiLevelType w:val="hybridMultilevel"/>
    <w:tmpl w:val="7C50A60E"/>
    <w:lvl w:ilvl="0" w:tplc="F6C22270">
      <w:start w:val="1"/>
      <w:numFmt w:val="decimal"/>
      <w:pStyle w:val="Heading1"/>
      <w:lvlText w:val="%1."/>
      <w:lvlJc w:val="left"/>
      <w:pPr>
        <w:ind w:left="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95685BBC">
      <w:start w:val="1"/>
      <w:numFmt w:val="lowerLetter"/>
      <w:lvlText w:val="%2"/>
      <w:lvlJc w:val="left"/>
      <w:pPr>
        <w:ind w:left="1093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C76E55AA">
      <w:start w:val="1"/>
      <w:numFmt w:val="lowerRoman"/>
      <w:lvlText w:val="%3"/>
      <w:lvlJc w:val="left"/>
      <w:pPr>
        <w:ind w:left="1813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C74411C8">
      <w:start w:val="1"/>
      <w:numFmt w:val="decimal"/>
      <w:lvlText w:val="%4"/>
      <w:lvlJc w:val="left"/>
      <w:pPr>
        <w:ind w:left="2533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6526CC9E">
      <w:start w:val="1"/>
      <w:numFmt w:val="lowerLetter"/>
      <w:lvlText w:val="%5"/>
      <w:lvlJc w:val="left"/>
      <w:pPr>
        <w:ind w:left="3253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504AC148">
      <w:start w:val="1"/>
      <w:numFmt w:val="lowerRoman"/>
      <w:lvlText w:val="%6"/>
      <w:lvlJc w:val="left"/>
      <w:pPr>
        <w:ind w:left="3973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5DA01CAA">
      <w:start w:val="1"/>
      <w:numFmt w:val="decimal"/>
      <w:lvlText w:val="%7"/>
      <w:lvlJc w:val="left"/>
      <w:pPr>
        <w:ind w:left="4693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2F7E76F4">
      <w:start w:val="1"/>
      <w:numFmt w:val="lowerLetter"/>
      <w:lvlText w:val="%8"/>
      <w:lvlJc w:val="left"/>
      <w:pPr>
        <w:ind w:left="5413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D46CB020">
      <w:start w:val="1"/>
      <w:numFmt w:val="lowerRoman"/>
      <w:lvlText w:val="%9"/>
      <w:lvlJc w:val="left"/>
      <w:pPr>
        <w:ind w:left="6133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38F5A75"/>
    <w:multiLevelType w:val="multilevel"/>
    <w:tmpl w:val="2A4AC57E"/>
    <w:lvl w:ilvl="0">
      <w:start w:val="3"/>
      <w:numFmt w:val="decimal"/>
      <w:lvlText w:val="%1.0"/>
      <w:lvlJc w:val="left"/>
      <w:pPr>
        <w:ind w:left="81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3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25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3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1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21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93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010" w:hanging="2160"/>
      </w:pPr>
      <w:rPr>
        <w:rFonts w:hint="default"/>
      </w:rPr>
    </w:lvl>
  </w:abstractNum>
  <w:abstractNum w:abstractNumId="3" w15:restartNumberingAfterBreak="0">
    <w:nsid w:val="3DE23540"/>
    <w:multiLevelType w:val="hybridMultilevel"/>
    <w:tmpl w:val="4224E4C4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4" w15:restartNumberingAfterBreak="0">
    <w:nsid w:val="3FB82F34"/>
    <w:multiLevelType w:val="multilevel"/>
    <w:tmpl w:val="1EFC0DB8"/>
    <w:lvl w:ilvl="0">
      <w:start w:val="6"/>
      <w:numFmt w:val="decimal"/>
      <w:lvlText w:val="%1.0"/>
      <w:lvlJc w:val="left"/>
      <w:pPr>
        <w:ind w:left="81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3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25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3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1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21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93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010" w:hanging="2160"/>
      </w:pPr>
      <w:rPr>
        <w:rFonts w:hint="default"/>
      </w:rPr>
    </w:lvl>
  </w:abstractNum>
  <w:num w:numId="1" w16cid:durableId="22219875">
    <w:abstractNumId w:val="1"/>
  </w:num>
  <w:num w:numId="2" w16cid:durableId="1046101378">
    <w:abstractNumId w:val="2"/>
  </w:num>
  <w:num w:numId="3" w16cid:durableId="2142915265">
    <w:abstractNumId w:val="4"/>
  </w:num>
  <w:num w:numId="4" w16cid:durableId="1262035234">
    <w:abstractNumId w:val="3"/>
  </w:num>
  <w:num w:numId="5" w16cid:durableId="5334240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hideSpellingErrors/>
  <w:hideGrammaticalErrors/>
  <w:proofState w:spelling="clean" w:grammar="clean"/>
  <w:defaultTabStop w:val="720"/>
  <w:characterSpacingControl w:val="doNotCompress"/>
  <w:hdrShapeDefaults>
    <o:shapedefaults v:ext="edit" spidmax="542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xsDQzNbA0MDU0NDFV0lEKTi0uzszPAykwNKgFAJHbO78tAAAA"/>
  </w:docVars>
  <w:rsids>
    <w:rsidRoot w:val="003404B4"/>
    <w:rsid w:val="00003D40"/>
    <w:rsid w:val="00010084"/>
    <w:rsid w:val="0001324D"/>
    <w:rsid w:val="00017E4A"/>
    <w:rsid w:val="0003273B"/>
    <w:rsid w:val="000641F2"/>
    <w:rsid w:val="0008132C"/>
    <w:rsid w:val="000841BE"/>
    <w:rsid w:val="000842ED"/>
    <w:rsid w:val="000C3CA3"/>
    <w:rsid w:val="000E0980"/>
    <w:rsid w:val="00117694"/>
    <w:rsid w:val="001550A3"/>
    <w:rsid w:val="00162962"/>
    <w:rsid w:val="00165901"/>
    <w:rsid w:val="00165D48"/>
    <w:rsid w:val="00166532"/>
    <w:rsid w:val="00175B27"/>
    <w:rsid w:val="00183D1A"/>
    <w:rsid w:val="001916C9"/>
    <w:rsid w:val="001959CA"/>
    <w:rsid w:val="0022228A"/>
    <w:rsid w:val="002530F0"/>
    <w:rsid w:val="00261938"/>
    <w:rsid w:val="0026688C"/>
    <w:rsid w:val="002676A7"/>
    <w:rsid w:val="00293DAE"/>
    <w:rsid w:val="002C78CE"/>
    <w:rsid w:val="002D55AA"/>
    <w:rsid w:val="002D729C"/>
    <w:rsid w:val="003404B4"/>
    <w:rsid w:val="00353597"/>
    <w:rsid w:val="003613D6"/>
    <w:rsid w:val="003850EB"/>
    <w:rsid w:val="00393638"/>
    <w:rsid w:val="00395270"/>
    <w:rsid w:val="003A008C"/>
    <w:rsid w:val="003D1125"/>
    <w:rsid w:val="003F12B1"/>
    <w:rsid w:val="004122A5"/>
    <w:rsid w:val="00432245"/>
    <w:rsid w:val="00444032"/>
    <w:rsid w:val="00457F1C"/>
    <w:rsid w:val="004639A8"/>
    <w:rsid w:val="0048561D"/>
    <w:rsid w:val="00492B61"/>
    <w:rsid w:val="004A218A"/>
    <w:rsid w:val="004B5021"/>
    <w:rsid w:val="004C3D2C"/>
    <w:rsid w:val="004E4036"/>
    <w:rsid w:val="004F223B"/>
    <w:rsid w:val="0050343A"/>
    <w:rsid w:val="00507232"/>
    <w:rsid w:val="00512F3D"/>
    <w:rsid w:val="005A6380"/>
    <w:rsid w:val="005C02DD"/>
    <w:rsid w:val="005D13EB"/>
    <w:rsid w:val="006036D2"/>
    <w:rsid w:val="0061765D"/>
    <w:rsid w:val="006212EA"/>
    <w:rsid w:val="00642565"/>
    <w:rsid w:val="006532C0"/>
    <w:rsid w:val="00657A20"/>
    <w:rsid w:val="0066478E"/>
    <w:rsid w:val="0066753D"/>
    <w:rsid w:val="00671331"/>
    <w:rsid w:val="006B7202"/>
    <w:rsid w:val="006F2504"/>
    <w:rsid w:val="007031EF"/>
    <w:rsid w:val="00711674"/>
    <w:rsid w:val="00745075"/>
    <w:rsid w:val="0076371C"/>
    <w:rsid w:val="00797400"/>
    <w:rsid w:val="007A3ECD"/>
    <w:rsid w:val="007B7122"/>
    <w:rsid w:val="007E01CD"/>
    <w:rsid w:val="007E310E"/>
    <w:rsid w:val="007F4DF9"/>
    <w:rsid w:val="00814B8C"/>
    <w:rsid w:val="00820DFF"/>
    <w:rsid w:val="00822B54"/>
    <w:rsid w:val="00830D56"/>
    <w:rsid w:val="00836A08"/>
    <w:rsid w:val="008749BF"/>
    <w:rsid w:val="00883761"/>
    <w:rsid w:val="008A2D97"/>
    <w:rsid w:val="008B0274"/>
    <w:rsid w:val="00902B10"/>
    <w:rsid w:val="00904031"/>
    <w:rsid w:val="00921B40"/>
    <w:rsid w:val="0092745C"/>
    <w:rsid w:val="009676E0"/>
    <w:rsid w:val="00986CB8"/>
    <w:rsid w:val="00987759"/>
    <w:rsid w:val="00991C43"/>
    <w:rsid w:val="00A40BDB"/>
    <w:rsid w:val="00A91636"/>
    <w:rsid w:val="00AB0D38"/>
    <w:rsid w:val="00AB2597"/>
    <w:rsid w:val="00AD1F3D"/>
    <w:rsid w:val="00AE641E"/>
    <w:rsid w:val="00AF481F"/>
    <w:rsid w:val="00B00428"/>
    <w:rsid w:val="00B2263A"/>
    <w:rsid w:val="00B22C9C"/>
    <w:rsid w:val="00B34EA4"/>
    <w:rsid w:val="00B53FBF"/>
    <w:rsid w:val="00B97642"/>
    <w:rsid w:val="00BA2E6A"/>
    <w:rsid w:val="00BB1701"/>
    <w:rsid w:val="00BB20F1"/>
    <w:rsid w:val="00BC6137"/>
    <w:rsid w:val="00BD0905"/>
    <w:rsid w:val="00BE3BF8"/>
    <w:rsid w:val="00BE416C"/>
    <w:rsid w:val="00C00B6B"/>
    <w:rsid w:val="00C41A56"/>
    <w:rsid w:val="00C73194"/>
    <w:rsid w:val="00C824D7"/>
    <w:rsid w:val="00CB613D"/>
    <w:rsid w:val="00CF1985"/>
    <w:rsid w:val="00D02626"/>
    <w:rsid w:val="00D230E1"/>
    <w:rsid w:val="00D54A10"/>
    <w:rsid w:val="00D87EEA"/>
    <w:rsid w:val="00DB2E4D"/>
    <w:rsid w:val="00DE3AFE"/>
    <w:rsid w:val="00DF219A"/>
    <w:rsid w:val="00E20471"/>
    <w:rsid w:val="00E32D46"/>
    <w:rsid w:val="00E81E75"/>
    <w:rsid w:val="00E95B2C"/>
    <w:rsid w:val="00E95C6D"/>
    <w:rsid w:val="00E97F28"/>
    <w:rsid w:val="00EC46FD"/>
    <w:rsid w:val="00F26B93"/>
    <w:rsid w:val="00F535AA"/>
    <w:rsid w:val="00F63BA0"/>
    <w:rsid w:val="00F716D8"/>
    <w:rsid w:val="00FF54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4273"/>
    <o:shapelayout v:ext="edit">
      <o:idmap v:ext="edit" data="1"/>
    </o:shapelayout>
  </w:shapeDefaults>
  <w:decimalSymbol w:val="."/>
  <w:listSeparator w:val=","/>
  <w14:docId w14:val="60611BE6"/>
  <w15:chartTrackingRefBased/>
  <w15:docId w15:val="{7CCBC244-181B-4E65-9D1E-5F2209C89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5" w:line="248" w:lineRule="auto"/>
      <w:ind w:left="568" w:hanging="10"/>
    </w:pPr>
    <w:rPr>
      <w:rFonts w:ascii="Times New Roman" w:hAnsi="Times New Roman"/>
      <w:color w:val="000000"/>
      <w:sz w:val="22"/>
      <w:szCs w:val="22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numPr>
        <w:numId w:val="1"/>
      </w:numPr>
      <w:spacing w:line="259" w:lineRule="auto"/>
      <w:ind w:left="100" w:hanging="10"/>
      <w:outlineLvl w:val="0"/>
    </w:pPr>
    <w:rPr>
      <w:rFonts w:ascii="Arial" w:eastAsia="Arial" w:hAnsi="Arial" w:cs="Arial"/>
      <w:b/>
      <w:color w:val="000000"/>
      <w:sz w:val="28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28"/>
    </w:rPr>
  </w:style>
  <w:style w:type="table" w:styleId="TableGrid">
    <w:name w:val="Table Grid"/>
    <w:basedOn w:val="TableNormal"/>
    <w:uiPriority w:val="39"/>
    <w:rsid w:val="006212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39363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820D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820DFF"/>
    <w:rPr>
      <w:rFonts w:ascii="Times New Roman" w:eastAsia="Times New Roman" w:hAnsi="Times New Roman" w:cs="Times New Roman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1959CA"/>
    <w:pPr>
      <w:tabs>
        <w:tab w:val="center" w:pos="4680"/>
        <w:tab w:val="right" w:pos="9360"/>
      </w:tabs>
      <w:spacing w:after="0" w:line="240" w:lineRule="auto"/>
      <w:ind w:left="0" w:firstLine="0"/>
    </w:pPr>
    <w:rPr>
      <w:rFonts w:ascii="Calibri" w:hAnsi="Calibri"/>
      <w:color w:val="auto"/>
    </w:rPr>
  </w:style>
  <w:style w:type="character" w:customStyle="1" w:styleId="FooterChar">
    <w:name w:val="Footer Char"/>
    <w:link w:val="Footer"/>
    <w:uiPriority w:val="99"/>
    <w:rsid w:val="001959CA"/>
    <w:rPr>
      <w:rFonts w:cs="Times New Roman"/>
    </w:rPr>
  </w:style>
  <w:style w:type="paragraph" w:styleId="ListParagraph">
    <w:name w:val="List Paragraph"/>
    <w:basedOn w:val="Normal"/>
    <w:uiPriority w:val="34"/>
    <w:qFormat/>
    <w:rsid w:val="0050343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31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310E"/>
    <w:rPr>
      <w:rFonts w:ascii="Segoe UI" w:hAnsi="Segoe UI" w:cs="Segoe UI"/>
      <w:color w:val="000000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B004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jpeg"/><Relationship Id="rId1" Type="http://schemas.openxmlformats.org/officeDocument/2006/relationships/image" Target="media/image6.jp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hyperlink" Target="http://www.hindlepowerinc.com/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A0F10D-8119-4FDA-A019-CCB8C2327C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4</TotalTime>
  <Pages>8</Pages>
  <Words>1886</Words>
  <Characters>10755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evo Product Standard Specification</vt:lpstr>
    </vt:vector>
  </TitlesOfParts>
  <Company/>
  <LinksUpToDate>false</LinksUpToDate>
  <CharactersWithSpaces>12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evo Product Standard Specification</dc:title>
  <dc:subject>JF5061-00</dc:subject>
  <dc:creator>Art Salander / Michael C. Rupprecht</dc:creator>
  <cp:keywords/>
  <cp:lastModifiedBy>Eric Cogorno</cp:lastModifiedBy>
  <cp:revision>20</cp:revision>
  <cp:lastPrinted>2024-01-11T18:00:00Z</cp:lastPrinted>
  <dcterms:created xsi:type="dcterms:W3CDTF">2023-07-17T22:08:00Z</dcterms:created>
  <dcterms:modified xsi:type="dcterms:W3CDTF">2024-01-11T18:15:00Z</dcterms:modified>
</cp:coreProperties>
</file>